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111"/>
        <w:tblW w:w="9746" w:type="dxa"/>
        <w:tblBorders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4950"/>
        <w:gridCol w:w="4796"/>
      </w:tblGrid>
      <w:tr w:rsidR="00FA483D" w:rsidRPr="00C06652" w14:paraId="54E5A155" w14:textId="77777777" w:rsidTr="003E5BB8">
        <w:trPr>
          <w:trHeight w:val="928"/>
        </w:trPr>
        <w:tc>
          <w:tcPr>
            <w:tcW w:w="49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D9E2F3" w:themeFill="accent1" w:themeFillTint="33"/>
            <w:vAlign w:val="center"/>
          </w:tcPr>
          <w:p w14:paraId="0D254F36" w14:textId="46CD8712" w:rsidR="00FA483D" w:rsidRPr="00B14477" w:rsidRDefault="00AE4925" w:rsidP="00B14477">
            <w:pPr>
              <w:pStyle w:val="Heading1"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</w:pPr>
            <w:bookmarkStart w:id="0" w:name="_Hlk98754800"/>
            <w:r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  <w:t>Data Collection</w:t>
            </w:r>
            <w:r w:rsidR="00156CEA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  <w:t xml:space="preserve"> \ </w:t>
            </w:r>
            <w:r w:rsidR="00192496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</w:rPr>
              <w:t>Request</w:t>
            </w:r>
            <w:r w:rsidR="00156CEA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  <w:t xml:space="preserve"> </w:t>
            </w:r>
            <w:r w:rsidR="00FA483D" w:rsidRPr="00B14477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</w:rPr>
              <w:t>Application</w:t>
            </w:r>
          </w:p>
        </w:tc>
        <w:tc>
          <w:tcPr>
            <w:tcW w:w="4796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E2F3" w:themeFill="accent1" w:themeFillTint="33"/>
            <w:vAlign w:val="center"/>
          </w:tcPr>
          <w:p w14:paraId="6B5C7446" w14:textId="2D2228B6" w:rsidR="00FA483D" w:rsidRPr="00B14477" w:rsidRDefault="00192496" w:rsidP="00FA483D">
            <w:pPr>
              <w:pStyle w:val="Heading1"/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color w:val="auto"/>
                <w:sz w:val="28"/>
                <w:szCs w:val="28"/>
                <w:rtl/>
              </w:rPr>
              <w:t xml:space="preserve">نموذج </w:t>
            </w:r>
            <w:r w:rsidR="00FA483D" w:rsidRPr="00B14477">
              <w:rPr>
                <w:rFonts w:ascii="Frutiger LT Arabic 65 Bold" w:hAnsi="Frutiger LT Arabic 65 Bold" w:cs="Frutiger LT Arabic 65 Bold"/>
                <w:color w:val="auto"/>
                <w:sz w:val="28"/>
                <w:szCs w:val="28"/>
                <w:rtl/>
              </w:rPr>
              <w:t xml:space="preserve">طلب </w:t>
            </w:r>
            <w:r>
              <w:rPr>
                <w:rFonts w:ascii="Frutiger LT Arabic 65 Bold" w:hAnsi="Frutiger LT Arabic 65 Bold" w:cs="Frutiger LT Arabic 65 Bold" w:hint="cs"/>
                <w:color w:val="auto"/>
                <w:sz w:val="28"/>
                <w:szCs w:val="28"/>
                <w:rtl/>
              </w:rPr>
              <w:t xml:space="preserve">/ </w:t>
            </w:r>
            <w:r w:rsidR="00AE4925">
              <w:rPr>
                <w:rFonts w:ascii="Frutiger LT Arabic 65 Bold" w:hAnsi="Frutiger LT Arabic 65 Bold" w:cs="Frutiger LT Arabic 65 Bold" w:hint="cs"/>
                <w:color w:val="auto"/>
                <w:sz w:val="28"/>
                <w:szCs w:val="28"/>
                <w:rtl/>
              </w:rPr>
              <w:t>جمع بيانات</w:t>
            </w:r>
          </w:p>
        </w:tc>
      </w:tr>
    </w:tbl>
    <w:p w14:paraId="1DF8E0B8" w14:textId="27393361" w:rsidR="00FA483D" w:rsidRDefault="00FA483D">
      <w:pPr>
        <w:rPr>
          <w:sz w:val="2"/>
          <w:szCs w:val="4"/>
        </w:rPr>
      </w:pPr>
      <w:r w:rsidRPr="0044517B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97B9F7" wp14:editId="697A7167">
                <wp:simplePos x="0" y="0"/>
                <wp:positionH relativeFrom="margin">
                  <wp:align>center</wp:align>
                </wp:positionH>
                <wp:positionV relativeFrom="paragraph">
                  <wp:posOffset>-640080</wp:posOffset>
                </wp:positionV>
                <wp:extent cx="1423670" cy="1404620"/>
                <wp:effectExtent l="0" t="0" r="0" b="31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7C84D" w14:textId="340E051A" w:rsidR="00C03F59" w:rsidRPr="0002257B" w:rsidRDefault="00C03F59" w:rsidP="00C03F59">
                            <w:pPr>
                              <w:spacing w:after="0"/>
                              <w:jc w:val="center"/>
                              <w:rPr>
                                <w:rFonts w:ascii="Frutiger LT Arabic 65 Bold" w:hAnsi="Frutiger LT Arabic 65 Bold" w:cs="Frutiger LT Arabic 65 Bold"/>
                                <w:color w:val="7030A0"/>
                                <w:sz w:val="24"/>
                                <w:rtl/>
                              </w:rPr>
                            </w:pP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Form – </w:t>
                            </w:r>
                            <w:r w:rsidR="00AE4925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>4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 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  <w:rtl/>
                              </w:rPr>
                              <w:t>نموذج 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97B9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50.4pt;width:112.1pt;height:110.6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" filled="f" stroked="f">
                <v:textbox style="mso-fit-shape-to-text:t">
                  <w:txbxContent>
                    <w:p w14:paraId="5927C84D" w14:textId="340E051A" w:rsidR="00C03F59" w:rsidRPr="0002257B" w:rsidRDefault="00C03F59" w:rsidP="00C03F59">
                      <w:pPr>
                        <w:spacing w:after="0"/>
                        <w:jc w:val="center"/>
                        <w:rPr>
                          <w:rFonts w:ascii="Frutiger LT Arabic 65 Bold" w:hAnsi="Frutiger LT Arabic 65 Bold" w:cs="Frutiger LT Arabic 65 Bold"/>
                          <w:color w:val="7030A0"/>
                          <w:sz w:val="24"/>
                          <w:rtl/>
                        </w:rPr>
                      </w:pP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Form – </w:t>
                      </w:r>
                      <w:r w:rsidR="00AE4925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>4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 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  <w:rtl/>
                        </w:rPr>
                        <w:t>نموذج –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="-180" w:tblpY="3871"/>
        <w:tblW w:w="981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3"/>
        <w:gridCol w:w="4957"/>
      </w:tblGrid>
      <w:tr w:rsidR="003E5BB8" w:rsidRPr="00C06652" w14:paraId="7727EB96" w14:textId="77777777" w:rsidTr="002F65C8">
        <w:tc>
          <w:tcPr>
            <w:tcW w:w="4853" w:type="dxa"/>
            <w:vAlign w:val="center"/>
          </w:tcPr>
          <w:p w14:paraId="347845E6" w14:textId="0FAA02FF" w:rsidR="003E5BB8" w:rsidRPr="002F65C8" w:rsidRDefault="003E5BB8" w:rsidP="002F65C8">
            <w:pPr>
              <w:pStyle w:val="Heading1"/>
              <w:numPr>
                <w:ilvl w:val="0"/>
                <w:numId w:val="17"/>
              </w:numPr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6"/>
                <w:szCs w:val="26"/>
                <w:lang w:val="en-US"/>
              </w:rPr>
            </w:pPr>
            <w:r w:rsidRPr="002F65C8">
              <w:rPr>
                <w:rFonts w:ascii="Frutiger LT Arabic 65 Bold" w:hAnsi="Frutiger LT Arabic 65 Bold" w:cs="Frutiger LT Arabic 65 Bold"/>
                <w:sz w:val="24"/>
                <w:szCs w:val="24"/>
                <w:lang w:val="en-US"/>
              </w:rPr>
              <w:t xml:space="preserve">General Guidelines for submitting </w:t>
            </w:r>
            <w:r w:rsidR="00AE4925">
              <w:rPr>
                <w:rFonts w:ascii="Frutiger LT Arabic 65 Bold" w:hAnsi="Frutiger LT Arabic 65 Bold" w:cs="Frutiger LT Arabic 65 Bold"/>
                <w:sz w:val="24"/>
                <w:szCs w:val="24"/>
                <w:lang w:val="en-US"/>
              </w:rPr>
              <w:t>Data Collection</w:t>
            </w:r>
            <w:r w:rsidRPr="002F65C8">
              <w:rPr>
                <w:rFonts w:ascii="Frutiger LT Arabic 65 Bold" w:hAnsi="Frutiger LT Arabic 65 Bold" w:cs="Frutiger LT Arabic 65 Bold"/>
                <w:sz w:val="24"/>
                <w:szCs w:val="24"/>
                <w:lang w:val="en-US"/>
              </w:rPr>
              <w:t xml:space="preserve"> Application</w:t>
            </w:r>
          </w:p>
        </w:tc>
        <w:tc>
          <w:tcPr>
            <w:tcW w:w="4957" w:type="dxa"/>
            <w:vAlign w:val="center"/>
          </w:tcPr>
          <w:p w14:paraId="051E5177" w14:textId="069FBC5B" w:rsidR="003E5BB8" w:rsidRPr="002F65C8" w:rsidRDefault="003E5BB8" w:rsidP="002F65C8">
            <w:pPr>
              <w:pStyle w:val="Heading1"/>
              <w:numPr>
                <w:ilvl w:val="0"/>
                <w:numId w:val="19"/>
              </w:numPr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6"/>
                <w:szCs w:val="26"/>
              </w:rPr>
            </w:pPr>
            <w:r w:rsidRPr="002F65C8">
              <w:rPr>
                <w:rFonts w:ascii="Frutiger LT Arabic 65 Bold" w:hAnsi="Frutiger LT Arabic 65 Bold" w:cs="Frutiger LT Arabic 65 Bold" w:hint="cs"/>
                <w:sz w:val="26"/>
                <w:szCs w:val="26"/>
                <w:rtl/>
              </w:rPr>
              <w:t xml:space="preserve">الارشادات العامة لتقديم طلب </w:t>
            </w:r>
            <w:r w:rsidR="00AE4925">
              <w:rPr>
                <w:rFonts w:ascii="Frutiger LT Arabic 65 Bold" w:hAnsi="Frutiger LT Arabic 65 Bold" w:cs="Frutiger LT Arabic 65 Bold" w:hint="cs"/>
                <w:sz w:val="26"/>
                <w:szCs w:val="26"/>
                <w:rtl/>
              </w:rPr>
              <w:t>جمع بيانات</w:t>
            </w:r>
          </w:p>
        </w:tc>
      </w:tr>
    </w:tbl>
    <w:p w14:paraId="06969A55" w14:textId="77777777" w:rsidR="00823373" w:rsidRPr="00C45D02" w:rsidRDefault="00823373">
      <w:pPr>
        <w:rPr>
          <w:sz w:val="2"/>
          <w:szCs w:val="2"/>
        </w:rPr>
      </w:pPr>
    </w:p>
    <w:tbl>
      <w:tblPr>
        <w:tblStyle w:val="TableGrid"/>
        <w:tblpPr w:leftFromText="180" w:rightFromText="180" w:vertAnchor="page" w:horzAnchor="margin" w:tblpXSpec="center" w:tblpY="5501"/>
        <w:tblW w:w="10368" w:type="dxa"/>
        <w:tblLook w:val="04A0" w:firstRow="1" w:lastRow="0" w:firstColumn="1" w:lastColumn="0" w:noHBand="0" w:noVBand="1"/>
      </w:tblPr>
      <w:tblGrid>
        <w:gridCol w:w="5184"/>
        <w:gridCol w:w="5184"/>
      </w:tblGrid>
      <w:tr w:rsidR="00823373" w:rsidRPr="007A5133" w14:paraId="74E0BCD6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BA93CC" w14:textId="3A8C6822" w:rsidR="00823373" w:rsidRPr="00B14477" w:rsidRDefault="00823373" w:rsidP="008233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read and follow all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nstructions,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g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uidelines, an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egulations </w:t>
            </w:r>
            <w:r w:rsidR="00194CF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lated to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194CF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</w:t>
            </w:r>
            <w:r w:rsidR="00AE4925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data collection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1F40A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at is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available on the SEU website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01C4C5B1" w14:textId="459BA2FD" w:rsidR="00823373" w:rsidRPr="00B14477" w:rsidRDefault="00823373" w:rsidP="00823373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مقدم الطلب قراءة واتباع جميع التعليمات والارشادات والأنظمة المتعلقة </w:t>
            </w:r>
            <w:r w:rsidR="00AE4925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بجمع البيانات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</w:t>
            </w:r>
            <w:r w:rsidR="001F40A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المتوفرة على موقع الجامعة السعودية الالكترونية.</w:t>
            </w:r>
          </w:p>
        </w:tc>
      </w:tr>
      <w:tr w:rsidR="004376B7" w:rsidRPr="007A5133" w14:paraId="0B190A6F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9D978" w14:textId="3783C009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prepare a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d complete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quired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forms and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document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nd </w:t>
            </w:r>
            <w:r w:rsid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ave them</w:t>
            </w:r>
            <w:r w:rsidR="005233BB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in a</w:t>
            </w:r>
            <w:r w:rsidR="00C97C1D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 PDF</w:t>
            </w:r>
            <w:r w:rsidR="00C97C1D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5233BB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ormat</w:t>
            </w:r>
            <w:r w:rsid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24E89E99" w14:textId="50C6F904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على مقدم الطلب 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تجهيز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اكمال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النماذج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و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المستندات المطلوبة </w:t>
            </w:r>
            <w:r w:rsidR="005233B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وحفظها </w:t>
            </w:r>
            <w:r w:rsidR="005233BB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بصيغة </w:t>
            </w:r>
            <w:r w:rsidR="005233BB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PDF</w:t>
            </w:r>
            <w:r w:rsidR="00C1233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  <w:lang w:val="en-US"/>
              </w:rPr>
              <w:t>.</w:t>
            </w:r>
          </w:p>
        </w:tc>
      </w:tr>
      <w:tr w:rsidR="00C377EC" w:rsidRPr="007A5133" w14:paraId="390742C7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9EB097" w14:textId="777BB352" w:rsidR="00C377EC" w:rsidRPr="004E74DA" w:rsidRDefault="00C377EC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is application 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contains </w:t>
            </w:r>
            <w:r w:rsidR="007326C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9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section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36E98E5C" w14:textId="3AA0E514" w:rsidR="00C377EC" w:rsidRDefault="00C377EC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حتوي هذا الطلب على </w:t>
            </w:r>
            <w:r w:rsidR="007326C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9</w:t>
            </w:r>
            <w:r w:rsidR="00AE4925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اقسام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4376B7" w:rsidRPr="007A5133" w14:paraId="749DD26B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91922" w14:textId="3119E391" w:rsidR="004376B7" w:rsidRPr="006C0AD3" w:rsidRDefault="00DC1252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 applicant must complete</w:t>
            </w:r>
            <w:r w:rsidR="009649E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lectronically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1D0AFE"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required 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ctions with correct and accurate information</w:t>
            </w:r>
            <w:r w:rsidR="006B4F6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7B75E34C" w14:textId="6CA84A4C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على مقدم الطلب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كمال </w:t>
            </w:r>
            <w:r w:rsidR="009649E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لكترونياً 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جميع </w:t>
            </w:r>
            <w:r w:rsidR="00DC1252" w:rsidRPr="009F2CE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أقسام المطلوبة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المعلومات الصحيحة والدقيق</w:t>
            </w:r>
            <w:r w:rsidR="005233B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ة</w:t>
            </w:r>
            <w:r w:rsidR="006B4F6C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C377EC" w:rsidRPr="007A5133" w14:paraId="26C0409D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B34B8" w14:textId="569260C6" w:rsidR="00C377EC" w:rsidRPr="006C0AD3" w:rsidRDefault="00C377EC" w:rsidP="00C377E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 w:rsidRP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mus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use </w:t>
            </w:r>
            <w:r w:rsidRP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 language of the project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25722348" w14:textId="4D85956A" w:rsidR="00C377EC" w:rsidRPr="00B14477" w:rsidRDefault="00C377EC" w:rsidP="00C377EC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يجب على مقدم الطلب ا</w:t>
            </w:r>
            <w:r w:rsidRPr="00C42B2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ستخدام لغة المشروع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C377EC" w:rsidRPr="007A5133" w14:paraId="59E5248D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53005" w14:textId="5C13E264" w:rsidR="00C377EC" w:rsidRPr="006C0AD3" w:rsidRDefault="00C377EC" w:rsidP="00C377E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nd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ll require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forms and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documents </w:t>
            </w:r>
            <w:r w:rsidR="001D0AF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o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search Ethics Committee</w:t>
            </w:r>
            <w:r w:rsidR="001D0AF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via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mai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l: </w:t>
            </w:r>
            <w:r w:rsidRPr="00A9664E">
              <w:rPr>
                <w:rFonts w:ascii="Frutiger LT Arabic 45 Light" w:hAnsi="Frutiger LT Arabic 45 Light" w:cs="Frutiger LT Arabic 45 Light"/>
                <w:b/>
                <w:color w:val="4472C4" w:themeColor="accent1"/>
                <w:sz w:val="18"/>
                <w:szCs w:val="18"/>
              </w:rPr>
              <w:t>IRB@seu.edu.sa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3D3FF6A0" w14:textId="6267ED51" w:rsidR="00C377EC" w:rsidRPr="00B14477" w:rsidRDefault="00C377EC" w:rsidP="00C377EC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الباحث إرسال كل النماذج والمستندات المطلوبة للجنة اخلاقيات البحث عبر ايميل </w:t>
            </w:r>
            <w:r w:rsidR="00C1233B" w:rsidRPr="00B1447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لجن</w:t>
            </w:r>
            <w:r w:rsidR="00C1233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ة: </w:t>
            </w:r>
            <w:r w:rsidR="00C1233B" w:rsidRPr="00A9664E">
              <w:rPr>
                <w:rFonts w:ascii="Frutiger LT Arabic 45 Light" w:hAnsi="Frutiger LT Arabic 45 Light" w:cs="Frutiger LT Arabic 45 Light"/>
                <w:b/>
                <w:color w:val="4472C4" w:themeColor="accent1"/>
                <w:sz w:val="18"/>
                <w:szCs w:val="18"/>
              </w:rPr>
              <w:t>IRB@seu.edu.sa</w:t>
            </w:r>
            <w:r w:rsidR="00A9664E">
              <w:rPr>
                <w:rFonts w:ascii="Frutiger LT Arabic 45 Light" w:hAnsi="Frutiger LT Arabic 45 Light" w:cs="Frutiger LT Arabic 45 Light" w:hint="cs"/>
                <w:b/>
                <w:color w:val="4472C4" w:themeColor="accent1"/>
                <w:sz w:val="18"/>
                <w:szCs w:val="18"/>
                <w:rtl/>
              </w:rPr>
              <w:t>.</w:t>
            </w:r>
          </w:p>
        </w:tc>
      </w:tr>
      <w:tr w:rsidR="001D0AFE" w:rsidRPr="007A5133" w14:paraId="7BBBA054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3DBB4" w14:textId="4E408391" w:rsidR="001D0AFE" w:rsidRPr="00B14477" w:rsidRDefault="001D0AFE" w:rsidP="001D0AFE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must want 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</w:t>
            </w:r>
            <w:r w:rsidR="00A9664E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mmittee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’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inal decision and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ply to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proofErr w:type="gramStart"/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ts</w:t>
            </w:r>
            <w:proofErr w:type="gramEnd"/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nquires regarding this application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5E80514B" w14:textId="3244AD64" w:rsidR="001D0AFE" w:rsidRPr="00B14477" w:rsidRDefault="001D0AFE" w:rsidP="001D0AFE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يجب على مقدم الطلب انتظار القرار النهائي من اللجنة والرد على جميع استفساراتها حول الطلب المقدم.</w:t>
            </w:r>
          </w:p>
        </w:tc>
      </w:tr>
      <w:tr w:rsidR="00645F01" w:rsidRPr="007A5133" w14:paraId="36DD555A" w14:textId="77777777" w:rsidTr="00823373">
        <w:tc>
          <w:tcPr>
            <w:tcW w:w="5184" w:type="dxa"/>
            <w:vAlign w:val="center"/>
          </w:tcPr>
          <w:p w14:paraId="334D7827" w14:textId="4B806B63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No </w:t>
            </w:r>
            <w:r w:rsidR="00AE4925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data collection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ctivity may take place until the Committee provides it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final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decision on th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s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pplicatio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3E073DDE" w14:textId="793FC9F6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لا يجوز إجراء أي نشاط </w:t>
            </w:r>
            <w:r w:rsidR="00AE4925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جمع بيانات في الجامعة 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يخص هذا المشروع حتى تصدر اللجنة قرارها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النهائي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على المشروع.</w:t>
            </w:r>
          </w:p>
        </w:tc>
      </w:tr>
      <w:tr w:rsidR="00645F01" w:rsidRPr="007A5133" w14:paraId="4E93496B" w14:textId="77777777" w:rsidTr="00823373">
        <w:tc>
          <w:tcPr>
            <w:tcW w:w="5184" w:type="dxa"/>
            <w:vAlign w:val="center"/>
          </w:tcPr>
          <w:p w14:paraId="3F7E7CCB" w14:textId="2DFAA2EB" w:rsidR="00645F01" w:rsidRPr="009F2CE3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an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nduct the project after getting the letter of approval from the Committee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231A9A04" w14:textId="38C4303C" w:rsidR="00645F01" w:rsidRPr="009F2CE3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يستطيع الباحث البداء في اجراء البحث بعد الحصول على خطاب موافقة من اللجنة.</w:t>
            </w:r>
          </w:p>
        </w:tc>
      </w:tr>
      <w:tr w:rsidR="00645F01" w:rsidRPr="007A5133" w14:paraId="3C1D42A3" w14:textId="77777777" w:rsidTr="00823373">
        <w:tc>
          <w:tcPr>
            <w:tcW w:w="5184" w:type="dxa"/>
            <w:vAlign w:val="center"/>
          </w:tcPr>
          <w:p w14:paraId="03747008" w14:textId="60EA96A3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anno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nduct the project after getting the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fusal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letter from the Committee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24FA9470" w14:textId="162FD8F3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ا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يستطيع الباحث البداء في اجراء البحث بعد الحصول على خطاب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رفض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من اللجنة.</w:t>
            </w:r>
          </w:p>
        </w:tc>
      </w:tr>
      <w:tr w:rsidR="00645F01" w:rsidRPr="007A5133" w14:paraId="765620CD" w14:textId="77777777" w:rsidTr="00823373">
        <w:tc>
          <w:tcPr>
            <w:tcW w:w="5184" w:type="dxa"/>
            <w:vAlign w:val="center"/>
          </w:tcPr>
          <w:p w14:paraId="4C03CF1E" w14:textId="0EB21971" w:rsidR="00645F01" w:rsidRPr="00645F01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n case of changing or modifying some or all information or data provided in the forms and documents</w:t>
            </w:r>
            <w:r w:rsidR="001364A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without contacting the committee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the final 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decision </w:t>
            </w:r>
            <w:r w:rsidR="001364A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s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645F01">
              <w:rPr>
                <w:rFonts w:ascii="Frutiger LT Arabic 45 Light" w:hAnsi="Frutiger LT Arabic 45 Light" w:cs="Frutiger LT Arabic 45 Light"/>
                <w:b/>
                <w:color w:val="FF0000"/>
                <w:sz w:val="18"/>
                <w:szCs w:val="18"/>
              </w:rPr>
              <w:t>cancelled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vAlign w:val="center"/>
          </w:tcPr>
          <w:p w14:paraId="492D9FBE" w14:textId="549D5CE8" w:rsidR="00645F01" w:rsidRPr="00645F01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في حال </w:t>
            </w:r>
            <w:proofErr w:type="gramStart"/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تغيير</w:t>
            </w:r>
            <w:proofErr w:type="gramEnd"/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أو تعديل بعض أو كل المعلومات او البيانات المذكورة في النماذج والمستندات المقدمة من مقدم الطلب</w:t>
            </w:r>
            <w:r w:rsidR="001364A0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دون الرجوع للجنة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، يعتبر قرار اللجنة النهائي 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color w:val="FF0000"/>
                <w:sz w:val="18"/>
                <w:szCs w:val="18"/>
                <w:rtl/>
              </w:rPr>
              <w:t>لاغي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645F01" w:rsidRPr="007A5133" w14:paraId="7C8D7274" w14:textId="77777777" w:rsidTr="00823373">
        <w:tc>
          <w:tcPr>
            <w:tcW w:w="5184" w:type="dxa"/>
            <w:vAlign w:val="center"/>
          </w:tcPr>
          <w:p w14:paraId="66AB4FB7" w14:textId="7C8D67D4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 applicant must contact Research Ethics Committee if any section of this application is unclear.</w:t>
            </w:r>
          </w:p>
        </w:tc>
        <w:tc>
          <w:tcPr>
            <w:tcW w:w="5184" w:type="dxa"/>
            <w:vAlign w:val="center"/>
          </w:tcPr>
          <w:p w14:paraId="551E0AB4" w14:textId="157EA991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مقدم الطلب الرجوع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لجنة اخلاقيات البحث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لاستفسار او التوضيح لاي جزء غير واضح في الطلب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.</w:t>
            </w:r>
          </w:p>
        </w:tc>
      </w:tr>
      <w:tr w:rsidR="00645F01" w:rsidRPr="007A5133" w14:paraId="6E33CC60" w14:textId="77777777" w:rsidTr="00823373">
        <w:tc>
          <w:tcPr>
            <w:tcW w:w="5184" w:type="dxa"/>
            <w:vAlign w:val="center"/>
          </w:tcPr>
          <w:p w14:paraId="411627C7" w14:textId="795E5267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or more information, please visit SEU Research Ethics Committee website</w:t>
            </w:r>
            <w:r w:rsidR="0054080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  <w:p w14:paraId="3E710AE5" w14:textId="3D570413" w:rsidR="00645F01" w:rsidRPr="00A0412E" w:rsidRDefault="00D950AF" w:rsidP="00645F01">
            <w:pPr>
              <w:spacing w:after="0" w:line="240" w:lineRule="auto"/>
              <w:ind w:left="67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hyperlink r:id="rId8" w:history="1">
              <w:r w:rsidR="00645F01" w:rsidRPr="00C40718">
                <w:rPr>
                  <w:rStyle w:val="Hyperlink"/>
                  <w:rFonts w:ascii="Frutiger LT Arabic 45 Light" w:hAnsi="Frutiger LT Arabic 45 Light" w:cs="Frutiger LT Arabic 45 Light"/>
                  <w:b/>
                  <w:sz w:val="18"/>
                  <w:szCs w:val="18"/>
                  <w:lang w:val="en-US"/>
                </w:rPr>
                <w:t>https://seu.edu.sa/sr/ar/scientific-research-ethics/</w:t>
              </w:r>
            </w:hyperlink>
          </w:p>
        </w:tc>
        <w:tc>
          <w:tcPr>
            <w:tcW w:w="5184" w:type="dxa"/>
            <w:vAlign w:val="center"/>
          </w:tcPr>
          <w:p w14:paraId="5F04B11B" w14:textId="77777777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مزيد من المعلومات، يرجى زيارة موقع لجنة أخلاقيات البحوث في الجامعة السعودية الالكترونية</w:t>
            </w:r>
          </w:p>
          <w:p w14:paraId="11BBD700" w14:textId="666A178C" w:rsidR="00645F01" w:rsidRPr="00A0412E" w:rsidRDefault="00D950AF" w:rsidP="00645F01">
            <w:pPr>
              <w:bidi/>
              <w:spacing w:after="0" w:line="240" w:lineRule="auto"/>
              <w:ind w:left="96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hyperlink r:id="rId9" w:history="1">
              <w:r w:rsidR="00540803" w:rsidRPr="00C40718">
                <w:rPr>
                  <w:rStyle w:val="Hyperlink"/>
                  <w:rFonts w:ascii="Frutiger LT Arabic 45 Light" w:hAnsi="Frutiger LT Arabic 45 Light" w:cs="Frutiger LT Arabic 45 Light"/>
                  <w:b/>
                  <w:sz w:val="18"/>
                  <w:szCs w:val="18"/>
                  <w:lang w:val="en-US"/>
                </w:rPr>
                <w:t>https://seu.edu.sa/sr/ar/scientific-research-ethics/</w:t>
              </w:r>
            </w:hyperlink>
          </w:p>
        </w:tc>
      </w:tr>
    </w:tbl>
    <w:p w14:paraId="49576171" w14:textId="2853E44E" w:rsidR="002F65C8" w:rsidRDefault="002F65C8">
      <w:pPr>
        <w:spacing w:after="0" w:line="240" w:lineRule="auto"/>
        <w:rPr>
          <w:sz w:val="2"/>
          <w:szCs w:val="4"/>
        </w:rPr>
      </w:pPr>
    </w:p>
    <w:p w14:paraId="654813FE" w14:textId="77777777" w:rsidR="00DB74F5" w:rsidRDefault="00DB74F5">
      <w:pPr>
        <w:rPr>
          <w:sz w:val="2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823373" w:rsidRPr="00C06652" w14:paraId="730CBC1F" w14:textId="77777777" w:rsidTr="00E724A8">
        <w:tc>
          <w:tcPr>
            <w:tcW w:w="4673" w:type="dxa"/>
          </w:tcPr>
          <w:p w14:paraId="4C72917D" w14:textId="77777777" w:rsidR="00823373" w:rsidRPr="00CD1467" w:rsidRDefault="00823373" w:rsidP="00E724A8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Required Documents</w:t>
            </w:r>
          </w:p>
        </w:tc>
        <w:tc>
          <w:tcPr>
            <w:tcW w:w="4673" w:type="dxa"/>
          </w:tcPr>
          <w:p w14:paraId="624458BA" w14:textId="77777777" w:rsidR="00823373" w:rsidRPr="00CD1467" w:rsidRDefault="00823373" w:rsidP="00E724A8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مستندات المطلوبة</w:t>
            </w:r>
          </w:p>
        </w:tc>
      </w:tr>
    </w:tbl>
    <w:p w14:paraId="4A99E853" w14:textId="77777777" w:rsidR="00823373" w:rsidRDefault="00823373" w:rsidP="00823373">
      <w:pPr>
        <w:rPr>
          <w:sz w:val="2"/>
          <w:szCs w:val="4"/>
        </w:rPr>
      </w:pPr>
    </w:p>
    <w:tbl>
      <w:tblPr>
        <w:tblStyle w:val="TableGrid"/>
        <w:tblpPr w:leftFromText="180" w:rightFromText="180" w:vertAnchor="page" w:horzAnchor="margin" w:tblpXSpec="center" w:tblpY="3307"/>
        <w:tblW w:w="10368" w:type="dxa"/>
        <w:tblLook w:val="04A0" w:firstRow="1" w:lastRow="0" w:firstColumn="1" w:lastColumn="0" w:noHBand="0" w:noVBand="1"/>
      </w:tblPr>
      <w:tblGrid>
        <w:gridCol w:w="4305"/>
        <w:gridCol w:w="990"/>
        <w:gridCol w:w="990"/>
        <w:gridCol w:w="4083"/>
      </w:tblGrid>
      <w:tr w:rsidR="00AE4925" w:rsidRPr="007A5133" w14:paraId="032705D8" w14:textId="77777777" w:rsidTr="00AE4925">
        <w:tc>
          <w:tcPr>
            <w:tcW w:w="5295" w:type="dxa"/>
            <w:gridSpan w:val="2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20F7BC49" w14:textId="77777777" w:rsidR="00AE4925" w:rsidRPr="00F94C49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</w:t>
            </w:r>
            <w:r w:rsidRPr="007442AB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he documents must be 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ttached and saved as follow</w:t>
            </w:r>
            <w:r w:rsidRPr="007442AB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:</w:t>
            </w:r>
          </w:p>
        </w:tc>
        <w:tc>
          <w:tcPr>
            <w:tcW w:w="5073" w:type="dxa"/>
            <w:gridSpan w:val="2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AFEFC6F" w14:textId="77777777" w:rsidR="00AE4925" w:rsidRPr="00F94C49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يجب ارفاق المستندات وحفظها كما يلي:</w:t>
            </w:r>
          </w:p>
        </w:tc>
      </w:tr>
      <w:tr w:rsidR="00AE4925" w:rsidRPr="007A5133" w14:paraId="2DE94CBC" w14:textId="77777777" w:rsidTr="00AE4925">
        <w:tc>
          <w:tcPr>
            <w:tcW w:w="4305" w:type="dxa"/>
            <w:tcBorders>
              <w:top w:val="single" w:sz="4" w:space="0" w:color="auto"/>
            </w:tcBorders>
            <w:vAlign w:val="center"/>
          </w:tcPr>
          <w:p w14:paraId="2E596EB5" w14:textId="77777777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Data Collection Application</w:t>
            </w:r>
          </w:p>
          <w:p w14:paraId="2F50253E" w14:textId="25EA0F3B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Form – 4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074F1D7D" w14:textId="77777777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27B2E6DF" w14:textId="012B029B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7445EB78" w14:textId="77777777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3967437E" w14:textId="77777777" w:rsidR="00AE4925" w:rsidRPr="0087504E" w:rsidRDefault="00AE4925" w:rsidP="00AE4925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423A939F" w14:textId="49951E00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tcBorders>
              <w:top w:val="single" w:sz="4" w:space="0" w:color="auto"/>
            </w:tcBorders>
            <w:vAlign w:val="center"/>
          </w:tcPr>
          <w:p w14:paraId="188FF287" w14:textId="77777777" w:rsidR="00AE4925" w:rsidRPr="0087504E" w:rsidRDefault="00AE4925" w:rsidP="00AE492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87504E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طلب جمع البيانات</w:t>
            </w:r>
          </w:p>
          <w:p w14:paraId="54431E2B" w14:textId="59B0D155" w:rsidR="00AE4925" w:rsidRPr="00DE3CC8" w:rsidRDefault="00AE4925" w:rsidP="00AE492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87504E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نموذج </w:t>
            </w:r>
            <w:r w:rsidRPr="0087504E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–</w:t>
            </w:r>
            <w:r w:rsidRPr="0087504E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4</w:t>
            </w:r>
          </w:p>
        </w:tc>
      </w:tr>
      <w:tr w:rsidR="00AE4925" w:rsidRPr="007A5133" w14:paraId="3FD1C97F" w14:textId="77777777" w:rsidTr="00AE4925">
        <w:tc>
          <w:tcPr>
            <w:tcW w:w="4305" w:type="dxa"/>
            <w:tcBorders>
              <w:top w:val="single" w:sz="4" w:space="0" w:color="auto"/>
            </w:tcBorders>
            <w:vAlign w:val="center"/>
          </w:tcPr>
          <w:p w14:paraId="4AA9C7EC" w14:textId="77777777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Consent Form</w:t>
            </w:r>
          </w:p>
          <w:p w14:paraId="026C2EC7" w14:textId="233AB613" w:rsidR="00AE4925" w:rsidRPr="00DE3CC8" w:rsidRDefault="00DE3CC8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(</w:t>
            </w:r>
            <w:r w:rsidR="00AE4925"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 xml:space="preserve">Form – 2 </w:t>
            </w: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or Researcher</w:t>
            </w:r>
            <w:r w:rsidR="00AE4925"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 xml:space="preserve"> Form</w:t>
            </w: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16FD1110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0B4B3567" w14:textId="0584629D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42C7E5AB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09C2B9A6" w14:textId="77777777" w:rsidR="00AE4925" w:rsidRPr="006B43D7" w:rsidRDefault="00AE4925" w:rsidP="00AE4925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5F4C713B" w14:textId="0E58D7B2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tcBorders>
              <w:top w:val="single" w:sz="4" w:space="0" w:color="auto"/>
            </w:tcBorders>
            <w:vAlign w:val="center"/>
          </w:tcPr>
          <w:p w14:paraId="01577899" w14:textId="77777777" w:rsidR="00AE4925" w:rsidRPr="00DE3CC8" w:rsidRDefault="00AE4925" w:rsidP="00AE492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نموذج </w:t>
            </w: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موافقة المشارك</w:t>
            </w:r>
          </w:p>
          <w:p w14:paraId="12A0D9D7" w14:textId="12D18499" w:rsidR="00AE4925" w:rsidRPr="0087504E" w:rsidRDefault="00E034E5" w:rsidP="00AE492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proofErr w:type="gramStart"/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)</w:t>
            </w:r>
            <w:r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نموذ</w:t>
            </w:r>
            <w:r w:rsidRPr="00DE3CC8">
              <w:rPr>
                <w:rFonts w:ascii="Frutiger LT Arabic 65 Bold" w:hAnsi="Frutiger LT Arabic 65 Bold" w:cs="Frutiger LT Arabic 65 Bold" w:hint="eastAsia"/>
                <w:b/>
                <w:sz w:val="20"/>
                <w:szCs w:val="20"/>
                <w:rtl/>
              </w:rPr>
              <w:t>ج</w:t>
            </w:r>
            <w:proofErr w:type="gramEnd"/>
            <w:r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 xml:space="preserve"> </w:t>
            </w:r>
            <w:r w:rsidR="00AE4925"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–</w:t>
            </w:r>
            <w:r w:rsidR="00AE4925"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</w:t>
            </w:r>
            <w:r w:rsidR="00AE4925"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2</w:t>
            </w:r>
            <w:r w:rsidR="00AE4925"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أو نموذج الباحث</w:t>
            </w:r>
            <w:r w:rsidR="00DE3CC8"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(</w:t>
            </w:r>
          </w:p>
        </w:tc>
      </w:tr>
      <w:tr w:rsidR="00AE4925" w:rsidRPr="007A5133" w14:paraId="063BD22D" w14:textId="77777777" w:rsidTr="00AE4925">
        <w:tc>
          <w:tcPr>
            <w:tcW w:w="4305" w:type="dxa"/>
            <w:tcBorders>
              <w:top w:val="single" w:sz="4" w:space="0" w:color="auto"/>
            </w:tcBorders>
            <w:vAlign w:val="center"/>
          </w:tcPr>
          <w:p w14:paraId="586CE664" w14:textId="6A5B21C3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 xml:space="preserve">Research </w:t>
            </w:r>
            <w:r w:rsidRPr="0087504E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Ethical Approval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452B1C7E" w14:textId="77777777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64CF67C3" w14:textId="21F0E1C5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31120DCC" w14:textId="77777777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1CA80CAD" w14:textId="77777777" w:rsidR="00AE4925" w:rsidRPr="0087504E" w:rsidRDefault="00AE4925" w:rsidP="00AE4925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03CC9117" w14:textId="75FAF9D9" w:rsidR="00AE4925" w:rsidRPr="0087504E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tcBorders>
              <w:top w:val="single" w:sz="4" w:space="0" w:color="auto"/>
            </w:tcBorders>
            <w:vAlign w:val="center"/>
          </w:tcPr>
          <w:p w14:paraId="59E6CC63" w14:textId="384FF218" w:rsidR="00AE4925" w:rsidRPr="0087504E" w:rsidRDefault="00AE4925" w:rsidP="00AE492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87504E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موافقة اخلاقيات البحث</w:t>
            </w:r>
          </w:p>
        </w:tc>
      </w:tr>
      <w:tr w:rsidR="00AE4925" w:rsidRPr="007A5133" w14:paraId="01C49284" w14:textId="77777777" w:rsidTr="00AE4925">
        <w:tc>
          <w:tcPr>
            <w:tcW w:w="4305" w:type="dxa"/>
            <w:vAlign w:val="center"/>
          </w:tcPr>
          <w:p w14:paraId="3F2064C8" w14:textId="77777777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Research Instrument (Questionnaire, interview questions, etc...)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58C72B11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6BCC0E4E" w14:textId="77777777" w:rsidR="00AE4925" w:rsidRPr="007A5133" w:rsidRDefault="00AE4925" w:rsidP="00AE4925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0E4DAC18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54CFBB9B" w14:textId="77777777" w:rsidR="00AE4925" w:rsidRPr="006B43D7" w:rsidRDefault="00AE4925" w:rsidP="00AE4925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405D0D90" w14:textId="77777777" w:rsidR="00AE4925" w:rsidRPr="00F94C49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4CDE2880" w14:textId="77777777" w:rsidR="00AE4925" w:rsidRPr="00F94C49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أداة البحث</w:t>
            </w:r>
            <w:r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(نموذج الاستبانة، أسئلة المقابلة، غيرها...)</w:t>
            </w:r>
          </w:p>
        </w:tc>
      </w:tr>
      <w:tr w:rsidR="00AE4925" w:rsidRPr="007A5133" w14:paraId="5632D57E" w14:textId="77777777" w:rsidTr="00AE4925">
        <w:tc>
          <w:tcPr>
            <w:tcW w:w="4305" w:type="dxa"/>
            <w:vAlign w:val="center"/>
          </w:tcPr>
          <w:p w14:paraId="6D358786" w14:textId="77777777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Research(s) C.V.</w:t>
            </w:r>
          </w:p>
          <w:p w14:paraId="399D1B04" w14:textId="77777777" w:rsidR="00AE4925" w:rsidRPr="00DE3CC8" w:rsidRDefault="00AE4925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(Signed and dated)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5B223242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49EEE498" w14:textId="77777777" w:rsidR="00AE4925" w:rsidRPr="007A5133" w:rsidRDefault="00AE4925" w:rsidP="00AE4925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6CC47428" w14:textId="77777777" w:rsidR="00AE4925" w:rsidRPr="006B43D7" w:rsidRDefault="00AE4925" w:rsidP="00AE492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47A913AC" w14:textId="77777777" w:rsidR="00AE4925" w:rsidRPr="006B43D7" w:rsidRDefault="00AE4925" w:rsidP="00AE4925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3C64921D" w14:textId="77777777" w:rsidR="00AE4925" w:rsidRPr="00F94C49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79463A33" w14:textId="77777777" w:rsidR="00AE4925" w:rsidRPr="00DE3CC8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السيرة الذاتية للباحث/الباحثين</w:t>
            </w:r>
            <w:r w:rsidRPr="00DE3CC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</w:t>
            </w:r>
          </w:p>
          <w:p w14:paraId="1633A44D" w14:textId="77777777" w:rsidR="00AE4925" w:rsidRPr="00F94C49" w:rsidRDefault="00AE4925" w:rsidP="00AE4925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(موقعة ومؤرخة)</w:t>
            </w:r>
          </w:p>
        </w:tc>
      </w:tr>
      <w:tr w:rsidR="00DE3CC8" w:rsidRPr="007A5133" w14:paraId="354BE225" w14:textId="77777777" w:rsidTr="00AE4925">
        <w:tc>
          <w:tcPr>
            <w:tcW w:w="4305" w:type="dxa"/>
            <w:vAlign w:val="center"/>
          </w:tcPr>
          <w:p w14:paraId="77353376" w14:textId="1DFBD9BA" w:rsidR="00DE3CC8" w:rsidRPr="00DE3CC8" w:rsidRDefault="00DE3CC8" w:rsidP="00DE3CC8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DE3CC8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>Any appendices related to the application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5F3A29E9" w14:textId="77777777" w:rsidR="00DE3CC8" w:rsidRPr="0087504E" w:rsidRDefault="00DE3CC8" w:rsidP="00DE3CC8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70AF15DE" w14:textId="5566B193" w:rsidR="00DE3CC8" w:rsidRPr="007A5133" w:rsidRDefault="00DE3CC8" w:rsidP="00DE3CC8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13C8D76E" w14:textId="77777777" w:rsidR="00DE3CC8" w:rsidRPr="0087504E" w:rsidRDefault="00DE3CC8" w:rsidP="00DE3CC8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1AFD40EC" w14:textId="77777777" w:rsidR="00DE3CC8" w:rsidRPr="0087504E" w:rsidRDefault="00DE3CC8" w:rsidP="00DE3CC8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87504E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4F6884C3" w14:textId="00B06CCA" w:rsidR="00DE3CC8" w:rsidRPr="00F94C49" w:rsidRDefault="00DE3CC8" w:rsidP="00DE3CC8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87504E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77B9FDD6" w14:textId="36BB660A" w:rsidR="00DE3CC8" w:rsidRPr="00F94C49" w:rsidRDefault="00DE3CC8" w:rsidP="00DE3CC8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87504E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أي ملحقات أخرى تدعم الطلب</w:t>
            </w:r>
          </w:p>
        </w:tc>
      </w:tr>
      <w:tr w:rsidR="00DF25FD" w:rsidRPr="007A5133" w14:paraId="1610727F" w14:textId="77777777" w:rsidTr="00DF25FD">
        <w:tc>
          <w:tcPr>
            <w:tcW w:w="5295" w:type="dxa"/>
            <w:gridSpan w:val="2"/>
            <w:shd w:val="clear" w:color="auto" w:fill="D9E2F3" w:themeFill="accent1" w:themeFillTint="33"/>
            <w:vAlign w:val="center"/>
          </w:tcPr>
          <w:p w14:paraId="60932C48" w14:textId="3FF68EBF" w:rsidR="00DF25FD" w:rsidRPr="00DF25FD" w:rsidRDefault="00DF25FD" w:rsidP="00DE3CC8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color w:val="FF0000"/>
                <w:sz w:val="14"/>
                <w:szCs w:val="14"/>
                <w:lang w:val="en-US"/>
              </w:rPr>
            </w:pPr>
            <w:r w:rsidRPr="00910791">
              <w:rPr>
                <w:rFonts w:ascii="Frutiger LT Arabic 55 Roman" w:hAnsi="Frutiger LT Arabic 55 Roman" w:cs="Frutiger LT Arabic 55 Roman"/>
                <w:b/>
                <w:color w:val="FF0000"/>
                <w:sz w:val="16"/>
                <w:szCs w:val="16"/>
              </w:rPr>
              <w:t>The application will not be considered without attaching all required documents</w:t>
            </w:r>
          </w:p>
        </w:tc>
        <w:tc>
          <w:tcPr>
            <w:tcW w:w="5073" w:type="dxa"/>
            <w:gridSpan w:val="2"/>
            <w:shd w:val="clear" w:color="auto" w:fill="D9E2F3" w:themeFill="accent1" w:themeFillTint="33"/>
            <w:vAlign w:val="center"/>
          </w:tcPr>
          <w:p w14:paraId="47FB7DA8" w14:textId="70DCC8A5" w:rsidR="00DF25FD" w:rsidRPr="00DF25FD" w:rsidRDefault="00DF25FD" w:rsidP="00DE3CC8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color w:val="FF0000"/>
                <w:sz w:val="14"/>
                <w:szCs w:val="14"/>
                <w:rtl/>
              </w:rPr>
            </w:pPr>
            <w:r w:rsidRPr="00910791">
              <w:rPr>
                <w:rFonts w:ascii="Frutiger LT Arabic 65 Bold" w:hAnsi="Frutiger LT Arabic 65 Bold" w:cs="Frutiger LT Arabic 65 Bold" w:hint="cs"/>
                <w:b/>
                <w:color w:val="FF0000"/>
                <w:sz w:val="18"/>
                <w:szCs w:val="18"/>
                <w:rtl/>
              </w:rPr>
              <w:t>لن ينظر في أي طلب بدون ارفاق جميع المستندات المطلوبة</w:t>
            </w:r>
          </w:p>
        </w:tc>
      </w:tr>
    </w:tbl>
    <w:p w14:paraId="4E34C393" w14:textId="09E64589" w:rsidR="00A0412E" w:rsidRDefault="00A0412E" w:rsidP="00703914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1BD183A4" w14:textId="6D1F35D1" w:rsidR="00AE4925" w:rsidRDefault="00AE4925" w:rsidP="00703914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6160850A" w14:textId="77777777" w:rsidR="00AE4925" w:rsidRPr="00C45D02" w:rsidRDefault="00AE4925" w:rsidP="00703914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C06652" w14:paraId="7370B063" w14:textId="77777777" w:rsidTr="000241BA">
        <w:tc>
          <w:tcPr>
            <w:tcW w:w="4673" w:type="dxa"/>
          </w:tcPr>
          <w:bookmarkEnd w:id="0"/>
          <w:p w14:paraId="07ABA9BF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Application</w:t>
            </w: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 Information</w:t>
            </w:r>
          </w:p>
        </w:tc>
        <w:tc>
          <w:tcPr>
            <w:tcW w:w="4673" w:type="dxa"/>
          </w:tcPr>
          <w:p w14:paraId="5F9BB4B7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rtl/>
              </w:rPr>
              <w:t xml:space="preserve">معلومات </w:t>
            </w: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طلب</w:t>
            </w:r>
          </w:p>
        </w:tc>
      </w:tr>
    </w:tbl>
    <w:p w14:paraId="452BB2FC" w14:textId="77777777" w:rsidR="00F81E81" w:rsidRPr="006A480A" w:rsidRDefault="00F81E81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10440" w:type="dxa"/>
        <w:tblInd w:w="-545" w:type="dxa"/>
        <w:tblLook w:val="04A0" w:firstRow="1" w:lastRow="0" w:firstColumn="1" w:lastColumn="0" w:noHBand="0" w:noVBand="1"/>
      </w:tblPr>
      <w:tblGrid>
        <w:gridCol w:w="2250"/>
        <w:gridCol w:w="2610"/>
        <w:gridCol w:w="3240"/>
        <w:gridCol w:w="2340"/>
      </w:tblGrid>
      <w:tr w:rsidR="00F81E81" w:rsidRPr="007F1329" w14:paraId="7B21568A" w14:textId="77777777" w:rsidTr="009F12D3">
        <w:trPr>
          <w:trHeight w:val="458"/>
        </w:trPr>
        <w:tc>
          <w:tcPr>
            <w:tcW w:w="2250" w:type="dxa"/>
            <w:shd w:val="clear" w:color="auto" w:fill="D9E2F3" w:themeFill="accent1" w:themeFillTint="33"/>
            <w:vAlign w:val="center"/>
          </w:tcPr>
          <w:p w14:paraId="387E527A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>Submission Date</w:t>
            </w:r>
          </w:p>
        </w:tc>
        <w:tc>
          <w:tcPr>
            <w:tcW w:w="5850" w:type="dxa"/>
            <w:gridSpan w:val="2"/>
            <w:vAlign w:val="center"/>
          </w:tcPr>
          <w:p w14:paraId="612EDF7F" w14:textId="77777777" w:rsidR="00F81E81" w:rsidRPr="00E246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</w:pP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  <w:r w:rsidRPr="0039628B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 xml:space="preserve"> / </w:t>
            </w: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 xml:space="preserve">___ </w:t>
            </w:r>
            <w:r w:rsidRPr="0039628B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>/ 20</w:t>
            </w: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5E40E86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 xml:space="preserve">تاريخ تقدم الطلب </w:t>
            </w:r>
          </w:p>
        </w:tc>
      </w:tr>
      <w:tr w:rsidR="00DE3CC8" w:rsidRPr="007F1329" w14:paraId="2B247705" w14:textId="77777777" w:rsidTr="00DE3CC8">
        <w:tc>
          <w:tcPr>
            <w:tcW w:w="2250" w:type="dxa"/>
            <w:shd w:val="clear" w:color="auto" w:fill="D9E2F3" w:themeFill="accent1" w:themeFillTint="33"/>
            <w:vAlign w:val="center"/>
          </w:tcPr>
          <w:p w14:paraId="39151D9F" w14:textId="7D12D3F1" w:rsidR="00DE3CC8" w:rsidRPr="00DD4A87" w:rsidRDefault="00DE3CC8" w:rsidP="00DE3CC8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Action </w:t>
            </w: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>Required</w:t>
            </w:r>
          </w:p>
        </w:tc>
        <w:tc>
          <w:tcPr>
            <w:tcW w:w="2610" w:type="dxa"/>
            <w:vAlign w:val="center"/>
          </w:tcPr>
          <w:p w14:paraId="6B9CD6EB" w14:textId="470974F7" w:rsidR="00DE3CC8" w:rsidRDefault="00DE3CC8" w:rsidP="00DE3CC8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Data Collection Application</w:t>
            </w:r>
          </w:p>
          <w:p w14:paraId="4397A314" w14:textId="69338E06" w:rsidR="00DE3CC8" w:rsidRPr="0039628B" w:rsidRDefault="00DE3CC8" w:rsidP="00DE3CC8">
            <w:pPr>
              <w:bidi/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طلب جمع بيانات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3240" w:type="dxa"/>
            <w:vAlign w:val="center"/>
          </w:tcPr>
          <w:p w14:paraId="32C87D8E" w14:textId="605337A6" w:rsidR="00DE3CC8" w:rsidRDefault="00DE3CC8" w:rsidP="00DE3CC8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Changes or Modification on Approved Data </w:t>
            </w:r>
            <w:r w:rsidR="00EE2BA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ollection Application</w:t>
            </w:r>
          </w:p>
          <w:p w14:paraId="2EE79DAE" w14:textId="1E6EF06C" w:rsidR="00DE3CC8" w:rsidRDefault="00DE3CC8" w:rsidP="00DE3CC8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تغيير او تعديل على طلب جمع</w:t>
            </w:r>
          </w:p>
          <w:p w14:paraId="72544FEF" w14:textId="55D388A3" w:rsidR="00DE3CC8" w:rsidRPr="00DE3CC8" w:rsidRDefault="00DE3CC8" w:rsidP="00DE3CC8">
            <w:pPr>
              <w:bidi/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بيانات موافق عليه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278B6EC0" w14:textId="690D2134" w:rsidR="00DE3CC8" w:rsidRDefault="00DE3CC8" w:rsidP="00DE3CC8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الإجراء </w:t>
            </w: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>المطلوب</w:t>
            </w:r>
          </w:p>
        </w:tc>
      </w:tr>
      <w:tr w:rsidR="00F81E81" w:rsidRPr="007F1329" w14:paraId="64D20F89" w14:textId="77777777" w:rsidTr="009F12D3">
        <w:tc>
          <w:tcPr>
            <w:tcW w:w="2250" w:type="dxa"/>
            <w:shd w:val="clear" w:color="auto" w:fill="D9E2F3" w:themeFill="accent1" w:themeFillTint="33"/>
            <w:vAlign w:val="center"/>
          </w:tcPr>
          <w:p w14:paraId="25F5061A" w14:textId="77777777" w:rsidR="00F81E81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>Preliminary Ethical Consideration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s</w:t>
            </w:r>
          </w:p>
          <w:p w14:paraId="43F7DE86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(</w:t>
            </w:r>
            <w:r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C</w:t>
            </w:r>
            <w:r w:rsidRPr="00DD4A8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heck all that apply)</w:t>
            </w:r>
          </w:p>
        </w:tc>
        <w:tc>
          <w:tcPr>
            <w:tcW w:w="5850" w:type="dxa"/>
            <w:gridSpan w:val="2"/>
            <w:vAlign w:val="center"/>
          </w:tcPr>
          <w:p w14:paraId="172094AC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Non-clinical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غير سريرية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7F443BA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clinical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سريرية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0D72E15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Children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أطفال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A0FAA9A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nimal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حيوانات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610C104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nvironment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لبيئة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BC9A5F1" w14:textId="77777777" w:rsidR="00F81E81" w:rsidRPr="0039628B" w:rsidRDefault="00F81E81" w:rsidP="00E20C65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ther </w:t>
            </w:r>
            <w:r w:rsidRPr="0039628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أخرى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39628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_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____________________________________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01F0198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>الاعتبارات الأخلاقية الأولية</w:t>
            </w:r>
          </w:p>
          <w:p w14:paraId="7310C13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2469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</w:tbl>
    <w:p w14:paraId="5A6920B1" w14:textId="52CCF334" w:rsidR="000B1859" w:rsidRDefault="000B1859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E1A3ABF" w14:textId="77777777" w:rsidTr="000241BA">
        <w:tc>
          <w:tcPr>
            <w:tcW w:w="4673" w:type="dxa"/>
          </w:tcPr>
          <w:p w14:paraId="0E1814F9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Applicant’s Details</w:t>
            </w:r>
          </w:p>
        </w:tc>
        <w:tc>
          <w:tcPr>
            <w:tcW w:w="4673" w:type="dxa"/>
          </w:tcPr>
          <w:p w14:paraId="4CE952CC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تفاصيل مقدم الطلب </w:t>
            </w:r>
          </w:p>
        </w:tc>
      </w:tr>
    </w:tbl>
    <w:p w14:paraId="3F4C74AC" w14:textId="77777777" w:rsidR="00F81E81" w:rsidRPr="006A480A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1980"/>
        <w:gridCol w:w="2070"/>
        <w:gridCol w:w="990"/>
        <w:gridCol w:w="1080"/>
        <w:gridCol w:w="2070"/>
        <w:gridCol w:w="1710"/>
      </w:tblGrid>
      <w:tr w:rsidR="00F81E81" w:rsidRPr="007F1329" w14:paraId="42F914FB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7324C8AB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Full Name</w:t>
            </w:r>
          </w:p>
        </w:tc>
        <w:tc>
          <w:tcPr>
            <w:tcW w:w="6210" w:type="dxa"/>
            <w:gridSpan w:val="4"/>
            <w:vAlign w:val="center"/>
          </w:tcPr>
          <w:p w14:paraId="65332E52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784F6B2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اسم</w:t>
            </w: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الكامل</w:t>
            </w:r>
          </w:p>
        </w:tc>
      </w:tr>
      <w:tr w:rsidR="00F81E81" w:rsidRPr="007F1329" w14:paraId="150D5298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68A6C702" w14:textId="64B74B87" w:rsidR="00DE3CC8" w:rsidRPr="00DE3CC8" w:rsidRDefault="00F81E81" w:rsidP="00DE3CC8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University</w:t>
            </w:r>
            <w:r w:rsidR="0088786F"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 w:rsidR="00DE3CC8">
              <w:rPr>
                <w:rFonts w:ascii="Frutiger LT Arabic 55 Roman" w:hAnsi="Frutiger LT Arabic 55 Roman" w:cs="Frutiger LT Arabic 55 Roman"/>
                <w:b/>
              </w:rPr>
              <w:t>/</w:t>
            </w:r>
            <w:r w:rsidR="0088786F"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 w:rsidR="00DE3CC8">
              <w:rPr>
                <w:rFonts w:ascii="Frutiger LT Arabic 55 Roman" w:hAnsi="Frutiger LT Arabic 55 Roman" w:cs="Frutiger LT Arabic 55 Roman"/>
                <w:b/>
              </w:rPr>
              <w:t>O</w:t>
            </w:r>
            <w:r w:rsidR="0088786F">
              <w:rPr>
                <w:rFonts w:ascii="Frutiger LT Arabic 55 Roman" w:hAnsi="Frutiger LT Arabic 55 Roman" w:cs="Frutiger LT Arabic 55 Roman"/>
                <w:b/>
              </w:rPr>
              <w:t>rganization</w:t>
            </w:r>
          </w:p>
        </w:tc>
        <w:tc>
          <w:tcPr>
            <w:tcW w:w="6210" w:type="dxa"/>
            <w:gridSpan w:val="4"/>
            <w:vAlign w:val="center"/>
          </w:tcPr>
          <w:p w14:paraId="212FB32A" w14:textId="63FC839B" w:rsidR="00F81E81" w:rsidRPr="007B683A" w:rsidRDefault="00F81E81" w:rsidP="000241BA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3DF903A3" w14:textId="0283D929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جامعة</w:t>
            </w:r>
            <w:r w:rsidR="00DE3CC8">
              <w:rPr>
                <w:rFonts w:ascii="Frutiger LT Arabic 65 Bold" w:hAnsi="Frutiger LT Arabic 65 Bold" w:cs="Frutiger LT Arabic 65 Bold" w:hint="cs"/>
                <w:b/>
                <w:rtl/>
              </w:rPr>
              <w:t>/الجهة</w:t>
            </w:r>
          </w:p>
        </w:tc>
      </w:tr>
      <w:tr w:rsidR="00F81E81" w:rsidRPr="007F1329" w14:paraId="53B502AC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B26448C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College</w:t>
            </w:r>
          </w:p>
        </w:tc>
        <w:tc>
          <w:tcPr>
            <w:tcW w:w="6210" w:type="dxa"/>
            <w:gridSpan w:val="4"/>
            <w:vAlign w:val="center"/>
          </w:tcPr>
          <w:p w14:paraId="46207298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5D912D9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كلية</w:t>
            </w:r>
          </w:p>
        </w:tc>
      </w:tr>
      <w:tr w:rsidR="00F81E81" w:rsidRPr="007F1329" w14:paraId="48276429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6234534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Department</w:t>
            </w:r>
          </w:p>
        </w:tc>
        <w:tc>
          <w:tcPr>
            <w:tcW w:w="6210" w:type="dxa"/>
            <w:gridSpan w:val="4"/>
            <w:vAlign w:val="center"/>
          </w:tcPr>
          <w:p w14:paraId="0C6BBFFC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1CB0DD52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قسم</w:t>
            </w:r>
          </w:p>
        </w:tc>
      </w:tr>
      <w:tr w:rsidR="00F81E81" w:rsidRPr="007F1329" w14:paraId="74D9B471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2A3A5CC7" w14:textId="28FF3CD9" w:rsidR="00F81E81" w:rsidRPr="007B683A" w:rsidRDefault="0088786F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Official</w:t>
            </w:r>
            <w:r w:rsidR="00F81E81" w:rsidRPr="007B683A">
              <w:rPr>
                <w:rFonts w:ascii="Frutiger LT Arabic 55 Roman" w:hAnsi="Frutiger LT Arabic 55 Roman" w:cs="Frutiger LT Arabic 55 Roman"/>
                <w:b/>
              </w:rPr>
              <w:t xml:space="preserve"> Email</w:t>
            </w:r>
          </w:p>
        </w:tc>
        <w:tc>
          <w:tcPr>
            <w:tcW w:w="6210" w:type="dxa"/>
            <w:gridSpan w:val="4"/>
            <w:vAlign w:val="center"/>
          </w:tcPr>
          <w:p w14:paraId="1C05F6A4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2BD3BBD5" w14:textId="77598153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7B683A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الايميل</w:t>
            </w:r>
            <w:r w:rsidRPr="007B683A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</w:t>
            </w:r>
            <w:r w:rsidR="0088786F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رسمي</w:t>
            </w:r>
          </w:p>
        </w:tc>
      </w:tr>
      <w:tr w:rsidR="00F81E81" w:rsidRPr="007F1329" w14:paraId="02BBE86B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EEC39A0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Mobile</w:t>
            </w:r>
          </w:p>
        </w:tc>
        <w:tc>
          <w:tcPr>
            <w:tcW w:w="6210" w:type="dxa"/>
            <w:gridSpan w:val="4"/>
            <w:vAlign w:val="center"/>
          </w:tcPr>
          <w:p w14:paraId="276BA29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749512C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جوال</w:t>
            </w:r>
          </w:p>
        </w:tc>
      </w:tr>
      <w:tr w:rsidR="0095635D" w:rsidRPr="007F1329" w14:paraId="7BBA7CDE" w14:textId="77777777" w:rsidTr="00AB6D81">
        <w:tc>
          <w:tcPr>
            <w:tcW w:w="1980" w:type="dxa"/>
            <w:shd w:val="clear" w:color="auto" w:fill="D9E2F3" w:themeFill="accent1" w:themeFillTint="33"/>
            <w:vAlign w:val="center"/>
          </w:tcPr>
          <w:p w14:paraId="7DD005C4" w14:textId="77777777" w:rsidR="0095635D" w:rsidRPr="007B683A" w:rsidRDefault="0095635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Researcher Type</w:t>
            </w:r>
          </w:p>
        </w:tc>
        <w:tc>
          <w:tcPr>
            <w:tcW w:w="2070" w:type="dxa"/>
            <w:vAlign w:val="center"/>
          </w:tcPr>
          <w:p w14:paraId="5DDA1799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Faculty </w:t>
            </w:r>
          </w:p>
          <w:p w14:paraId="412E4441" w14:textId="26FD48AF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عضو هيئة تدريس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gridSpan w:val="2"/>
            <w:vAlign w:val="center"/>
          </w:tcPr>
          <w:p w14:paraId="22A6BD5E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aff </w:t>
            </w:r>
          </w:p>
          <w:p w14:paraId="70DE6B7A" w14:textId="12C82100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وظف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14:paraId="3F5453DB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udent </w:t>
            </w:r>
          </w:p>
          <w:p w14:paraId="521A457D" w14:textId="71BB73BF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طالب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4E8A2CD" w14:textId="77777777" w:rsidR="0095635D" w:rsidRPr="001F579D" w:rsidRDefault="0095635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صفة الباحث</w:t>
            </w:r>
          </w:p>
        </w:tc>
      </w:tr>
      <w:tr w:rsidR="00F81E81" w:rsidRPr="007F1329" w14:paraId="3BB3E9BA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C554E2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cademic Position</w:t>
            </w:r>
          </w:p>
        </w:tc>
        <w:tc>
          <w:tcPr>
            <w:tcW w:w="6210" w:type="dxa"/>
            <w:gridSpan w:val="4"/>
            <w:vAlign w:val="center"/>
          </w:tcPr>
          <w:p w14:paraId="3158DC1B" w14:textId="77777777" w:rsidR="009C1C6E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Teaching Assistant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عيد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  <w:p w14:paraId="3900B40D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Lecture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حاضر</w:t>
            </w:r>
          </w:p>
          <w:p w14:paraId="6B08320F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ssistant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 مساعد</w:t>
            </w:r>
          </w:p>
          <w:p w14:paraId="34755366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ssociate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 مشارك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  <w:p w14:paraId="140D43E7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</w:t>
            </w:r>
          </w:p>
          <w:p w14:paraId="14964AE2" w14:textId="5BF2B235" w:rsidR="00F81E81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t Specified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غير محدد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4C38436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مرتبة العلمية</w:t>
            </w:r>
          </w:p>
        </w:tc>
      </w:tr>
      <w:tr w:rsidR="00F81E81" w:rsidRPr="001F579D" w14:paraId="1A74B89F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0F73AA82" w14:textId="77777777" w:rsidR="00F81E81" w:rsidRPr="00E20C6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E20C65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If the principal researcher is a student, complete the following</w:t>
            </w:r>
            <w:r w:rsidRPr="00E20C6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:</w:t>
            </w:r>
          </w:p>
        </w:tc>
        <w:tc>
          <w:tcPr>
            <w:tcW w:w="4860" w:type="dxa"/>
            <w:gridSpan w:val="3"/>
            <w:shd w:val="clear" w:color="auto" w:fill="9CC2E5" w:themeFill="accent5" w:themeFillTint="99"/>
            <w:vAlign w:val="center"/>
          </w:tcPr>
          <w:p w14:paraId="6360FA71" w14:textId="77777777" w:rsidR="00F81E81" w:rsidRPr="00B75FA5" w:rsidRDefault="00F81E81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B75FA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 الباحث الرئيسي طالب، اكمل ما يلي:</w:t>
            </w:r>
          </w:p>
        </w:tc>
      </w:tr>
      <w:tr w:rsidR="0095635D" w:rsidRPr="001F579D" w14:paraId="3A05C685" w14:textId="77777777" w:rsidTr="001C5E3A">
        <w:tc>
          <w:tcPr>
            <w:tcW w:w="1980" w:type="dxa"/>
            <w:shd w:val="clear" w:color="auto" w:fill="D9E2F3" w:themeFill="accent1" w:themeFillTint="33"/>
            <w:vAlign w:val="center"/>
          </w:tcPr>
          <w:p w14:paraId="0ADB6336" w14:textId="77777777" w:rsidR="0095635D" w:rsidRPr="009A11D7" w:rsidRDefault="0095635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Education Level</w:t>
            </w:r>
          </w:p>
        </w:tc>
        <w:tc>
          <w:tcPr>
            <w:tcW w:w="2070" w:type="dxa"/>
            <w:vAlign w:val="center"/>
          </w:tcPr>
          <w:p w14:paraId="43B24B5A" w14:textId="77777777" w:rsidR="0095635D" w:rsidRPr="0013790E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Bachelor </w:t>
            </w: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كالوريوس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gridSpan w:val="2"/>
            <w:vAlign w:val="center"/>
          </w:tcPr>
          <w:p w14:paraId="19B5BBBD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Master </w:t>
            </w:r>
          </w:p>
          <w:p w14:paraId="3FCB122C" w14:textId="2A0194C9" w:rsidR="0095635D" w:rsidRPr="0013790E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اجستير</w:t>
            </w:r>
          </w:p>
        </w:tc>
        <w:tc>
          <w:tcPr>
            <w:tcW w:w="2070" w:type="dxa"/>
            <w:vAlign w:val="center"/>
          </w:tcPr>
          <w:p w14:paraId="796724BB" w14:textId="77777777" w:rsidR="0095635D" w:rsidRDefault="0095635D" w:rsidP="0095635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hD </w:t>
            </w:r>
          </w:p>
          <w:p w14:paraId="78F15A89" w14:textId="02C92398" w:rsidR="0095635D" w:rsidRPr="0013790E" w:rsidRDefault="0095635D" w:rsidP="0095635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دكتوراة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E2B310E" w14:textId="77777777" w:rsidR="0095635D" w:rsidRPr="009A11D7" w:rsidRDefault="0095635D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ا</w:t>
            </w: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لمرحلة الدراسية</w:t>
            </w:r>
          </w:p>
        </w:tc>
      </w:tr>
      <w:tr w:rsidR="00F81E81" w:rsidRPr="001F579D" w14:paraId="42A862A8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0A9DAD64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Course</w:t>
            </w:r>
          </w:p>
        </w:tc>
        <w:tc>
          <w:tcPr>
            <w:tcW w:w="6210" w:type="dxa"/>
            <w:gridSpan w:val="4"/>
            <w:vAlign w:val="center"/>
          </w:tcPr>
          <w:p w14:paraId="5E119D55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4CDB512" w14:textId="77777777" w:rsidR="00F81E81" w:rsidRPr="009A11D7" w:rsidRDefault="00F81E81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مقرر</w:t>
            </w:r>
          </w:p>
        </w:tc>
      </w:tr>
      <w:tr w:rsidR="00F81E81" w:rsidRPr="001F579D" w14:paraId="11EC6EB0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0DDAF2E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Course Code</w:t>
            </w:r>
          </w:p>
        </w:tc>
        <w:tc>
          <w:tcPr>
            <w:tcW w:w="6210" w:type="dxa"/>
            <w:gridSpan w:val="4"/>
            <w:vAlign w:val="center"/>
          </w:tcPr>
          <w:p w14:paraId="639663FB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1B868015" w14:textId="77777777" w:rsidR="00F81E81" w:rsidRPr="009A11D7" w:rsidRDefault="00F81E81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رمز المقرر</w:t>
            </w:r>
          </w:p>
        </w:tc>
      </w:tr>
      <w:tr w:rsidR="00F81E81" w:rsidRPr="001F579D" w14:paraId="07F53504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65F0D3C" w14:textId="2F2245D6" w:rsidR="00F81E81" w:rsidRPr="009A11D7" w:rsidRDefault="00511668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Program</w:t>
            </w:r>
          </w:p>
        </w:tc>
        <w:tc>
          <w:tcPr>
            <w:tcW w:w="6210" w:type="dxa"/>
            <w:gridSpan w:val="4"/>
            <w:vAlign w:val="center"/>
          </w:tcPr>
          <w:p w14:paraId="778B9295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0834B86" w14:textId="55ABD414" w:rsidR="00F81E81" w:rsidRPr="009A11D7" w:rsidRDefault="00511668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برنامج</w:t>
            </w:r>
          </w:p>
        </w:tc>
      </w:tr>
      <w:tr w:rsidR="00E20C65" w:rsidRPr="001F579D" w14:paraId="1A8AF24E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7C8A7A3C" w14:textId="29342D00" w:rsidR="00E20C65" w:rsidRPr="00E20C65" w:rsidRDefault="00E20C65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6210" w:type="dxa"/>
            <w:gridSpan w:val="4"/>
            <w:vAlign w:val="center"/>
          </w:tcPr>
          <w:p w14:paraId="678046B5" w14:textId="77777777" w:rsidR="00E20C65" w:rsidRPr="0013790E" w:rsidRDefault="00E20C65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3F2571C9" w14:textId="030F4CD0" w:rsidR="00E20C65" w:rsidRDefault="00E20C65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فصل الدراسي</w:t>
            </w:r>
          </w:p>
        </w:tc>
      </w:tr>
      <w:tr w:rsidR="00E20C65" w:rsidRPr="001F579D" w14:paraId="4091BEE6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41382255" w14:textId="23B904AF" w:rsidR="00E20C65" w:rsidRDefault="00E20C65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cademic year</w:t>
            </w:r>
          </w:p>
        </w:tc>
        <w:tc>
          <w:tcPr>
            <w:tcW w:w="6210" w:type="dxa"/>
            <w:gridSpan w:val="4"/>
            <w:vAlign w:val="center"/>
          </w:tcPr>
          <w:p w14:paraId="2189FEBB" w14:textId="77777777" w:rsidR="00E20C65" w:rsidRPr="0013790E" w:rsidRDefault="00E20C65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5FE1C55" w14:textId="16404B22" w:rsidR="00E20C65" w:rsidRDefault="00E20C65" w:rsidP="00E20C65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عام الدراسي</w:t>
            </w:r>
          </w:p>
        </w:tc>
      </w:tr>
    </w:tbl>
    <w:p w14:paraId="75DA847D" w14:textId="25B3803C" w:rsidR="00E20C65" w:rsidRDefault="00B75FA5" w:rsidP="001F7482">
      <w:pPr>
        <w:spacing w:after="0" w:line="240" w:lineRule="auto"/>
        <w:rPr>
          <w:rFonts w:ascii="Frutiger LT Arabic 55 Roman" w:hAnsi="Frutiger LT Arabic 55 Roman" w:cs="Frutiger LT Arabic 55 Roman"/>
          <w:b/>
          <w:sz w:val="12"/>
          <w:szCs w:val="1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  <w:rtl/>
        </w:rPr>
        <w:br/>
      </w:r>
    </w:p>
    <w:p w14:paraId="724B36AA" w14:textId="77777777" w:rsidR="00E20C65" w:rsidRDefault="00E20C65">
      <w:pPr>
        <w:spacing w:after="0" w:line="240" w:lineRule="auto"/>
        <w:rPr>
          <w:rFonts w:ascii="Frutiger LT Arabic 55 Roman" w:hAnsi="Frutiger LT Arabic 55 Roman" w:cs="Frutiger LT Arabic 55 Roman"/>
          <w:b/>
          <w:sz w:val="12"/>
          <w:szCs w:val="12"/>
        </w:rPr>
      </w:pPr>
      <w:r>
        <w:rPr>
          <w:rFonts w:ascii="Frutiger LT Arabic 55 Roman" w:hAnsi="Frutiger LT Arabic 55 Roman" w:cs="Frutiger LT Arabic 55 Roman"/>
          <w:b/>
          <w:sz w:val="12"/>
          <w:szCs w:val="1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461CE7C7" w14:textId="77777777" w:rsidTr="000241BA">
        <w:tc>
          <w:tcPr>
            <w:tcW w:w="4673" w:type="dxa"/>
          </w:tcPr>
          <w:p w14:paraId="13F55B7A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Project team Details</w:t>
            </w:r>
          </w:p>
        </w:tc>
        <w:tc>
          <w:tcPr>
            <w:tcW w:w="4673" w:type="dxa"/>
          </w:tcPr>
          <w:p w14:paraId="46C31C2E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تفاصيل فريق المشروع </w:t>
            </w:r>
          </w:p>
        </w:tc>
      </w:tr>
    </w:tbl>
    <w:p w14:paraId="5DF499AE" w14:textId="77777777" w:rsidR="00F81E81" w:rsidRPr="00B75FA5" w:rsidRDefault="00F81E81" w:rsidP="00F81E81">
      <w:pPr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4320"/>
        <w:gridCol w:w="720"/>
        <w:gridCol w:w="720"/>
        <w:gridCol w:w="4140"/>
      </w:tblGrid>
      <w:tr w:rsidR="00F81E81" w14:paraId="04B908A9" w14:textId="77777777" w:rsidTr="000241BA">
        <w:tc>
          <w:tcPr>
            <w:tcW w:w="4320" w:type="dxa"/>
            <w:shd w:val="clear" w:color="auto" w:fill="D9E2F3" w:themeFill="accent1" w:themeFillTint="33"/>
            <w:vAlign w:val="center"/>
          </w:tcPr>
          <w:p w14:paraId="0BB880A1" w14:textId="77777777" w:rsidR="00F81E81" w:rsidRPr="0077695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635C8">
              <w:rPr>
                <w:rFonts w:ascii="Frutiger LT Arabic 55 Roman" w:hAnsi="Frutiger LT Arabic 55 Roman" w:cs="Frutiger LT Arabic 55 Roman"/>
                <w:b/>
              </w:rPr>
              <w:t xml:space="preserve">Are there </w:t>
            </w:r>
            <w:r w:rsidRPr="00C635C8">
              <w:rPr>
                <w:rFonts w:ascii="Frutiger LT Arabic 55 Roman" w:hAnsi="Frutiger LT Arabic 55 Roman" w:cs="Frutiger LT Arabic 55 Roman"/>
                <w:b/>
                <w:lang w:val="en-US"/>
              </w:rPr>
              <w:t>c</w:t>
            </w:r>
            <w:r w:rsidRPr="00C635C8">
              <w:rPr>
                <w:rFonts w:ascii="Frutiger LT Arabic 55 Roman" w:hAnsi="Frutiger LT Arabic 55 Roman" w:cs="Frutiger LT Arabic 55 Roman"/>
                <w:b/>
              </w:rPr>
              <w:t>o-researchers or members in the research team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in this project</w:t>
            </w:r>
            <w:r w:rsidRPr="00C635C8"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720" w:type="dxa"/>
            <w:vAlign w:val="center"/>
          </w:tcPr>
          <w:p w14:paraId="402B60DA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</w:p>
          <w:p w14:paraId="5B2F6628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لا</w:t>
            </w:r>
          </w:p>
          <w:p w14:paraId="446EFA00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20" w:type="dxa"/>
            <w:vAlign w:val="center"/>
          </w:tcPr>
          <w:p w14:paraId="7079BA4C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 xml:space="preserve"> نعم </w:t>
            </w: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4140" w:type="dxa"/>
            <w:shd w:val="clear" w:color="auto" w:fill="D9E2F3" w:themeFill="accent1" w:themeFillTint="33"/>
            <w:vAlign w:val="center"/>
          </w:tcPr>
          <w:p w14:paraId="08ECEFD2" w14:textId="77777777" w:rsidR="00F81E81" w:rsidRPr="0077695D" w:rsidRDefault="00F81E81" w:rsidP="000241B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  <w:rtl/>
              </w:rPr>
              <w:t>هل يوجد باحثين مشاركين أو أعضاء في الفريق البحثي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لهذا المشروع</w:t>
            </w:r>
            <w:r w:rsidRPr="00DE7672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  <w:tr w:rsidR="00F81E81" w14:paraId="59AA401B" w14:textId="77777777" w:rsidTr="000241BA">
        <w:trPr>
          <w:trHeight w:val="593"/>
        </w:trPr>
        <w:tc>
          <w:tcPr>
            <w:tcW w:w="5040" w:type="dxa"/>
            <w:gridSpan w:val="2"/>
            <w:shd w:val="clear" w:color="auto" w:fill="9CC2E5" w:themeFill="accent5" w:themeFillTint="99"/>
            <w:vAlign w:val="center"/>
          </w:tcPr>
          <w:p w14:paraId="498DE5CE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63B5E255" w14:textId="11ADC09C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3723CA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6</w:t>
            </w:r>
          </w:p>
        </w:tc>
        <w:tc>
          <w:tcPr>
            <w:tcW w:w="4860" w:type="dxa"/>
            <w:gridSpan w:val="2"/>
            <w:shd w:val="clear" w:color="auto" w:fill="9CC2E5" w:themeFill="accent5" w:themeFillTint="99"/>
            <w:vAlign w:val="center"/>
          </w:tcPr>
          <w:p w14:paraId="53B8B031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C635C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6F4C356B" w14:textId="005740D7" w:rsidR="00F81E81" w:rsidRPr="00C635C8" w:rsidRDefault="00F81E81" w:rsidP="000241BA">
            <w:pPr>
              <w:bidi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</w:t>
            </w:r>
            <w:r w:rsidR="003723CA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 6</w:t>
            </w:r>
          </w:p>
        </w:tc>
      </w:tr>
    </w:tbl>
    <w:p w14:paraId="20E9F2EB" w14:textId="77777777" w:rsidR="00511668" w:rsidRPr="00596341" w:rsidRDefault="00511668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862" w:type="dxa"/>
        <w:tblInd w:w="-275" w:type="dxa"/>
        <w:tblLook w:val="04A0" w:firstRow="1" w:lastRow="0" w:firstColumn="1" w:lastColumn="0" w:noHBand="0" w:noVBand="1"/>
      </w:tblPr>
      <w:tblGrid>
        <w:gridCol w:w="746"/>
        <w:gridCol w:w="2298"/>
        <w:gridCol w:w="2147"/>
        <w:gridCol w:w="1435"/>
        <w:gridCol w:w="1575"/>
        <w:gridCol w:w="1661"/>
      </w:tblGrid>
      <w:tr w:rsidR="00F81E81" w:rsidRPr="0077695D" w14:paraId="37EFAEEF" w14:textId="77777777" w:rsidTr="000241BA">
        <w:tc>
          <w:tcPr>
            <w:tcW w:w="9862" w:type="dxa"/>
            <w:gridSpan w:val="6"/>
            <w:shd w:val="clear" w:color="auto" w:fill="D9E2F3" w:themeFill="accent1" w:themeFillTint="33"/>
            <w:vAlign w:val="center"/>
          </w:tcPr>
          <w:p w14:paraId="4DD67913" w14:textId="77777777" w:rsidR="00F81E81" w:rsidRPr="00296214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b/>
                <w:lang w:val="en-US"/>
              </w:rPr>
              <w:t>Project</w:t>
            </w:r>
            <w:r>
              <w:rPr>
                <w:rFonts w:ascii="Frutiger LT Arabic 65 Bold" w:hAnsi="Frutiger LT Arabic 65 Bold" w:cs="Frutiger LT Arabic 65 Bold"/>
                <w:b/>
              </w:rPr>
              <w:t xml:space="preserve"> Team Member</w:t>
            </w:r>
            <w:r>
              <w:rPr>
                <w:rFonts w:ascii="Frutiger LT Arabic 65 Bold" w:hAnsi="Frutiger LT Arabic 65 Bold" w:cs="Frutiger LT Arabic 65 Bold"/>
                <w:b/>
                <w:lang w:val="en-US"/>
              </w:rPr>
              <w:t xml:space="preserve">s </w:t>
            </w:r>
            <w:r>
              <w:rPr>
                <w:rFonts w:ascii="Frutiger LT Arabic 65 Bold" w:hAnsi="Frutiger LT Arabic 65 Bold" w:cs="Frutiger LT Arabic 65 Bold" w:hint="cs"/>
                <w:b/>
                <w:rtl/>
                <w:lang w:val="en-US"/>
              </w:rPr>
              <w:t>أعضاء فريق المشروع</w:t>
            </w:r>
          </w:p>
        </w:tc>
      </w:tr>
      <w:tr w:rsidR="009F12D3" w:rsidRPr="0077695D" w14:paraId="6CF273B4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0116E949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No.</w:t>
            </w:r>
          </w:p>
          <w:p w14:paraId="67003C8E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م</w:t>
            </w:r>
          </w:p>
        </w:tc>
        <w:tc>
          <w:tcPr>
            <w:tcW w:w="2313" w:type="dxa"/>
            <w:shd w:val="clear" w:color="auto" w:fill="D9E2F3" w:themeFill="accent1" w:themeFillTint="33"/>
            <w:vAlign w:val="center"/>
          </w:tcPr>
          <w:p w14:paraId="0F2005C8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Name</w:t>
            </w:r>
          </w:p>
          <w:p w14:paraId="5A8A81B4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 xml:space="preserve">الاسم 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20F05E2D" w14:textId="77777777" w:rsid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Email</w:t>
            </w:r>
          </w:p>
          <w:p w14:paraId="09576F4B" w14:textId="405995CD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الايميل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6C0F063F" w14:textId="77777777" w:rsid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Mobile</w:t>
            </w:r>
          </w:p>
          <w:p w14:paraId="781821E6" w14:textId="4632AFF5" w:rsidR="009F12D3" w:rsidRP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rtl/>
              </w:rPr>
              <w:t>الجوال</w:t>
            </w:r>
          </w:p>
        </w:tc>
        <w:tc>
          <w:tcPr>
            <w:tcW w:w="1536" w:type="dxa"/>
            <w:shd w:val="clear" w:color="auto" w:fill="D9E2F3" w:themeFill="accent1" w:themeFillTint="33"/>
            <w:vAlign w:val="center"/>
          </w:tcPr>
          <w:p w14:paraId="50D959A2" w14:textId="2B398C03" w:rsidR="009F12D3" w:rsidRPr="00B613DB" w:rsidRDefault="00344E98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Organization</w:t>
            </w:r>
          </w:p>
          <w:p w14:paraId="3D50770A" w14:textId="26EBC22E" w:rsidR="009F12D3" w:rsidRPr="00B613DB" w:rsidRDefault="00344E98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rtl/>
              </w:rPr>
              <w:t>الجهة</w:t>
            </w:r>
            <w:r w:rsidR="009F12D3" w:rsidRPr="00B613DB">
              <w:rPr>
                <w:rFonts w:ascii="Frutiger LT Arabic 55 Roman" w:hAnsi="Frutiger LT Arabic 55 Roman" w:cs="Frutiger LT Arabic 55 Roman"/>
                <w:b/>
                <w:rtl/>
              </w:rPr>
              <w:t xml:space="preserve"> </w:t>
            </w:r>
          </w:p>
        </w:tc>
        <w:tc>
          <w:tcPr>
            <w:tcW w:w="1666" w:type="dxa"/>
            <w:shd w:val="clear" w:color="auto" w:fill="D9E2F3" w:themeFill="accent1" w:themeFillTint="33"/>
            <w:vAlign w:val="center"/>
          </w:tcPr>
          <w:p w14:paraId="52F396A5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Research Role</w:t>
            </w:r>
          </w:p>
          <w:p w14:paraId="65E713E0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دور المشارك</w:t>
            </w:r>
          </w:p>
        </w:tc>
      </w:tr>
      <w:tr w:rsidR="009F12D3" w:rsidRPr="0077695D" w14:paraId="2CB91C08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2C4DBFD8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1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3DC59A42" w14:textId="5AEA0620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89281C3" w14:textId="1838ED08" w:rsidR="009F12D3" w:rsidRPr="009F12D3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0BBB92E" w14:textId="775F25C5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1CBC066F" w14:textId="1594FC6A" w:rsidR="009F12D3" w:rsidRPr="009A11D7" w:rsidRDefault="005704FF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U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744F994D" w14:textId="6390AA5B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شرف</w:t>
            </w:r>
          </w:p>
        </w:tc>
      </w:tr>
      <w:tr w:rsidR="009F12D3" w:rsidRPr="0077695D" w14:paraId="189B6010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54751886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2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2B3AC0AC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37BA549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7FE40DB" w14:textId="52BC7905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400AD824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7B12BAF6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26BA2D88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1BC1007C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3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563C512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D41DCB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3019F7A" w14:textId="1FCA418F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504FFD8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27BD5D8A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69DAF73E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4F718F4D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4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52934F18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FB00C06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84E288D" w14:textId="54C0B36C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6976AB72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089C28EE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226FE05D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104BFBFD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5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4E0ED30E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4EC9FF2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9C39821" w14:textId="0EA617D3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4FAFEDDF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2B457395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</w:tbl>
    <w:p w14:paraId="38FF2355" w14:textId="77777777" w:rsidR="00F81E81" w:rsidRPr="00EE66B6" w:rsidRDefault="00F81E81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6030"/>
        <w:gridCol w:w="1710"/>
      </w:tblGrid>
      <w:tr w:rsidR="00F81E81" w:rsidRPr="001F579D" w14:paraId="139239FE" w14:textId="77777777" w:rsidTr="000241BA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2EFB3BA9" w14:textId="77777777" w:rsidR="00F81E81" w:rsidRPr="00EE66B6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Who is responsible </w:t>
            </w:r>
            <w:r>
              <w:rPr>
                <w:rFonts w:ascii="Frutiger LT Arabic 55 Roman" w:hAnsi="Frutiger LT Arabic 55 Roman" w:cs="Frutiger LT Arabic 55 Roman"/>
                <w:b/>
              </w:rPr>
              <w:t>for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manag</w:t>
            </w:r>
            <w:r>
              <w:rPr>
                <w:rFonts w:ascii="Frutiger LT Arabic 55 Roman" w:hAnsi="Frutiger LT Arabic 55 Roman" w:cs="Frutiger LT Arabic 55 Roman"/>
                <w:b/>
              </w:rPr>
              <w:t>ing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th</w:t>
            </w:r>
            <w:r>
              <w:rPr>
                <w:rFonts w:ascii="Frutiger LT Arabic 55 Roman" w:hAnsi="Frutiger LT Arabic 55 Roman" w:cs="Frutiger LT Arabic 55 Roman"/>
                <w:b/>
              </w:rPr>
              <w:t>e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research project?</w:t>
            </w:r>
          </w:p>
        </w:tc>
        <w:tc>
          <w:tcPr>
            <w:tcW w:w="6030" w:type="dxa"/>
            <w:vAlign w:val="center"/>
          </w:tcPr>
          <w:p w14:paraId="772C9CAE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rinciple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احث الرئيسي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583BAB2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Research Team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ريق البحث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99DFF54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باحث اخر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D5909FD" w14:textId="77777777" w:rsidR="00F81E81" w:rsidRPr="00C77ABB" w:rsidRDefault="00F81E81" w:rsidP="00EE2BAB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حدد: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BE10BE5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C77ABB">
              <w:rPr>
                <w:rFonts w:ascii="Frutiger LT Arabic 65 Bold" w:hAnsi="Frutiger LT Arabic 65 Bold" w:cs="Frutiger LT Arabic 65 Bold"/>
                <w:b/>
              </w:rPr>
              <w:t xml:space="preserve"> </w:t>
            </w:r>
            <w:r w:rsidRPr="00C77ABB">
              <w:rPr>
                <w:rFonts w:ascii="Frutiger LT Arabic 65 Bold" w:hAnsi="Frutiger LT Arabic 65 Bold" w:cs="Frutiger LT Arabic 65 Bold"/>
                <w:b/>
                <w:rtl/>
              </w:rPr>
              <w:t>من المسؤول عن إدارة مشروع البحث؟</w:t>
            </w:r>
          </w:p>
        </w:tc>
      </w:tr>
      <w:tr w:rsidR="00F81E81" w:rsidRPr="001F579D" w14:paraId="2ABE73E3" w14:textId="77777777" w:rsidTr="000241BA">
        <w:tc>
          <w:tcPr>
            <w:tcW w:w="2160" w:type="dxa"/>
            <w:shd w:val="clear" w:color="auto" w:fill="D9E2F3" w:themeFill="accent1" w:themeFillTint="33"/>
            <w:vAlign w:val="center"/>
          </w:tcPr>
          <w:p w14:paraId="69941618" w14:textId="209BC813" w:rsidR="00F81E81" w:rsidRPr="00EE66B6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Who will </w:t>
            </w:r>
            <w:r w:rsidR="0085696C">
              <w:rPr>
                <w:rFonts w:ascii="Frutiger LT Arabic 55 Roman" w:hAnsi="Frutiger LT Arabic 55 Roman" w:cs="Frutiger LT Arabic 55 Roman"/>
                <w:b/>
                <w:lang w:val="en-US"/>
              </w:rPr>
              <w:t>collect the data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6030" w:type="dxa"/>
            <w:vAlign w:val="center"/>
          </w:tcPr>
          <w:p w14:paraId="71208C5A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rinciple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احث الرئيسي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8B55FA5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Research Team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ريق البحث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122F5AA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باحث اخر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537417E" w14:textId="77777777" w:rsidR="00F81E81" w:rsidRPr="00C77ABB" w:rsidRDefault="00F81E81" w:rsidP="000241BA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حدد: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3D8443B" w14:textId="1803E10E" w:rsidR="00F81E81" w:rsidRPr="001F579D" w:rsidRDefault="00F81E81" w:rsidP="0085696C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E66B6">
              <w:rPr>
                <w:rFonts w:ascii="Frutiger LT Arabic 65 Bold" w:hAnsi="Frutiger LT Arabic 65 Bold" w:cs="Frutiger LT Arabic 65 Bold"/>
                <w:b/>
                <w:rtl/>
              </w:rPr>
              <w:t>من الذي</w:t>
            </w:r>
            <w:r w:rsidR="0085696C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سيجمع البيانات</w:t>
            </w:r>
            <w:r w:rsidRPr="00EE66B6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</w:tbl>
    <w:p w14:paraId="08C833CE" w14:textId="1642B38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03781592" w14:textId="2A5189D0" w:rsidR="00376F99" w:rsidRDefault="00376F99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p w14:paraId="1520AD2F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3549007" w14:textId="77777777" w:rsidTr="000241BA">
        <w:tc>
          <w:tcPr>
            <w:tcW w:w="4673" w:type="dxa"/>
          </w:tcPr>
          <w:p w14:paraId="30E02A34" w14:textId="77777777" w:rsidR="00F81E81" w:rsidRPr="00EE2BAB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EE2BAB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Project Information</w:t>
            </w:r>
          </w:p>
        </w:tc>
        <w:tc>
          <w:tcPr>
            <w:tcW w:w="4673" w:type="dxa"/>
          </w:tcPr>
          <w:p w14:paraId="22BFCE28" w14:textId="77777777" w:rsidR="00F81E81" w:rsidRPr="00EE2BAB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EE2BAB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معلومات المشروع </w:t>
            </w:r>
          </w:p>
        </w:tc>
      </w:tr>
    </w:tbl>
    <w:p w14:paraId="4E26188F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018A2AD1" w14:textId="77777777" w:rsidTr="000241BA">
        <w:tc>
          <w:tcPr>
            <w:tcW w:w="4673" w:type="dxa"/>
          </w:tcPr>
          <w:p w14:paraId="268912BF" w14:textId="77777777" w:rsidR="00F81E81" w:rsidRPr="00EE12A9" w:rsidRDefault="00F81E81" w:rsidP="000241BA">
            <w:pPr>
              <w:pStyle w:val="Heading2"/>
              <w:numPr>
                <w:ilvl w:val="0"/>
                <w:numId w:val="22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E12A9">
              <w:rPr>
                <w:rFonts w:ascii="Frutiger LT Arabic 65 Bold" w:hAnsi="Frutiger LT Arabic 65 Bold" w:cs="Frutiger LT Arabic 65 Bold"/>
                <w:lang w:val="en-US"/>
              </w:rPr>
              <w:t>General Information</w:t>
            </w:r>
          </w:p>
        </w:tc>
        <w:tc>
          <w:tcPr>
            <w:tcW w:w="4673" w:type="dxa"/>
          </w:tcPr>
          <w:p w14:paraId="73A0F955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معلومات عامة </w:t>
            </w:r>
          </w:p>
        </w:tc>
      </w:tr>
    </w:tbl>
    <w:p w14:paraId="2C994DFF" w14:textId="77777777" w:rsidR="00F81E81" w:rsidRPr="003800ED" w:rsidRDefault="00F81E81" w:rsidP="00F81E81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90"/>
        <w:gridCol w:w="1350"/>
        <w:gridCol w:w="1710"/>
        <w:gridCol w:w="1710"/>
      </w:tblGrid>
      <w:tr w:rsidR="00F81E81" w:rsidRPr="007F1329" w14:paraId="64149179" w14:textId="77777777" w:rsidTr="003C1972">
        <w:trPr>
          <w:trHeight w:val="1727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105200B7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>Project Title:</w:t>
            </w:r>
          </w:p>
        </w:tc>
        <w:tc>
          <w:tcPr>
            <w:tcW w:w="6030" w:type="dxa"/>
            <w:gridSpan w:val="4"/>
            <w:vAlign w:val="center"/>
          </w:tcPr>
          <w:p w14:paraId="34F219A0" w14:textId="1EF849C9" w:rsidR="009A11D7" w:rsidRPr="00997B98" w:rsidRDefault="009A11D7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6CDE69B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عنوان المشروع</w:t>
            </w: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:</w:t>
            </w:r>
          </w:p>
        </w:tc>
      </w:tr>
      <w:tr w:rsidR="001B2FBC" w:rsidRPr="007F1329" w14:paraId="6043BD3F" w14:textId="77777777" w:rsidTr="001B2FBC">
        <w:trPr>
          <w:trHeight w:val="971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0B2C45E8" w14:textId="3CDFAEC6" w:rsidR="001B2FBC" w:rsidRPr="00997B98" w:rsidRDefault="001B2FBC" w:rsidP="001B2F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 xml:space="preserve">Project </w:t>
            </w:r>
            <w:r>
              <w:rPr>
                <w:rFonts w:ascii="Frutiger LT Arabic 55 Roman" w:hAnsi="Frutiger LT Arabic 55 Roman" w:cs="Frutiger LT Arabic 55 Roman"/>
                <w:b/>
              </w:rPr>
              <w:t>C</w:t>
            </w:r>
            <w:r w:rsidRPr="00997B98">
              <w:rPr>
                <w:rFonts w:ascii="Frutiger LT Arabic 55 Roman" w:hAnsi="Frutiger LT Arabic 55 Roman" w:cs="Frutiger LT Arabic 55 Roman"/>
                <w:b/>
              </w:rPr>
              <w:t>ategory</w:t>
            </w:r>
          </w:p>
        </w:tc>
        <w:tc>
          <w:tcPr>
            <w:tcW w:w="6030" w:type="dxa"/>
            <w:gridSpan w:val="4"/>
            <w:vAlign w:val="center"/>
          </w:tcPr>
          <w:p w14:paraId="6C40B09A" w14:textId="77777777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Faculty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أعضاء هيئة التدريس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8C3F983" w14:textId="77777777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aff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الموظفين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C82992B" w14:textId="6147C9EA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ostgraduate Student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طلاب الدراسات العليا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93ACFD3" w14:textId="1A1A001C" w:rsidR="001B2FBC" w:rsidRDefault="001B2FBC" w:rsidP="001B2FBC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فئة المشروع</w:t>
            </w:r>
          </w:p>
        </w:tc>
      </w:tr>
      <w:tr w:rsidR="001B2FBC" w:rsidRPr="00EF55F3" w14:paraId="7EE023B7" w14:textId="77777777" w:rsidTr="003C1972">
        <w:trPr>
          <w:trHeight w:val="791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041DCA4B" w14:textId="749047C1" w:rsidR="001B2FBC" w:rsidRPr="00997B98" w:rsidRDefault="001B2FBC" w:rsidP="001B2FBC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071F8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Expected Duration of 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Data Collection</w:t>
            </w:r>
          </w:p>
        </w:tc>
        <w:tc>
          <w:tcPr>
            <w:tcW w:w="1080" w:type="dxa"/>
            <w:shd w:val="clear" w:color="auto" w:fill="D9E2F3" w:themeFill="accent1" w:themeFillTint="33"/>
            <w:vAlign w:val="center"/>
          </w:tcPr>
          <w:p w14:paraId="35A6C93F" w14:textId="77777777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tart Date</w:t>
            </w:r>
          </w:p>
          <w:p w14:paraId="6FE3962B" w14:textId="5A8334AD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تاريخ البداية</w:t>
            </w:r>
          </w:p>
        </w:tc>
        <w:tc>
          <w:tcPr>
            <w:tcW w:w="1890" w:type="dxa"/>
            <w:vAlign w:val="center"/>
          </w:tcPr>
          <w:p w14:paraId="0904F23A" w14:textId="75452561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 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</w:t>
            </w:r>
          </w:p>
        </w:tc>
        <w:tc>
          <w:tcPr>
            <w:tcW w:w="1350" w:type="dxa"/>
            <w:shd w:val="clear" w:color="auto" w:fill="D9E2F3" w:themeFill="accent1" w:themeFillTint="33"/>
            <w:vAlign w:val="center"/>
          </w:tcPr>
          <w:p w14:paraId="460C876B" w14:textId="77777777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nd Date</w:t>
            </w:r>
          </w:p>
          <w:p w14:paraId="6600BCE9" w14:textId="69B3E2EB" w:rsidR="001B2FBC" w:rsidRPr="00997B98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تاريخ النهاية</w:t>
            </w:r>
          </w:p>
        </w:tc>
        <w:tc>
          <w:tcPr>
            <w:tcW w:w="1710" w:type="dxa"/>
            <w:vAlign w:val="center"/>
          </w:tcPr>
          <w:p w14:paraId="455C331A" w14:textId="0BC7FE85" w:rsidR="001B2FBC" w:rsidRPr="00375A9C" w:rsidRDefault="001B2FBC" w:rsidP="001B2FB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 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D213AF7" w14:textId="38247526" w:rsidR="001B2FBC" w:rsidRPr="001F579D" w:rsidRDefault="001B2FBC" w:rsidP="001B2FBC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F55F3">
              <w:rPr>
                <w:rFonts w:ascii="Frutiger LT Arabic 65 Bold" w:hAnsi="Frutiger LT Arabic 65 Bold" w:cs="Frutiger LT Arabic 65 Bold"/>
                <w:b/>
                <w:rtl/>
              </w:rPr>
              <w:t xml:space="preserve">المدة المتوقعة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لجمع البيانات</w:t>
            </w:r>
          </w:p>
        </w:tc>
      </w:tr>
    </w:tbl>
    <w:p w14:paraId="1E8B2AA0" w14:textId="2B38E0D2" w:rsidR="00AF1E24" w:rsidRPr="00E2792A" w:rsidRDefault="00AF1E24">
      <w:pPr>
        <w:spacing w:after="0" w:line="240" w:lineRule="auto"/>
        <w:rPr>
          <w:rFonts w:ascii="Frutiger LT Arabic 55 Roman" w:hAnsi="Frutiger LT Arabic 55 Roman" w:cs="Frutiger LT Arabic 55 Roman"/>
          <w:b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B7557A5" w14:textId="77777777" w:rsidTr="000241BA">
        <w:tc>
          <w:tcPr>
            <w:tcW w:w="4673" w:type="dxa"/>
          </w:tcPr>
          <w:p w14:paraId="30365E22" w14:textId="77777777" w:rsidR="00F81E81" w:rsidRPr="00EE12A9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E12A9">
              <w:rPr>
                <w:rFonts w:ascii="Frutiger LT Arabic 65 Bold" w:hAnsi="Frutiger LT Arabic 65 Bold" w:cs="Frutiger LT Arabic 65 Bold"/>
                <w:lang w:val="en-US"/>
              </w:rPr>
              <w:t>Project Methodology</w:t>
            </w:r>
          </w:p>
        </w:tc>
        <w:tc>
          <w:tcPr>
            <w:tcW w:w="4673" w:type="dxa"/>
          </w:tcPr>
          <w:p w14:paraId="30C61DE3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>
              <w:rPr>
                <w:rFonts w:ascii="Frutiger LT Arabic 65 Bold" w:hAnsi="Frutiger LT Arabic 65 Bold" w:cs="Frutiger LT Arabic 65 Bold" w:hint="cs"/>
                <w:rtl/>
              </w:rPr>
              <w:t>منهجية</w:t>
            </w: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 المشروع </w:t>
            </w:r>
          </w:p>
        </w:tc>
      </w:tr>
    </w:tbl>
    <w:p w14:paraId="1FB0280A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2010"/>
        <w:gridCol w:w="1050"/>
        <w:gridCol w:w="1050"/>
        <w:gridCol w:w="2100"/>
        <w:gridCol w:w="1800"/>
      </w:tblGrid>
      <w:tr w:rsidR="00191660" w:rsidRPr="008C1A5E" w14:paraId="133CDA71" w14:textId="77777777" w:rsidTr="003C1972">
        <w:trPr>
          <w:trHeight w:val="836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0E231A7E" w14:textId="40541AFF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Used Approach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(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>S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elect one only)</w:t>
            </w:r>
          </w:p>
        </w:tc>
        <w:tc>
          <w:tcPr>
            <w:tcW w:w="2010" w:type="dxa"/>
            <w:vAlign w:val="center"/>
          </w:tcPr>
          <w:p w14:paraId="759C8FCF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Qualitative Approach </w:t>
            </w:r>
          </w:p>
          <w:p w14:paraId="73BC1123" w14:textId="1245FCFA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لمنهج النوعي</w:t>
            </w:r>
          </w:p>
        </w:tc>
        <w:tc>
          <w:tcPr>
            <w:tcW w:w="2100" w:type="dxa"/>
            <w:gridSpan w:val="2"/>
            <w:vAlign w:val="center"/>
          </w:tcPr>
          <w:p w14:paraId="2206B134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Quantitative Approach </w:t>
            </w:r>
          </w:p>
          <w:p w14:paraId="10EA62DB" w14:textId="75C8DC13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 xml:space="preserve">المنهج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كمي</w:t>
            </w:r>
          </w:p>
        </w:tc>
        <w:tc>
          <w:tcPr>
            <w:tcW w:w="2100" w:type="dxa"/>
            <w:vAlign w:val="center"/>
          </w:tcPr>
          <w:p w14:paraId="0ADF17D8" w14:textId="35AFA9FB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Mixed Approach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نهج المختلط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2F18DD5F" w14:textId="77777777" w:rsidR="00191660" w:rsidRPr="005D7335" w:rsidRDefault="00191660" w:rsidP="00191660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المنهج المستخدم</w:t>
            </w:r>
          </w:p>
          <w:p w14:paraId="2BA27A5C" w14:textId="67F16186" w:rsidR="00191660" w:rsidRDefault="00191660" w:rsidP="00191660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F07514">
              <w:rPr>
                <w:rFonts w:ascii="Frutiger LT Arabic 65 Bold" w:hAnsi="Frutiger LT Arabic 65 Bold" w:cs="Frutiger LT Arabic 65 Bold"/>
                <w:b/>
                <w:sz w:val="16"/>
                <w:szCs w:val="16"/>
                <w:rtl/>
              </w:rPr>
              <w:t>(اختر واحدا فقط)</w:t>
            </w:r>
          </w:p>
        </w:tc>
      </w:tr>
      <w:tr w:rsidR="00191660" w:rsidRPr="008C1A5E" w14:paraId="143403C2" w14:textId="77777777" w:rsidTr="00E2792A">
        <w:trPr>
          <w:trHeight w:val="4400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6E302666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Research Method(s)</w:t>
            </w:r>
          </w:p>
          <w:p w14:paraId="483E098C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(Check all that apply)</w:t>
            </w:r>
          </w:p>
        </w:tc>
        <w:tc>
          <w:tcPr>
            <w:tcW w:w="6210" w:type="dxa"/>
            <w:gridSpan w:val="4"/>
            <w:vAlign w:val="center"/>
          </w:tcPr>
          <w:p w14:paraId="0F010851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Questionnaires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/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urveys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ستبيانات / استطلاعا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ت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5A8D7B4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periment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جارب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967EAC9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Interview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قابلات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12A6E50F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Focus group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جموعات التركيز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7AE213B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bservation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لاحظ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E3D916C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amination of other work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حص الاعمال الاخرى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B00D6E4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Use of existing data or records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ستخدام البيانات او السجلات الموجود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A40CFED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hotographs, Audio, or visual recording</w:t>
            </w:r>
          </w:p>
          <w:p w14:paraId="5375B4E7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صور فوتوغرافية او تسجيل صوتي او مرئي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5A9DAC8" w14:textId="544ADBAA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  <w:t>______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403B14D4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طرق البحث</w:t>
            </w:r>
          </w:p>
          <w:p w14:paraId="359AF19E" w14:textId="77777777" w:rsidR="00191660" w:rsidRPr="005C27FC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BA633F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  <w:tr w:rsidR="00191660" w:rsidRPr="001F579D" w14:paraId="00C6432F" w14:textId="77777777" w:rsidTr="003C1972">
        <w:trPr>
          <w:trHeight w:val="161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044FE161" w14:textId="77777777" w:rsidR="00191660" w:rsidRPr="00C62628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lastRenderedPageBreak/>
              <w:t>Sample Size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and Why?</w:t>
            </w:r>
          </w:p>
        </w:tc>
        <w:tc>
          <w:tcPr>
            <w:tcW w:w="3060" w:type="dxa"/>
            <w:gridSpan w:val="2"/>
            <w:shd w:val="clear" w:color="auto" w:fill="FBE4D5" w:themeFill="accent2" w:themeFillTint="33"/>
            <w:vAlign w:val="center"/>
          </w:tcPr>
          <w:p w14:paraId="0785FF43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6262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no more than 100 words</w:t>
            </w:r>
          </w:p>
        </w:tc>
        <w:tc>
          <w:tcPr>
            <w:tcW w:w="3150" w:type="dxa"/>
            <w:gridSpan w:val="2"/>
            <w:shd w:val="clear" w:color="auto" w:fill="FBE4D5" w:themeFill="accent2" w:themeFillTint="33"/>
            <w:vAlign w:val="center"/>
          </w:tcPr>
          <w:p w14:paraId="3A9E6995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6262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كتب بما لا يزيد عن 100 كلم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ة</w:t>
            </w:r>
          </w:p>
        </w:tc>
        <w:tc>
          <w:tcPr>
            <w:tcW w:w="1800" w:type="dxa"/>
            <w:vMerge w:val="restart"/>
            <w:shd w:val="clear" w:color="auto" w:fill="D9E2F3" w:themeFill="accent1" w:themeFillTint="33"/>
            <w:vAlign w:val="center"/>
          </w:tcPr>
          <w:p w14:paraId="6A455477" w14:textId="77777777" w:rsidR="00191660" w:rsidRPr="001F579D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حجم العينة ولماذا؟</w:t>
            </w:r>
          </w:p>
        </w:tc>
      </w:tr>
      <w:tr w:rsidR="00191660" w:rsidRPr="001F579D" w14:paraId="2EBCEAF1" w14:textId="77777777" w:rsidTr="0000443C">
        <w:trPr>
          <w:trHeight w:val="1304"/>
        </w:trPr>
        <w:tc>
          <w:tcPr>
            <w:tcW w:w="1890" w:type="dxa"/>
            <w:vMerge/>
            <w:shd w:val="clear" w:color="auto" w:fill="D9E2F3" w:themeFill="accent1" w:themeFillTint="33"/>
            <w:vAlign w:val="center"/>
          </w:tcPr>
          <w:p w14:paraId="510C0F68" w14:textId="77777777" w:rsidR="00191660" w:rsidRPr="00E3208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210" w:type="dxa"/>
            <w:gridSpan w:val="4"/>
            <w:vAlign w:val="center"/>
          </w:tcPr>
          <w:p w14:paraId="56B7DE80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vMerge/>
            <w:shd w:val="clear" w:color="auto" w:fill="D9E2F3" w:themeFill="accent1" w:themeFillTint="33"/>
            <w:vAlign w:val="center"/>
          </w:tcPr>
          <w:p w14:paraId="66DFB202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191660" w:rsidRPr="001F579D" w14:paraId="6B7D9405" w14:textId="77777777" w:rsidTr="003C1972">
        <w:trPr>
          <w:trHeight w:val="620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102B28C9" w14:textId="77777777" w:rsidR="00191660" w:rsidRPr="00A35A92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Sample</w:t>
            </w:r>
            <w:r w:rsidRPr="00BA633F">
              <w:rPr>
                <w:rFonts w:ascii="Frutiger LT Arabic 55 Roman" w:hAnsi="Frutiger LT Arabic 55 Roman" w:cs="Frutiger LT Arabic 55 Roman"/>
                <w:b/>
              </w:rPr>
              <w:t xml:space="preserve"> Place</w:t>
            </w:r>
          </w:p>
          <w:p w14:paraId="208DEED4" w14:textId="3F4A2CE0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C5CCB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(Check all that apply</w:t>
            </w:r>
            <w:r w:rsidR="00E2792A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 xml:space="preserve"> and specify</w:t>
            </w:r>
            <w:r w:rsidRPr="009C5CCB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)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39ABA3AC" w14:textId="2C6B46D4" w:rsidR="00191660" w:rsidRPr="00475027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audi Electronic University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جامعة السعودية الالكترونية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668EFD1B" w14:textId="77777777" w:rsidR="00191660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utside SEU </w:t>
            </w:r>
          </w:p>
          <w:p w14:paraId="7F3FDDCD" w14:textId="1690EE58" w:rsidR="00191660" w:rsidRPr="00C62628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خارج الجامعة</w:t>
            </w:r>
          </w:p>
        </w:tc>
        <w:tc>
          <w:tcPr>
            <w:tcW w:w="1800" w:type="dxa"/>
            <w:vMerge w:val="restart"/>
            <w:shd w:val="clear" w:color="auto" w:fill="D9E2F3" w:themeFill="accent1" w:themeFillTint="33"/>
            <w:vAlign w:val="center"/>
          </w:tcPr>
          <w:p w14:paraId="2C14EA00" w14:textId="12F96596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3C1972">
              <w:rPr>
                <w:rFonts w:ascii="Frutiger LT Arabic 65 Bold" w:hAnsi="Frutiger LT Arabic 65 Bold" w:cs="Frutiger LT Arabic 65 Bold"/>
                <w:b/>
                <w:rtl/>
              </w:rPr>
              <w:t>مكان العينة</w:t>
            </w:r>
          </w:p>
          <w:p w14:paraId="502D0DF7" w14:textId="3D4AFF3B" w:rsidR="00191660" w:rsidRPr="001F579D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BA633F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</w:t>
            </w:r>
            <w:r w:rsidR="00E2792A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مع ذكر التفاصيل</w:t>
            </w:r>
            <w:r w:rsidRPr="00BA633F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)</w:t>
            </w:r>
          </w:p>
        </w:tc>
      </w:tr>
      <w:tr w:rsidR="00191660" w:rsidRPr="001F579D" w14:paraId="4BBA7FC0" w14:textId="77777777" w:rsidTr="0000443C">
        <w:trPr>
          <w:trHeight w:val="1223"/>
        </w:trPr>
        <w:tc>
          <w:tcPr>
            <w:tcW w:w="1890" w:type="dxa"/>
            <w:vMerge/>
            <w:shd w:val="clear" w:color="auto" w:fill="D9E2F3" w:themeFill="accent1" w:themeFillTint="33"/>
            <w:vAlign w:val="center"/>
          </w:tcPr>
          <w:p w14:paraId="4872ADC0" w14:textId="77777777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F82F168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72808C4B" w14:textId="3CD26BEB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1800" w:type="dxa"/>
            <w:vMerge/>
            <w:shd w:val="clear" w:color="auto" w:fill="D9E2F3" w:themeFill="accent1" w:themeFillTint="33"/>
            <w:vAlign w:val="center"/>
          </w:tcPr>
          <w:p w14:paraId="48930884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191660" w:rsidRPr="001F579D" w14:paraId="1F9D6620" w14:textId="77777777" w:rsidTr="0000443C">
        <w:trPr>
          <w:trHeight w:val="701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52898A3B" w14:textId="782C1CCB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City </w:t>
            </w:r>
          </w:p>
        </w:tc>
        <w:tc>
          <w:tcPr>
            <w:tcW w:w="6210" w:type="dxa"/>
            <w:gridSpan w:val="4"/>
            <w:shd w:val="clear" w:color="auto" w:fill="auto"/>
            <w:vAlign w:val="center"/>
          </w:tcPr>
          <w:p w14:paraId="7AD00292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18FF9254" w14:textId="4F597F85" w:rsidR="00191660" w:rsidRPr="00BA633F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مدينة</w:t>
            </w:r>
          </w:p>
        </w:tc>
      </w:tr>
      <w:tr w:rsidR="00E2792A" w:rsidRPr="001F579D" w14:paraId="2F1A50D2" w14:textId="77777777" w:rsidTr="003C1972">
        <w:trPr>
          <w:trHeight w:val="656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66E06F17" w14:textId="5D9961CB" w:rsidR="00E2792A" w:rsidRPr="00910CE3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Language of Data Collection</w:t>
            </w:r>
          </w:p>
        </w:tc>
        <w:tc>
          <w:tcPr>
            <w:tcW w:w="2010" w:type="dxa"/>
            <w:vAlign w:val="center"/>
          </w:tcPr>
          <w:p w14:paraId="60499E3B" w14:textId="77777777" w:rsidR="00E2792A" w:rsidRDefault="00E2792A" w:rsidP="00E2792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nglish</w:t>
            </w:r>
          </w:p>
          <w:p w14:paraId="4B07B21A" w14:textId="03483672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انجليزية</w:t>
            </w:r>
          </w:p>
        </w:tc>
        <w:tc>
          <w:tcPr>
            <w:tcW w:w="2100" w:type="dxa"/>
            <w:gridSpan w:val="2"/>
            <w:vAlign w:val="center"/>
          </w:tcPr>
          <w:p w14:paraId="045D744E" w14:textId="77777777" w:rsidR="00E2792A" w:rsidRDefault="00E2792A" w:rsidP="00E2792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other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أخرى </w:t>
            </w:r>
          </w:p>
          <w:p w14:paraId="52FDC357" w14:textId="1043935B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________________</w:t>
            </w:r>
          </w:p>
        </w:tc>
        <w:tc>
          <w:tcPr>
            <w:tcW w:w="2100" w:type="dxa"/>
            <w:vAlign w:val="center"/>
          </w:tcPr>
          <w:p w14:paraId="0B78CB51" w14:textId="77777777" w:rsidR="00E2792A" w:rsidRDefault="00E2792A" w:rsidP="00E2792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abic</w:t>
            </w:r>
          </w:p>
          <w:p w14:paraId="56BECFDB" w14:textId="341C8EAC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ربية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7138E79C" w14:textId="469A2D12" w:rsidR="00E2792A" w:rsidRPr="00910CE3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لغة جمع البيانات</w:t>
            </w:r>
          </w:p>
        </w:tc>
      </w:tr>
      <w:tr w:rsidR="00E2792A" w:rsidRPr="001F579D" w14:paraId="574F4061" w14:textId="77777777" w:rsidTr="003C1972">
        <w:trPr>
          <w:trHeight w:val="1440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1F9B5997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t xml:space="preserve">The Way of </w:t>
            </w:r>
            <w:r w:rsidRPr="003B42F2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Communicating </w:t>
            </w:r>
            <w:r w:rsidRPr="005D7335">
              <w:rPr>
                <w:rFonts w:ascii="Frutiger LT Arabic 55 Roman" w:hAnsi="Frutiger LT Arabic 55 Roman" w:cs="Frutiger LT Arabic 55 Roman"/>
                <w:b/>
              </w:rPr>
              <w:t>the Participants</w:t>
            </w:r>
          </w:p>
          <w:p w14:paraId="25C8AC68" w14:textId="77777777" w:rsidR="00E2792A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0B39C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(Check all that apply) </w:t>
            </w:r>
          </w:p>
        </w:tc>
        <w:tc>
          <w:tcPr>
            <w:tcW w:w="6210" w:type="dxa"/>
            <w:gridSpan w:val="4"/>
            <w:vAlign w:val="center"/>
          </w:tcPr>
          <w:p w14:paraId="1E8ACE40" w14:textId="77777777" w:rsidR="00E2792A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Direct Personal Contact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 الشخصي المباشر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4E173721" w14:textId="77777777" w:rsidR="00E2792A" w:rsidRPr="00856425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Communication Via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Video C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ll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لتواصل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عبر بال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يديو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BAACA92" w14:textId="77777777" w:rsidR="00E2792A" w:rsidRPr="00856425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Communication Via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Telephone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 عبر الهاتف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17C67E1" w14:textId="5D0A19F8" w:rsidR="00E2792A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lectronic Contact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الالكتروني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CA9FE61" w14:textId="77777777" w:rsidR="00E2792A" w:rsidRPr="00856425" w:rsidRDefault="00E2792A" w:rsidP="00E2792A">
            <w:pPr>
              <w:spacing w:before="240"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حدد:</w:t>
            </w:r>
          </w:p>
          <w:p w14:paraId="10908856" w14:textId="77777777" w:rsidR="00E2792A" w:rsidRPr="00856425" w:rsidRDefault="00E2792A" w:rsidP="00E2792A">
            <w:pPr>
              <w:spacing w:before="240"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__________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  <w:t>______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13CB0E75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طريقة التواصل مع المشاركين</w:t>
            </w:r>
          </w:p>
          <w:p w14:paraId="6FF64F5B" w14:textId="77777777" w:rsidR="00E2792A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  <w:rtl/>
              </w:rPr>
            </w:pPr>
            <w:r w:rsidRPr="000B39C7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</w:tbl>
    <w:p w14:paraId="48BFEBEA" w14:textId="77777777" w:rsidR="00F018FA" w:rsidRDefault="00F018FA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798558DA" w14:textId="77777777" w:rsidTr="000241BA">
        <w:tc>
          <w:tcPr>
            <w:tcW w:w="4673" w:type="dxa"/>
          </w:tcPr>
          <w:p w14:paraId="587DD646" w14:textId="77777777" w:rsidR="00F81E81" w:rsidRPr="00910CE3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10CE3">
              <w:rPr>
                <w:rFonts w:ascii="Frutiger LT Arabic 65 Bold" w:hAnsi="Frutiger LT Arabic 65 Bold" w:cs="Frutiger LT Arabic 65 Bold"/>
              </w:rPr>
              <w:t>Participant</w:t>
            </w:r>
            <w:r>
              <w:rPr>
                <w:rFonts w:ascii="Frutiger LT Arabic 65 Bold" w:hAnsi="Frutiger LT Arabic 65 Bold" w:cs="Frutiger LT Arabic 65 Bold"/>
              </w:rPr>
              <w:t>s’</w:t>
            </w:r>
            <w:r w:rsidRPr="00910CE3">
              <w:rPr>
                <w:rFonts w:ascii="Frutiger LT Arabic 65 Bold" w:hAnsi="Frutiger LT Arabic 65 Bold" w:cs="Frutiger LT Arabic 65 Bold"/>
              </w:rPr>
              <w:t xml:space="preserve"> Specifications</w:t>
            </w:r>
          </w:p>
        </w:tc>
        <w:tc>
          <w:tcPr>
            <w:tcW w:w="4673" w:type="dxa"/>
          </w:tcPr>
          <w:p w14:paraId="6E923197" w14:textId="77777777" w:rsidR="00F81E81" w:rsidRPr="00910CE3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910CE3">
              <w:rPr>
                <w:rFonts w:ascii="Frutiger LT Arabic 65 Bold" w:hAnsi="Frutiger LT Arabic 65 Bold" w:cs="Frutiger LT Arabic 65 Bold" w:hint="cs"/>
                <w:rtl/>
              </w:rPr>
              <w:t xml:space="preserve">مواصفات المشاركين </w:t>
            </w:r>
            <w:r w:rsidRPr="00910CE3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3A61E286" w14:textId="583C0D93" w:rsidR="001B2FBC" w:rsidRDefault="001B2FBC" w:rsidP="00EE199D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3240"/>
        <w:gridCol w:w="3240"/>
        <w:gridCol w:w="1530"/>
      </w:tblGrid>
      <w:tr w:rsidR="00E2792A" w:rsidRPr="008C1A5E" w14:paraId="62417DC9" w14:textId="77777777" w:rsidTr="00970213">
        <w:trPr>
          <w:trHeight w:val="52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7CE1D1FD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t>Inclusion Criteria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7E41C08E" w14:textId="77777777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3B850C49" w14:textId="77777777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30" w:type="dxa"/>
            <w:vMerge w:val="restart"/>
            <w:shd w:val="clear" w:color="auto" w:fill="D9E2F3" w:themeFill="accent1" w:themeFillTint="33"/>
            <w:vAlign w:val="center"/>
          </w:tcPr>
          <w:p w14:paraId="7A351A5E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معايير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انضمام</w:t>
            </w:r>
          </w:p>
        </w:tc>
      </w:tr>
      <w:tr w:rsidR="00E2792A" w:rsidRPr="008C1A5E" w14:paraId="3DF2D78D" w14:textId="77777777" w:rsidTr="00970213">
        <w:trPr>
          <w:trHeight w:val="2880"/>
        </w:trPr>
        <w:tc>
          <w:tcPr>
            <w:tcW w:w="1890" w:type="dxa"/>
            <w:vMerge/>
            <w:vAlign w:val="center"/>
          </w:tcPr>
          <w:p w14:paraId="058368C1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480" w:type="dxa"/>
            <w:gridSpan w:val="2"/>
            <w:vAlign w:val="center"/>
          </w:tcPr>
          <w:p w14:paraId="1D567AB3" w14:textId="77777777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30" w:type="dxa"/>
            <w:vMerge/>
            <w:vAlign w:val="center"/>
          </w:tcPr>
          <w:p w14:paraId="19ADDC8D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E2792A" w:rsidRPr="008C1A5E" w14:paraId="2B1B852F" w14:textId="77777777" w:rsidTr="00970213">
        <w:trPr>
          <w:trHeight w:val="233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28441D42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lastRenderedPageBreak/>
              <w:t>Exclusion Criteria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58232911" w14:textId="77777777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57EB64F0" w14:textId="77777777" w:rsidR="00E2792A" w:rsidRPr="00910CE3" w:rsidRDefault="00E2792A" w:rsidP="00E2792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30" w:type="dxa"/>
            <w:vMerge w:val="restart"/>
            <w:shd w:val="clear" w:color="auto" w:fill="D9E2F3" w:themeFill="accent1" w:themeFillTint="33"/>
            <w:vAlign w:val="center"/>
          </w:tcPr>
          <w:p w14:paraId="7C8C3D60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معايير الاستبعاد</w:t>
            </w:r>
          </w:p>
        </w:tc>
      </w:tr>
      <w:tr w:rsidR="00E2792A" w:rsidRPr="008C1A5E" w14:paraId="752CA147" w14:textId="77777777" w:rsidTr="00970213">
        <w:trPr>
          <w:trHeight w:val="2880"/>
        </w:trPr>
        <w:tc>
          <w:tcPr>
            <w:tcW w:w="1890" w:type="dxa"/>
            <w:vMerge/>
            <w:vAlign w:val="center"/>
          </w:tcPr>
          <w:p w14:paraId="59D138E9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480" w:type="dxa"/>
            <w:gridSpan w:val="2"/>
            <w:vAlign w:val="center"/>
          </w:tcPr>
          <w:p w14:paraId="4A811E82" w14:textId="77777777" w:rsidR="00E2792A" w:rsidRPr="005D7335" w:rsidRDefault="00E2792A" w:rsidP="00E2792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30" w:type="dxa"/>
            <w:vMerge/>
            <w:vAlign w:val="center"/>
          </w:tcPr>
          <w:p w14:paraId="567C2F3A" w14:textId="77777777" w:rsidR="00E2792A" w:rsidRPr="005D7335" w:rsidRDefault="00E2792A" w:rsidP="00E2792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12E1AF4D" w14:textId="770EC9DA" w:rsidR="001B2FBC" w:rsidRDefault="001B2FBC" w:rsidP="00EE199D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1890"/>
        <w:gridCol w:w="3443"/>
        <w:gridCol w:w="3039"/>
        <w:gridCol w:w="1528"/>
      </w:tblGrid>
      <w:tr w:rsidR="00F81E81" w:rsidRPr="001F579D" w14:paraId="76228056" w14:textId="77777777" w:rsidTr="00F018FA">
        <w:trPr>
          <w:trHeight w:val="80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0D526B9A" w14:textId="77777777" w:rsidR="00F81E81" w:rsidRPr="003B42F2" w:rsidRDefault="00F81E81" w:rsidP="00A36581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3B42F2">
              <w:rPr>
                <w:rFonts w:ascii="Frutiger LT Arabic 55 Roman" w:hAnsi="Frutiger LT Arabic 55 Roman" w:cs="Frutiger LT Arabic 55 Roman"/>
                <w:b/>
              </w:rPr>
              <w:t>Describe Procedures</w:t>
            </w:r>
          </w:p>
        </w:tc>
        <w:tc>
          <w:tcPr>
            <w:tcW w:w="3443" w:type="dxa"/>
            <w:shd w:val="clear" w:color="auto" w:fill="FBE4D5" w:themeFill="accent2" w:themeFillTint="33"/>
            <w:vAlign w:val="center"/>
          </w:tcPr>
          <w:p w14:paraId="2DF6ADFE" w14:textId="77777777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as steps</w:t>
            </w:r>
          </w:p>
        </w:tc>
        <w:tc>
          <w:tcPr>
            <w:tcW w:w="3039" w:type="dxa"/>
            <w:shd w:val="clear" w:color="auto" w:fill="FBE4D5" w:themeFill="accent2" w:themeFillTint="33"/>
            <w:vAlign w:val="center"/>
          </w:tcPr>
          <w:p w14:paraId="6B7DA1D8" w14:textId="77777777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خطوات</w:t>
            </w:r>
          </w:p>
        </w:tc>
        <w:tc>
          <w:tcPr>
            <w:tcW w:w="1528" w:type="dxa"/>
            <w:vMerge w:val="restart"/>
            <w:shd w:val="clear" w:color="auto" w:fill="D9E2F3" w:themeFill="accent1" w:themeFillTint="33"/>
            <w:vAlign w:val="center"/>
          </w:tcPr>
          <w:p w14:paraId="4DB6BAA1" w14:textId="77777777" w:rsidR="00F81E81" w:rsidRPr="003B42F2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3B42F2">
              <w:rPr>
                <w:rFonts w:ascii="Frutiger LT Arabic 65 Bold" w:hAnsi="Frutiger LT Arabic 65 Bold" w:cs="Frutiger LT Arabic 65 Bold" w:hint="cs"/>
                <w:b/>
                <w:rtl/>
              </w:rPr>
              <w:t>وصف الإجراءات</w:t>
            </w:r>
          </w:p>
        </w:tc>
      </w:tr>
      <w:tr w:rsidR="00F81E81" w:rsidRPr="001F579D" w14:paraId="4584E405" w14:textId="77777777" w:rsidTr="0000443C">
        <w:trPr>
          <w:trHeight w:val="2663"/>
        </w:trPr>
        <w:tc>
          <w:tcPr>
            <w:tcW w:w="1890" w:type="dxa"/>
            <w:vMerge/>
            <w:vAlign w:val="center"/>
          </w:tcPr>
          <w:p w14:paraId="24A258E2" w14:textId="77777777" w:rsidR="00F81E81" w:rsidRPr="00E32080" w:rsidRDefault="00F81E81" w:rsidP="00A36581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482" w:type="dxa"/>
            <w:gridSpan w:val="2"/>
            <w:vAlign w:val="center"/>
          </w:tcPr>
          <w:p w14:paraId="0338907A" w14:textId="77777777" w:rsidR="00F81E81" w:rsidRPr="00176360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28" w:type="dxa"/>
            <w:vMerge/>
            <w:vAlign w:val="center"/>
          </w:tcPr>
          <w:p w14:paraId="2C0B388B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1F6F9912" w14:textId="18A01EFB" w:rsidR="00E20C65" w:rsidRDefault="00E20C6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E16341" w:rsidRPr="00697D42" w14:paraId="0AAF278F" w14:textId="77777777" w:rsidTr="00942569">
        <w:tc>
          <w:tcPr>
            <w:tcW w:w="4673" w:type="dxa"/>
          </w:tcPr>
          <w:p w14:paraId="6DE506FC" w14:textId="45AA816E" w:rsidR="00BD0AB4" w:rsidRPr="00BD0AB4" w:rsidRDefault="00BD0AB4" w:rsidP="00BD0AB4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2"/>
                <w:szCs w:val="22"/>
                <w:lang w:val="en-US"/>
              </w:rPr>
            </w:pPr>
            <w:r w:rsidRPr="00BD0AB4">
              <w:rPr>
                <w:rFonts w:ascii="Frutiger LT Arabic 65 Bold" w:hAnsi="Frutiger LT Arabic 65 Bold" w:cs="Frutiger LT Arabic 65 Bold"/>
                <w:sz w:val="22"/>
                <w:szCs w:val="22"/>
                <w:lang w:val="en-US"/>
              </w:rPr>
              <w:t>Using Exist</w:t>
            </w:r>
            <w:r w:rsidR="00156CEA">
              <w:rPr>
                <w:rFonts w:ascii="Frutiger LT Arabic 65 Bold" w:hAnsi="Frutiger LT Arabic 65 Bold" w:cs="Frutiger LT Arabic 65 Bold"/>
                <w:sz w:val="22"/>
                <w:szCs w:val="22"/>
                <w:lang w:val="en-US"/>
              </w:rPr>
              <w:t>ed</w:t>
            </w:r>
            <w:r w:rsidRPr="00BD0AB4">
              <w:rPr>
                <w:rFonts w:ascii="Frutiger LT Arabic 65 Bold" w:hAnsi="Frutiger LT Arabic 65 Bold" w:cs="Frutiger LT Arabic 65 Bold"/>
                <w:sz w:val="22"/>
                <w:szCs w:val="22"/>
                <w:lang w:val="en-US"/>
              </w:rPr>
              <w:t xml:space="preserve"> Data or Information</w:t>
            </w:r>
          </w:p>
          <w:p w14:paraId="6333372B" w14:textId="7545D978" w:rsidR="00BD0AB4" w:rsidRPr="00BD0AB4" w:rsidRDefault="00BD0AB4" w:rsidP="00BD0AB4">
            <w:pPr>
              <w:pStyle w:val="Heading1"/>
              <w:spacing w:before="0"/>
              <w:ind w:left="720"/>
              <w:outlineLvl w:val="0"/>
              <w:rPr>
                <w:rFonts w:ascii="Frutiger LT Arabic 45 Light" w:hAnsi="Frutiger LT Arabic 45 Light" w:cs="Frutiger LT Arabic 45 Light"/>
                <w:sz w:val="24"/>
                <w:szCs w:val="24"/>
                <w:lang w:val="en-US"/>
              </w:rPr>
            </w:pPr>
            <w:r w:rsidRPr="00BD0AB4">
              <w:rPr>
                <w:rFonts w:ascii="Frutiger LT Arabic 45 Light" w:hAnsi="Frutiger LT Arabic 45 Light" w:cs="Frutiger LT Arabic 45 Light"/>
                <w:sz w:val="24"/>
                <w:szCs w:val="24"/>
              </w:rPr>
              <w:t>(</w:t>
            </w:r>
            <w:r w:rsidR="00156CEA">
              <w:rPr>
                <w:rFonts w:ascii="Frutiger LT Arabic 45 Light" w:hAnsi="Frutiger LT Arabic 45 Light"/>
                <w:sz w:val="24"/>
                <w:szCs w:val="24"/>
              </w:rPr>
              <w:t xml:space="preserve">Compiling </w:t>
            </w:r>
            <w:r w:rsidRPr="00BD0AB4">
              <w:rPr>
                <w:rFonts w:ascii="Frutiger LT Arabic 45 Light" w:hAnsi="Frutiger LT Arabic 45 Light" w:cs="Frutiger LT Arabic 45 Light"/>
                <w:sz w:val="24"/>
                <w:szCs w:val="24"/>
              </w:rPr>
              <w:t xml:space="preserve">data </w:t>
            </w:r>
            <w:r w:rsidR="00EB17F0">
              <w:rPr>
                <w:rFonts w:ascii="Frutiger LT Arabic 45 Light" w:hAnsi="Frutiger LT Arabic 45 Light" w:cs="Frutiger LT Arabic 45 Light"/>
                <w:sz w:val="24"/>
                <w:szCs w:val="24"/>
              </w:rPr>
              <w:t>from the systems</w:t>
            </w:r>
            <w:r w:rsidRPr="00BD0AB4">
              <w:rPr>
                <w:rFonts w:ascii="Frutiger LT Arabic 45 Light" w:hAnsi="Frutiger LT Arabic 45 Light" w:cs="Frutiger LT Arabic 45 Light"/>
                <w:sz w:val="24"/>
                <w:szCs w:val="24"/>
              </w:rPr>
              <w:t>)</w:t>
            </w:r>
          </w:p>
        </w:tc>
        <w:tc>
          <w:tcPr>
            <w:tcW w:w="4673" w:type="dxa"/>
          </w:tcPr>
          <w:p w14:paraId="466E0AEE" w14:textId="111C1DFB" w:rsidR="00BD0AB4" w:rsidRPr="00BD0AB4" w:rsidRDefault="00BD0AB4" w:rsidP="00942569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4"/>
                <w:szCs w:val="24"/>
              </w:rPr>
            </w:pPr>
            <w:r w:rsidRPr="00BD0AB4">
              <w:rPr>
                <w:rFonts w:ascii="Frutiger LT Arabic 65 Bold" w:hAnsi="Frutiger LT Arabic 65 Bold" w:cs="Frutiger LT Arabic 65 Bold" w:hint="cs"/>
                <w:sz w:val="24"/>
                <w:szCs w:val="24"/>
                <w:rtl/>
                <w:lang w:val="en-US"/>
              </w:rPr>
              <w:t>استخدام بيانات أو معلومات موجودة</w:t>
            </w:r>
          </w:p>
          <w:p w14:paraId="3ED84A82" w14:textId="08AE8197" w:rsidR="00E16341" w:rsidRPr="00BD0AB4" w:rsidRDefault="00BD0AB4" w:rsidP="00BD0AB4">
            <w:pPr>
              <w:pStyle w:val="Heading1"/>
              <w:bidi/>
              <w:spacing w:before="0"/>
              <w:ind w:left="720"/>
              <w:outlineLvl w:val="0"/>
              <w:rPr>
                <w:rFonts w:ascii="Frutiger LT Arabic 45 Light" w:hAnsi="Frutiger LT Arabic 45 Light" w:cs="Frutiger LT Arabic 45 Light"/>
                <w:sz w:val="24"/>
                <w:szCs w:val="24"/>
              </w:rPr>
            </w:pPr>
            <w:r w:rsidRPr="00BD0AB4">
              <w:rPr>
                <w:rFonts w:ascii="Frutiger LT Arabic 45 Light" w:hAnsi="Frutiger LT Arabic 45 Light" w:cs="Frutiger LT Arabic 45 Light"/>
                <w:sz w:val="24"/>
                <w:szCs w:val="24"/>
                <w:rtl/>
              </w:rPr>
              <w:t>(سحب بيانات</w:t>
            </w:r>
            <w:r w:rsidR="00156CEA">
              <w:rPr>
                <w:rFonts w:ascii="Frutiger LT Arabic 45 Light" w:hAnsi="Frutiger LT Arabic 45 Light" w:cs="Frutiger LT Arabic 45 Light"/>
                <w:sz w:val="24"/>
                <w:szCs w:val="24"/>
              </w:rPr>
              <w:t xml:space="preserve"> </w:t>
            </w:r>
            <w:r w:rsidR="00156CEA">
              <w:rPr>
                <w:rFonts w:ascii="Frutiger LT Arabic 45 Light" w:hAnsi="Frutiger LT Arabic 45 Light" w:cs="Frutiger LT Arabic 45 Light" w:hint="cs"/>
                <w:sz w:val="24"/>
                <w:szCs w:val="24"/>
                <w:rtl/>
              </w:rPr>
              <w:t>من الأنظمة</w:t>
            </w:r>
            <w:r w:rsidRPr="00BD0AB4">
              <w:rPr>
                <w:rFonts w:ascii="Frutiger LT Arabic 45 Light" w:hAnsi="Frutiger LT Arabic 45 Light" w:cs="Frutiger LT Arabic 45 Light"/>
                <w:sz w:val="24"/>
                <w:szCs w:val="24"/>
                <w:rtl/>
              </w:rPr>
              <w:t>)</w:t>
            </w:r>
            <w:r w:rsidR="00E16341" w:rsidRPr="00BD0AB4">
              <w:rPr>
                <w:rFonts w:ascii="Frutiger LT Arabic 45 Light" w:hAnsi="Frutiger LT Arabic 45 Light" w:cs="Frutiger LT Arabic 45 Light"/>
                <w:sz w:val="24"/>
                <w:szCs w:val="24"/>
                <w:rtl/>
                <w:lang w:val="en-US"/>
              </w:rPr>
              <w:t xml:space="preserve"> </w:t>
            </w:r>
          </w:p>
        </w:tc>
      </w:tr>
    </w:tbl>
    <w:p w14:paraId="7C8D539D" w14:textId="77777777" w:rsidR="00E16341" w:rsidRDefault="00E16341" w:rsidP="00E1634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2520"/>
        <w:gridCol w:w="45"/>
        <w:gridCol w:w="2565"/>
        <w:gridCol w:w="2286"/>
      </w:tblGrid>
      <w:tr w:rsidR="00E16341" w:rsidRPr="007F1329" w14:paraId="032C5DF3" w14:textId="77777777" w:rsidTr="00942569">
        <w:tc>
          <w:tcPr>
            <w:tcW w:w="2520" w:type="dxa"/>
            <w:shd w:val="clear" w:color="auto" w:fill="D9E2F3" w:themeFill="accent1" w:themeFillTint="33"/>
            <w:vAlign w:val="center"/>
          </w:tcPr>
          <w:p w14:paraId="54CDB6DA" w14:textId="5DEF6572" w:rsidR="00E16341" w:rsidRPr="00762AD9" w:rsidRDefault="00156CEA" w:rsidP="00942569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Is this search </w:t>
            </w:r>
            <w:r w:rsid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required</w:t>
            </w: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existing data, information</w:t>
            </w:r>
            <w:r w:rsid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,</w:t>
            </w: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or 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records</w:t>
            </w:r>
            <w:r w:rsidR="00E16341" w:rsidRPr="00762AD9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?</w:t>
            </w:r>
          </w:p>
        </w:tc>
        <w:tc>
          <w:tcPr>
            <w:tcW w:w="2520" w:type="dxa"/>
            <w:vAlign w:val="center"/>
          </w:tcPr>
          <w:p w14:paraId="72ECBD1B" w14:textId="77777777" w:rsidR="00E16341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Yes</w:t>
            </w:r>
          </w:p>
          <w:p w14:paraId="7F1FB4EF" w14:textId="77777777" w:rsidR="00E16341" w:rsidRPr="00762AD9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عم</w:t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610" w:type="dxa"/>
            <w:gridSpan w:val="2"/>
            <w:vAlign w:val="center"/>
          </w:tcPr>
          <w:p w14:paraId="7E6D260A" w14:textId="77777777" w:rsidR="00E16341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</w:t>
            </w:r>
          </w:p>
          <w:p w14:paraId="3C593928" w14:textId="77777777" w:rsidR="00E16341" w:rsidRPr="00762AD9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لا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45F2802F" w14:textId="5BB96995" w:rsidR="00E16341" w:rsidRPr="00762AD9" w:rsidRDefault="00156CEA" w:rsidP="00942569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هل </w:t>
            </w:r>
            <w:r w:rsidR="00192496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يحتاج</w:t>
            </w: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هذا البحث على بيانات او معلومات او سجلات موجودة؟</w:t>
            </w:r>
          </w:p>
        </w:tc>
      </w:tr>
      <w:tr w:rsidR="00E16341" w:rsidRPr="007F1329" w14:paraId="59E7E7C5" w14:textId="77777777" w:rsidTr="00942569">
        <w:tc>
          <w:tcPr>
            <w:tcW w:w="5040" w:type="dxa"/>
            <w:gridSpan w:val="2"/>
            <w:shd w:val="clear" w:color="auto" w:fill="9CC2E5" w:themeFill="accent5" w:themeFillTint="99"/>
            <w:vAlign w:val="center"/>
          </w:tcPr>
          <w:p w14:paraId="581CE2B5" w14:textId="77777777" w:rsidR="00E16341" w:rsidRPr="00494B78" w:rsidRDefault="00E16341" w:rsidP="00942569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673212C5" w14:textId="77777777" w:rsidR="00E16341" w:rsidRPr="00494B78" w:rsidRDefault="00E16341" w:rsidP="00942569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8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706F852" w14:textId="77777777" w:rsidR="00E16341" w:rsidRPr="00494B78" w:rsidRDefault="00E16341" w:rsidP="00942569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494B7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317112B8" w14:textId="77777777" w:rsidR="00E16341" w:rsidRPr="00494B78" w:rsidRDefault="00E16341" w:rsidP="00942569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494B7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8</w:t>
            </w:r>
          </w:p>
        </w:tc>
      </w:tr>
      <w:tr w:rsidR="00E16341" w:rsidRPr="007F1329" w14:paraId="494DB237" w14:textId="77777777" w:rsidTr="00D950AF">
        <w:trPr>
          <w:trHeight w:val="1124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30B362FC" w14:textId="706DE046" w:rsidR="00E16341" w:rsidRPr="0000443C" w:rsidRDefault="00192496" w:rsidP="00942569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156CE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Specify </w:t>
            </w:r>
            <w:r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the </w:t>
            </w:r>
            <w:r w:rsidR="00156CEA"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ype of data is required?</w:t>
            </w:r>
          </w:p>
        </w:tc>
        <w:tc>
          <w:tcPr>
            <w:tcW w:w="5130" w:type="dxa"/>
            <w:gridSpan w:val="3"/>
            <w:vAlign w:val="center"/>
          </w:tcPr>
          <w:p w14:paraId="6CE91F08" w14:textId="77777777" w:rsidR="00E16341" w:rsidRPr="00762AD9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46586CAB" w14:textId="77D32CB4" w:rsidR="00E16341" w:rsidRPr="00156CEA" w:rsidRDefault="00192496" w:rsidP="00192496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  <w:lang w:val="en-US"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  <w:lang w:val="en-US"/>
              </w:rPr>
              <w:t>حدد</w:t>
            </w:r>
            <w:r w:rsidR="00156CEA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  <w:lang w:val="en-US"/>
              </w:rPr>
              <w:t xml:space="preserve"> نوع البيانات المطلوبة</w:t>
            </w: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  <w:lang w:val="en-US"/>
              </w:rPr>
              <w:t>؟</w:t>
            </w:r>
          </w:p>
        </w:tc>
      </w:tr>
      <w:tr w:rsidR="00E16341" w:rsidRPr="007F1329" w14:paraId="3B51C616" w14:textId="77777777" w:rsidTr="00156CEA">
        <w:trPr>
          <w:trHeight w:val="1584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44BAB681" w14:textId="1397845E" w:rsidR="00E16341" w:rsidRPr="00425D13" w:rsidRDefault="00156CEA" w:rsidP="00942569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What is the purpose of </w:t>
            </w:r>
            <w:r w:rsid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requesting</w:t>
            </w: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</w:t>
            </w:r>
            <w:r w:rsid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he</w:t>
            </w:r>
            <w:r w:rsidRPr="00156CEA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data?</w:t>
            </w:r>
          </w:p>
        </w:tc>
        <w:tc>
          <w:tcPr>
            <w:tcW w:w="5130" w:type="dxa"/>
            <w:gridSpan w:val="3"/>
            <w:vAlign w:val="center"/>
          </w:tcPr>
          <w:p w14:paraId="49F85A7D" w14:textId="77777777" w:rsidR="00E16341" w:rsidRPr="00762AD9" w:rsidRDefault="00E16341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57B44F44" w14:textId="1A08EB12" w:rsidR="00E16341" w:rsidRPr="00425D13" w:rsidRDefault="00156CEA" w:rsidP="00942569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ما الهدف من سحب البيانات المطلوبة؟</w:t>
            </w:r>
          </w:p>
        </w:tc>
      </w:tr>
      <w:tr w:rsidR="00156CEA" w:rsidRPr="007F1329" w14:paraId="63D2E264" w14:textId="77777777" w:rsidTr="00156CEA">
        <w:trPr>
          <w:trHeight w:val="170"/>
        </w:trPr>
        <w:tc>
          <w:tcPr>
            <w:tcW w:w="2520" w:type="dxa"/>
            <w:vMerge w:val="restart"/>
            <w:shd w:val="clear" w:color="auto" w:fill="D9E2F3" w:themeFill="accent1" w:themeFillTint="33"/>
            <w:vAlign w:val="center"/>
          </w:tcPr>
          <w:p w14:paraId="4B29006D" w14:textId="759E1AAB" w:rsidR="00156CEA" w:rsidRPr="00425D13" w:rsidRDefault="00156CEA" w:rsidP="00942569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156CE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lastRenderedPageBreak/>
              <w:t xml:space="preserve">Specify the </w:t>
            </w:r>
            <w:proofErr w:type="gramStart"/>
            <w:r w:rsidRPr="00156CE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time period</w:t>
            </w:r>
            <w:proofErr w:type="gramEnd"/>
            <w:r w:rsidRPr="00156CE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for the required data?</w:t>
            </w:r>
          </w:p>
        </w:tc>
        <w:tc>
          <w:tcPr>
            <w:tcW w:w="2565" w:type="dxa"/>
            <w:gridSpan w:val="2"/>
            <w:shd w:val="clear" w:color="auto" w:fill="B4C6E7" w:themeFill="accent1" w:themeFillTint="66"/>
            <w:vAlign w:val="center"/>
          </w:tcPr>
          <w:p w14:paraId="6AE4070E" w14:textId="6E7B9293" w:rsidR="00156CEA" w:rsidRPr="00156CEA" w:rsidRDefault="00156CEA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From 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</w:rPr>
              <w:t>من</w:t>
            </w:r>
          </w:p>
        </w:tc>
        <w:tc>
          <w:tcPr>
            <w:tcW w:w="2565" w:type="dxa"/>
            <w:shd w:val="clear" w:color="auto" w:fill="B4C6E7" w:themeFill="accent1" w:themeFillTint="66"/>
            <w:vAlign w:val="center"/>
          </w:tcPr>
          <w:p w14:paraId="7F02258B" w14:textId="16BB1C5D" w:rsidR="00156CEA" w:rsidRPr="00156CEA" w:rsidRDefault="00156CEA" w:rsidP="0094256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o 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</w:rPr>
              <w:t>الى</w:t>
            </w:r>
          </w:p>
        </w:tc>
        <w:tc>
          <w:tcPr>
            <w:tcW w:w="2286" w:type="dxa"/>
            <w:vMerge w:val="restart"/>
            <w:shd w:val="clear" w:color="auto" w:fill="D9E2F3" w:themeFill="accent1" w:themeFillTint="33"/>
            <w:vAlign w:val="center"/>
          </w:tcPr>
          <w:p w14:paraId="10673E6F" w14:textId="0907C1C3" w:rsidR="00156CEA" w:rsidRPr="00425D13" w:rsidRDefault="00156CEA" w:rsidP="00942569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حدد المدة الزمنية للبيانات المطلوبة؟</w:t>
            </w:r>
          </w:p>
        </w:tc>
      </w:tr>
      <w:tr w:rsidR="00156CEA" w:rsidRPr="007F1329" w14:paraId="5ADFCD43" w14:textId="77777777" w:rsidTr="00433FF9">
        <w:trPr>
          <w:trHeight w:val="565"/>
        </w:trPr>
        <w:tc>
          <w:tcPr>
            <w:tcW w:w="2520" w:type="dxa"/>
            <w:vMerge/>
            <w:shd w:val="clear" w:color="auto" w:fill="D9E2F3" w:themeFill="accent1" w:themeFillTint="33"/>
            <w:vAlign w:val="center"/>
          </w:tcPr>
          <w:p w14:paraId="08792FCA" w14:textId="77777777" w:rsidR="00156CEA" w:rsidRPr="0000443C" w:rsidRDefault="00156CEA" w:rsidP="00156CE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</w:p>
        </w:tc>
        <w:tc>
          <w:tcPr>
            <w:tcW w:w="2565" w:type="dxa"/>
            <w:gridSpan w:val="2"/>
            <w:vAlign w:val="center"/>
          </w:tcPr>
          <w:p w14:paraId="1057465E" w14:textId="6785BBD2" w:rsidR="00156CEA" w:rsidRPr="00762AD9" w:rsidRDefault="00156CEA" w:rsidP="00156CE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</w:pP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_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_ 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</w:p>
        </w:tc>
        <w:tc>
          <w:tcPr>
            <w:tcW w:w="2565" w:type="dxa"/>
            <w:vAlign w:val="center"/>
          </w:tcPr>
          <w:p w14:paraId="2C2B0B69" w14:textId="1083518A" w:rsidR="00156CEA" w:rsidRPr="00762AD9" w:rsidRDefault="00156CEA" w:rsidP="00156CE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</w:pP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_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_ 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</w:p>
        </w:tc>
        <w:tc>
          <w:tcPr>
            <w:tcW w:w="2286" w:type="dxa"/>
            <w:vMerge/>
            <w:shd w:val="clear" w:color="auto" w:fill="D9E2F3" w:themeFill="accent1" w:themeFillTint="33"/>
            <w:vAlign w:val="center"/>
          </w:tcPr>
          <w:p w14:paraId="0A618960" w14:textId="77777777" w:rsidR="00156CEA" w:rsidRDefault="00156CEA" w:rsidP="00156CE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</w:p>
        </w:tc>
      </w:tr>
      <w:tr w:rsidR="00156CEA" w:rsidRPr="007F1329" w14:paraId="76BE759F" w14:textId="77777777" w:rsidTr="00D950AF">
        <w:trPr>
          <w:trHeight w:val="2276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45E054C3" w14:textId="4BF29211" w:rsidR="00156CEA" w:rsidRPr="00B70B50" w:rsidRDefault="00156CEA" w:rsidP="00156CE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156CEA">
              <w:rPr>
                <w:rFonts w:ascii="Frutiger LT Arabic 55 Roman" w:hAnsi="Frutiger LT Arabic 55 Roman" w:cs="Frutiger LT Arabic 55 Roman"/>
                <w:b/>
              </w:rPr>
              <w:t>Wha</w:t>
            </w:r>
            <w:r>
              <w:rPr>
                <w:rFonts w:ascii="Frutiger LT Arabic 55 Roman" w:hAnsi="Frutiger LT Arabic 55 Roman" w:cs="Frutiger LT Arabic 55 Roman"/>
                <w:b/>
              </w:rPr>
              <w:t>t are the required</w:t>
            </w:r>
            <w:r w:rsidRPr="00156CEA">
              <w:rPr>
                <w:rFonts w:ascii="Frutiger LT Arabic 55 Roman" w:hAnsi="Frutiger LT Arabic 55 Roman" w:cs="Frutiger LT Arabic 55 Roman"/>
                <w:b/>
              </w:rPr>
              <w:t xml:space="preserve"> fields in the data?</w:t>
            </w:r>
            <w:r w:rsidR="00192496"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 w:rsidR="00192496" w:rsidRPr="00192496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(Description of the required data and variables)</w:t>
            </w:r>
          </w:p>
        </w:tc>
        <w:tc>
          <w:tcPr>
            <w:tcW w:w="5130" w:type="dxa"/>
            <w:gridSpan w:val="3"/>
            <w:vAlign w:val="center"/>
          </w:tcPr>
          <w:p w14:paraId="4A2084C5" w14:textId="77777777" w:rsidR="00156CEA" w:rsidRPr="00762AD9" w:rsidRDefault="00156CEA" w:rsidP="00156CE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5C9261CA" w14:textId="4DD198EB" w:rsidR="00156CEA" w:rsidRPr="00192496" w:rsidRDefault="00156CEA" w:rsidP="00192496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حقول المطلوبة في البيانات؟</w:t>
            </w:r>
            <w:r w:rsidR="00192496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</w:t>
            </w:r>
            <w:r w:rsidR="00192496" w:rsidRPr="00192496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(وصف البيانات والمتغيرات المطلوبة)</w:t>
            </w:r>
          </w:p>
        </w:tc>
      </w:tr>
      <w:tr w:rsidR="00192496" w:rsidRPr="007F1329" w14:paraId="12C7F8B7" w14:textId="77777777" w:rsidTr="00192496">
        <w:trPr>
          <w:trHeight w:val="539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774C2199" w14:textId="0BBF9CC7" w:rsidR="00192496" w:rsidRPr="00156CEA" w:rsidRDefault="00192496" w:rsidP="00192496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Will the data or analysis results be provided to a third party?</w:t>
            </w:r>
          </w:p>
        </w:tc>
        <w:tc>
          <w:tcPr>
            <w:tcW w:w="2565" w:type="dxa"/>
            <w:gridSpan w:val="2"/>
            <w:vAlign w:val="center"/>
          </w:tcPr>
          <w:p w14:paraId="3BEDAB64" w14:textId="77777777" w:rsidR="00192496" w:rsidRDefault="00192496" w:rsidP="00192496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Yes</w:t>
            </w:r>
          </w:p>
          <w:p w14:paraId="7019AE74" w14:textId="27D4F6F8" w:rsidR="00192496" w:rsidRPr="00762AD9" w:rsidRDefault="00192496" w:rsidP="00192496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عم</w:t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565" w:type="dxa"/>
            <w:vAlign w:val="center"/>
          </w:tcPr>
          <w:p w14:paraId="30134131" w14:textId="77777777" w:rsidR="00192496" w:rsidRDefault="00192496" w:rsidP="00192496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</w:t>
            </w:r>
          </w:p>
          <w:p w14:paraId="3EB1E324" w14:textId="6DB8B802" w:rsidR="00192496" w:rsidRPr="00762AD9" w:rsidRDefault="00192496" w:rsidP="00192496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لا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4963BFF5" w14:textId="3C28FEB1" w:rsidR="00192496" w:rsidRPr="00192496" w:rsidRDefault="00192496" w:rsidP="00192496">
            <w:pPr>
              <w:bidi/>
              <w:spacing w:after="0"/>
              <w:jc w:val="center"/>
              <w:rPr>
                <w:rFonts w:ascii="Frutiger LT Arabic 65 Bold" w:hAnsi="Frutiger LT Arabic 65 Bold" w:cs="Frutiger LT Arabic 65 Bold" w:hint="cs"/>
                <w:b/>
                <w:lang w:val="en-US"/>
              </w:rPr>
            </w:pPr>
            <w:r w:rsidRPr="00192496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  <w:lang w:val="en-US"/>
              </w:rPr>
              <w:t>هل سيتم تزويد البيانات او نتائج التحليل لطرف ثالث؟</w:t>
            </w:r>
          </w:p>
        </w:tc>
      </w:tr>
      <w:tr w:rsidR="00D950AF" w:rsidRPr="007F1329" w14:paraId="4B617BB9" w14:textId="77777777" w:rsidTr="00F569ED">
        <w:trPr>
          <w:trHeight w:val="539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06EE1F62" w14:textId="286F345D" w:rsidR="00D950AF" w:rsidRPr="00192496" w:rsidRDefault="00D950AF" w:rsidP="00192496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How this data 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will be </w:t>
            </w:r>
            <w:r w:rsidRPr="00192496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saved?</w:t>
            </w:r>
          </w:p>
        </w:tc>
        <w:tc>
          <w:tcPr>
            <w:tcW w:w="5130" w:type="dxa"/>
            <w:gridSpan w:val="3"/>
            <w:vAlign w:val="center"/>
          </w:tcPr>
          <w:p w14:paraId="61E4B213" w14:textId="77777777" w:rsidR="00D950AF" w:rsidRPr="00762AD9" w:rsidRDefault="00D950AF" w:rsidP="00192496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1D907EE9" w14:textId="2EF5CE10" w:rsidR="00D950AF" w:rsidRPr="00192496" w:rsidRDefault="00D950AF" w:rsidP="00192496">
            <w:pPr>
              <w:bidi/>
              <w:spacing w:after="0"/>
              <w:jc w:val="center"/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lang w:val="en-US"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  <w:lang w:val="en-US"/>
              </w:rPr>
              <w:t>كيف سيتم حفظ هذه البيانات؟</w:t>
            </w:r>
          </w:p>
        </w:tc>
      </w:tr>
    </w:tbl>
    <w:p w14:paraId="51D13D8D" w14:textId="77777777" w:rsidR="00E16341" w:rsidRDefault="00E1634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p w14:paraId="09518D23" w14:textId="77777777" w:rsidR="00E16341" w:rsidRDefault="00E1634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E20C65" w:rsidRPr="00697D42" w14:paraId="7AED7238" w14:textId="77777777" w:rsidTr="000241BA">
        <w:tc>
          <w:tcPr>
            <w:tcW w:w="4673" w:type="dxa"/>
          </w:tcPr>
          <w:p w14:paraId="13D937BA" w14:textId="7A37A267" w:rsidR="00E20C65" w:rsidRPr="00CD1467" w:rsidRDefault="00E20C65" w:rsidP="00E20C65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12DE6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Ethical Approval </w:t>
            </w:r>
          </w:p>
        </w:tc>
        <w:tc>
          <w:tcPr>
            <w:tcW w:w="4673" w:type="dxa"/>
          </w:tcPr>
          <w:p w14:paraId="0F3B8F19" w14:textId="11669F84" w:rsidR="00E20C65" w:rsidRPr="00CD1467" w:rsidRDefault="00E20C65" w:rsidP="00E20C65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B949E0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  <w:lang w:val="en-US"/>
              </w:rPr>
              <w:t xml:space="preserve">موافقة اخلاقيات </w:t>
            </w:r>
          </w:p>
        </w:tc>
      </w:tr>
    </w:tbl>
    <w:p w14:paraId="79919F18" w14:textId="406D8B1A" w:rsidR="00E20C65" w:rsidRDefault="00E20C65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650"/>
        <w:gridCol w:w="870"/>
        <w:gridCol w:w="870"/>
        <w:gridCol w:w="1740"/>
        <w:gridCol w:w="2286"/>
      </w:tblGrid>
      <w:tr w:rsidR="00E20C65" w:rsidRPr="007F1329" w14:paraId="6EFE5377" w14:textId="77777777" w:rsidTr="0000443C">
        <w:tc>
          <w:tcPr>
            <w:tcW w:w="2520" w:type="dxa"/>
            <w:shd w:val="clear" w:color="auto" w:fill="D9E2F3" w:themeFill="accent1" w:themeFillTint="33"/>
            <w:vAlign w:val="center"/>
          </w:tcPr>
          <w:p w14:paraId="646B7076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762AD9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Has this research project been reviewed by any ethical body?</w:t>
            </w:r>
          </w:p>
        </w:tc>
        <w:tc>
          <w:tcPr>
            <w:tcW w:w="2520" w:type="dxa"/>
            <w:gridSpan w:val="2"/>
            <w:vAlign w:val="center"/>
          </w:tcPr>
          <w:p w14:paraId="1CB8599B" w14:textId="77777777" w:rsidR="00E20C65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Yes</w:t>
            </w:r>
          </w:p>
          <w:p w14:paraId="6E2F7F82" w14:textId="675249E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عم</w:t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610" w:type="dxa"/>
            <w:gridSpan w:val="2"/>
            <w:vAlign w:val="center"/>
          </w:tcPr>
          <w:p w14:paraId="5DD1AD4D" w14:textId="77777777" w:rsidR="00E20C65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</w:t>
            </w:r>
          </w:p>
          <w:p w14:paraId="3B42FDD8" w14:textId="4FF254CA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لا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14111925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62AD9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 xml:space="preserve">هل تمت مراجعة هذا المشروع البحثي من قبل أي </w:t>
            </w:r>
            <w:r w:rsidRPr="00762AD9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جهة</w:t>
            </w:r>
            <w:r w:rsidRPr="00762AD9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 xml:space="preserve"> أخلاقيات</w:t>
            </w:r>
            <w:r w:rsidRPr="00762AD9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؟</w:t>
            </w:r>
          </w:p>
        </w:tc>
      </w:tr>
      <w:tr w:rsidR="00E20C65" w:rsidRPr="007F1329" w14:paraId="66C4A81F" w14:textId="77777777" w:rsidTr="00F018F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2DD4F0D2" w14:textId="77777777" w:rsidR="00E20C65" w:rsidRPr="00494B78" w:rsidRDefault="00E20C65" w:rsidP="007F6DBF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5D27740A" w14:textId="7E66D80F" w:rsidR="00E20C65" w:rsidRPr="00494B78" w:rsidRDefault="00E20C6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EB17F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9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4D9B95F9" w14:textId="77777777" w:rsidR="00E20C65" w:rsidRPr="00494B78" w:rsidRDefault="00E20C65" w:rsidP="007F6DBF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494B7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64D55256" w14:textId="1A2B3A53" w:rsidR="00E20C65" w:rsidRPr="00494B78" w:rsidRDefault="00E20C65" w:rsidP="007F6DBF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494B7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EB17F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9</w:t>
            </w:r>
          </w:p>
        </w:tc>
      </w:tr>
      <w:tr w:rsidR="00E20C65" w:rsidRPr="007F1329" w14:paraId="536D4D69" w14:textId="77777777" w:rsidTr="0000443C">
        <w:trPr>
          <w:trHeight w:val="458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2172A945" w14:textId="0D721FEA" w:rsidR="00E20C65" w:rsidRPr="0000443C" w:rsidRDefault="0000443C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00443C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he</w:t>
            </w:r>
            <w:r w:rsidR="00E20C65" w:rsidRPr="0000443C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Reviewing Body</w:t>
            </w:r>
          </w:p>
        </w:tc>
        <w:tc>
          <w:tcPr>
            <w:tcW w:w="5130" w:type="dxa"/>
            <w:gridSpan w:val="4"/>
            <w:vAlign w:val="center"/>
          </w:tcPr>
          <w:p w14:paraId="69530B91" w14:textId="79346662" w:rsidR="00E20C65" w:rsidRPr="00762AD9" w:rsidRDefault="00E20C65" w:rsidP="0000443C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31EFB130" w14:textId="6E3F0A1B" w:rsidR="00E20C65" w:rsidRPr="00425D13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25D13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جهة الفاحصة</w:t>
            </w:r>
          </w:p>
        </w:tc>
      </w:tr>
      <w:tr w:rsidR="00E20C65" w:rsidRPr="007F1329" w14:paraId="4E63F528" w14:textId="77777777" w:rsidTr="0000443C">
        <w:tc>
          <w:tcPr>
            <w:tcW w:w="2520" w:type="dxa"/>
            <w:shd w:val="clear" w:color="auto" w:fill="D9E2F3" w:themeFill="accent1" w:themeFillTint="33"/>
            <w:vAlign w:val="center"/>
          </w:tcPr>
          <w:p w14:paraId="233FA038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425D13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Ethical Application No.</w:t>
            </w:r>
          </w:p>
        </w:tc>
        <w:tc>
          <w:tcPr>
            <w:tcW w:w="5130" w:type="dxa"/>
            <w:gridSpan w:val="4"/>
            <w:vAlign w:val="center"/>
          </w:tcPr>
          <w:p w14:paraId="5AF24D79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1C92FF97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25D13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رقم طلب الاخلاقيات</w:t>
            </w:r>
          </w:p>
        </w:tc>
      </w:tr>
      <w:tr w:rsidR="00E20C65" w:rsidRPr="007F1329" w14:paraId="255C0865" w14:textId="77777777" w:rsidTr="0000443C">
        <w:tc>
          <w:tcPr>
            <w:tcW w:w="2520" w:type="dxa"/>
            <w:shd w:val="clear" w:color="auto" w:fill="D9E2F3" w:themeFill="accent1" w:themeFillTint="33"/>
            <w:vAlign w:val="center"/>
          </w:tcPr>
          <w:p w14:paraId="6BC0ED4D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00443C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Ethical Application Date</w:t>
            </w:r>
          </w:p>
        </w:tc>
        <w:tc>
          <w:tcPr>
            <w:tcW w:w="5130" w:type="dxa"/>
            <w:gridSpan w:val="4"/>
            <w:vAlign w:val="center"/>
          </w:tcPr>
          <w:p w14:paraId="635C80C8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_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_ 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762AD9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6EC56261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25D13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تاريخ الطلب الاخلاقيات</w:t>
            </w:r>
          </w:p>
        </w:tc>
      </w:tr>
      <w:tr w:rsidR="00E20C65" w:rsidRPr="007F1329" w14:paraId="674CB352" w14:textId="77777777" w:rsidTr="0000443C">
        <w:tc>
          <w:tcPr>
            <w:tcW w:w="2520" w:type="dxa"/>
            <w:shd w:val="clear" w:color="auto" w:fill="D9E2F3" w:themeFill="accent1" w:themeFillTint="33"/>
            <w:vAlign w:val="center"/>
          </w:tcPr>
          <w:p w14:paraId="56BAC68F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425D13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Review Decision</w:t>
            </w:r>
          </w:p>
        </w:tc>
        <w:tc>
          <w:tcPr>
            <w:tcW w:w="1650" w:type="dxa"/>
            <w:vAlign w:val="center"/>
          </w:tcPr>
          <w:p w14:paraId="56603ACF" w14:textId="77777777" w:rsidR="00E20C65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Approved</w:t>
            </w:r>
          </w:p>
          <w:p w14:paraId="44BCEF64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762AD9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قبول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740" w:type="dxa"/>
            <w:gridSpan w:val="2"/>
            <w:vAlign w:val="center"/>
          </w:tcPr>
          <w:p w14:paraId="1F38A127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762AD9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Rejected </w:t>
            </w:r>
            <w:r w:rsidRPr="00762AD9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رفوض</w:t>
            </w:r>
          </w:p>
        </w:tc>
        <w:tc>
          <w:tcPr>
            <w:tcW w:w="1740" w:type="dxa"/>
            <w:vAlign w:val="center"/>
          </w:tcPr>
          <w:p w14:paraId="5A8B1621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xempt</w:t>
            </w:r>
          </w:p>
          <w:p w14:paraId="24DCDC56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762AD9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762AD9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عفي</w:t>
            </w: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47FD9BBE" w14:textId="77777777" w:rsidR="00E20C65" w:rsidRPr="00425D13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25D13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نتيجة الفحص</w:t>
            </w:r>
          </w:p>
        </w:tc>
      </w:tr>
      <w:tr w:rsidR="00E20C65" w:rsidRPr="007F1329" w14:paraId="3588642D" w14:textId="77777777" w:rsidTr="0000443C">
        <w:trPr>
          <w:trHeight w:val="800"/>
        </w:trPr>
        <w:tc>
          <w:tcPr>
            <w:tcW w:w="2520" w:type="dxa"/>
            <w:shd w:val="clear" w:color="auto" w:fill="D9E2F3" w:themeFill="accent1" w:themeFillTint="33"/>
            <w:vAlign w:val="center"/>
          </w:tcPr>
          <w:p w14:paraId="04882ED4" w14:textId="77777777" w:rsidR="00E20C65" w:rsidRPr="00B70B50" w:rsidRDefault="00E20C6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Reasons of Review Decision</w:t>
            </w:r>
          </w:p>
        </w:tc>
        <w:tc>
          <w:tcPr>
            <w:tcW w:w="5130" w:type="dxa"/>
            <w:gridSpan w:val="4"/>
            <w:vAlign w:val="center"/>
          </w:tcPr>
          <w:p w14:paraId="77792CEA" w14:textId="77777777" w:rsidR="00E20C65" w:rsidRPr="00762AD9" w:rsidRDefault="00E20C65" w:rsidP="007F6DBF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286" w:type="dxa"/>
            <w:shd w:val="clear" w:color="auto" w:fill="D9E2F3" w:themeFill="accent1" w:themeFillTint="33"/>
            <w:vAlign w:val="center"/>
          </w:tcPr>
          <w:p w14:paraId="7EBD0C28" w14:textId="77777777" w:rsidR="00E20C65" w:rsidRDefault="00E20C6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أسباب رأي الفاحص</w:t>
            </w:r>
          </w:p>
        </w:tc>
      </w:tr>
    </w:tbl>
    <w:p w14:paraId="4EDEC6DD" w14:textId="77777777" w:rsidR="008703CA" w:rsidRDefault="008703CA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  <w:r>
        <w:rPr>
          <w:rFonts w:ascii="Frutiger LT Arabic 55 Roman" w:hAnsi="Frutiger LT Arabic 55 Roman" w:cs="Frutiger LT Arabic 55 Roman"/>
          <w:b/>
          <w:sz w:val="10"/>
          <w:szCs w:val="1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34A5CB0" w14:textId="77777777" w:rsidTr="000241BA">
        <w:tc>
          <w:tcPr>
            <w:tcW w:w="4673" w:type="dxa"/>
          </w:tcPr>
          <w:p w14:paraId="2D716CC0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ind w:left="614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Ethical Considerations</w:t>
            </w:r>
          </w:p>
        </w:tc>
        <w:tc>
          <w:tcPr>
            <w:tcW w:w="4673" w:type="dxa"/>
          </w:tcPr>
          <w:p w14:paraId="7365CBDA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ind w:left="593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الاعتبارات الأخلاقية </w:t>
            </w:r>
          </w:p>
        </w:tc>
      </w:tr>
    </w:tbl>
    <w:p w14:paraId="76D29464" w14:textId="77777777" w:rsidR="00F81E81" w:rsidRPr="0000443C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3B00130" w14:textId="77777777" w:rsidTr="000241BA">
        <w:tc>
          <w:tcPr>
            <w:tcW w:w="4673" w:type="dxa"/>
          </w:tcPr>
          <w:p w14:paraId="0793B2F9" w14:textId="77777777" w:rsidR="00F81E81" w:rsidRPr="00531FFE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531FFE">
              <w:rPr>
                <w:rFonts w:ascii="Frutiger LT Arabic 65 Bold" w:hAnsi="Frutiger LT Arabic 65 Bold" w:cs="Frutiger LT Arabic 65 Bold"/>
                <w:lang w:val="en-US"/>
              </w:rPr>
              <w:t xml:space="preserve">Participants </w:t>
            </w:r>
          </w:p>
        </w:tc>
        <w:tc>
          <w:tcPr>
            <w:tcW w:w="4673" w:type="dxa"/>
          </w:tcPr>
          <w:p w14:paraId="4845AAA3" w14:textId="77777777" w:rsidR="00F81E81" w:rsidRPr="00531FFE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531FFE">
              <w:rPr>
                <w:rFonts w:ascii="Frutiger LT Arabic 65 Bold" w:hAnsi="Frutiger LT Arabic 65 Bold" w:cs="Frutiger LT Arabic 65 Bold" w:hint="cs"/>
                <w:rtl/>
              </w:rPr>
              <w:t>المشاركين</w:t>
            </w:r>
            <w:r w:rsidRPr="00531FFE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022A5D57" w14:textId="77777777" w:rsidR="00F81E81" w:rsidRPr="0000443C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944"/>
        <w:gridCol w:w="576"/>
        <w:gridCol w:w="576"/>
        <w:gridCol w:w="2124"/>
        <w:gridCol w:w="2196"/>
      </w:tblGrid>
      <w:tr w:rsidR="00734673" w:rsidRPr="004E1239" w14:paraId="3898133E" w14:textId="77777777" w:rsidTr="000241BA">
        <w:tc>
          <w:tcPr>
            <w:tcW w:w="4464" w:type="dxa"/>
            <w:gridSpan w:val="2"/>
            <w:vAlign w:val="center"/>
          </w:tcPr>
          <w:p w14:paraId="25D8CB5D" w14:textId="68E84328" w:rsidR="00734673" w:rsidRPr="00CC6E14" w:rsidRDefault="00E034E5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E034E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Does the data collection include any potential or expected risks or damages to the participants</w:t>
            </w:r>
            <w:r w:rsidR="00734673"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209914E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41847A9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08FE7B84" w14:textId="5281EE91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16D6416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5D52A6E" w14:textId="3CA58A9E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7DC98FA1" w14:textId="05EA5570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</w:t>
            </w:r>
            <w:r w:rsidR="00E034E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جمع البيانات يتضمن أي اخطار او اضرار محتملة او متوقعة على المشاركين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؟</w:t>
            </w:r>
          </w:p>
        </w:tc>
      </w:tr>
      <w:tr w:rsidR="00734673" w:rsidRPr="007F1329" w14:paraId="0A5BAFA5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14FEC707" w14:textId="25B2809A" w:rsidR="00734673" w:rsidRPr="00180886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 w:rsidR="00E034E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D261E0E" w14:textId="0D0FCF9E" w:rsidR="00734673" w:rsidRPr="00180886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ت إجابة أي من الأسئلة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السابقة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 w:rsidR="00E034E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نعم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734673" w:rsidRPr="007F1329" w14:paraId="118DF69D" w14:textId="77777777" w:rsidTr="0000443C">
        <w:trPr>
          <w:trHeight w:val="720"/>
        </w:trPr>
        <w:tc>
          <w:tcPr>
            <w:tcW w:w="2520" w:type="dxa"/>
            <w:shd w:val="clear" w:color="auto" w:fill="9CC2E5" w:themeFill="accent5" w:themeFillTint="99"/>
            <w:vAlign w:val="center"/>
          </w:tcPr>
          <w:p w14:paraId="7A6DF506" w14:textId="77777777" w:rsidR="00734673" w:rsidRPr="00530CD1" w:rsidRDefault="00734673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5220" w:type="dxa"/>
            <w:gridSpan w:val="4"/>
            <w:vAlign w:val="center"/>
          </w:tcPr>
          <w:p w14:paraId="675DEE33" w14:textId="77777777" w:rsidR="00734673" w:rsidRPr="0000443C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196" w:type="dxa"/>
            <w:shd w:val="clear" w:color="auto" w:fill="9CC2E5" w:themeFill="accent5" w:themeFillTint="99"/>
            <w:vAlign w:val="center"/>
          </w:tcPr>
          <w:p w14:paraId="198800A8" w14:textId="77777777" w:rsidR="00734673" w:rsidRPr="004E1239" w:rsidRDefault="00734673" w:rsidP="00734673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</w:tbl>
    <w:p w14:paraId="202AD443" w14:textId="77777777" w:rsidR="00EC3C55" w:rsidRPr="0000443C" w:rsidRDefault="00EC3C5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  <w:rtl/>
        </w:rPr>
      </w:pPr>
    </w:p>
    <w:tbl>
      <w:tblPr>
        <w:tblStyle w:val="TableGrid"/>
        <w:tblW w:w="934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576"/>
      </w:tblGrid>
      <w:tr w:rsidR="00516F60" w:rsidRPr="00697D42" w14:paraId="63DA037C" w14:textId="77777777" w:rsidTr="00E034E5">
        <w:tc>
          <w:tcPr>
            <w:tcW w:w="4770" w:type="dxa"/>
          </w:tcPr>
          <w:p w14:paraId="34C352D3" w14:textId="4EB99A9F" w:rsidR="00516F60" w:rsidRPr="00E71F98" w:rsidRDefault="00E034E5" w:rsidP="00516F60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lang w:val="en-US"/>
              </w:rPr>
              <w:t>Researcher(s)</w:t>
            </w:r>
          </w:p>
        </w:tc>
        <w:tc>
          <w:tcPr>
            <w:tcW w:w="4576" w:type="dxa"/>
          </w:tcPr>
          <w:p w14:paraId="444D4843" w14:textId="332F8CB4" w:rsidR="00516F60" w:rsidRPr="00E71F98" w:rsidRDefault="00E034E5" w:rsidP="00516F60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>
              <w:rPr>
                <w:rFonts w:ascii="Frutiger LT Arabic 65 Bold" w:hAnsi="Frutiger LT Arabic 65 Bold" w:cs="Frutiger LT Arabic 65 Bold" w:hint="cs"/>
                <w:rtl/>
              </w:rPr>
              <w:t>الباحث/الباحثين</w:t>
            </w:r>
            <w:r w:rsidR="00516F60" w:rsidRPr="00E71F98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3DC4A163" w14:textId="778A4F6E" w:rsidR="00F81E81" w:rsidRPr="0000443C" w:rsidRDefault="00F81E81" w:rsidP="0000443C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944"/>
        <w:gridCol w:w="576"/>
        <w:gridCol w:w="576"/>
        <w:gridCol w:w="2124"/>
        <w:gridCol w:w="2196"/>
      </w:tblGrid>
      <w:tr w:rsidR="00E034E5" w:rsidRPr="004E1239" w14:paraId="6127D9FE" w14:textId="77777777" w:rsidTr="007F6DBF">
        <w:tc>
          <w:tcPr>
            <w:tcW w:w="4464" w:type="dxa"/>
            <w:gridSpan w:val="2"/>
            <w:vAlign w:val="center"/>
          </w:tcPr>
          <w:p w14:paraId="7163FAFA" w14:textId="5088D0FE" w:rsidR="00E034E5" w:rsidRPr="00CC6E14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E034E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Does the data collection include any potential or expected risks or damages to the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researcher(s)</w:t>
            </w: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3A04E0B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57DED456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1A84C701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2D32A15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A0254BA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36792908" w14:textId="2026F292" w:rsidR="00E034E5" w:rsidRPr="00CC6E14" w:rsidRDefault="00E034E5" w:rsidP="00E034E5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جمع البيانات يتضمن أي اخطار او اضرار محتملة او متوقعة على الباحث/الباحثين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؟</w:t>
            </w:r>
          </w:p>
        </w:tc>
      </w:tr>
      <w:tr w:rsidR="00E034E5" w:rsidRPr="007F1329" w14:paraId="0FBFDC0F" w14:textId="77777777" w:rsidTr="007F6DBF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50E2C70E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26FB3F80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ت إجابة أي من الأسئلة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السابقة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نعم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E034E5" w:rsidRPr="007F1329" w14:paraId="29E7D274" w14:textId="77777777" w:rsidTr="0000443C">
        <w:trPr>
          <w:trHeight w:val="720"/>
        </w:trPr>
        <w:tc>
          <w:tcPr>
            <w:tcW w:w="2520" w:type="dxa"/>
            <w:shd w:val="clear" w:color="auto" w:fill="9CC2E5" w:themeFill="accent5" w:themeFillTint="99"/>
            <w:vAlign w:val="center"/>
          </w:tcPr>
          <w:p w14:paraId="4E69D4A9" w14:textId="77777777" w:rsidR="00E034E5" w:rsidRPr="00530CD1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5220" w:type="dxa"/>
            <w:gridSpan w:val="4"/>
            <w:vAlign w:val="center"/>
          </w:tcPr>
          <w:p w14:paraId="4D102D7D" w14:textId="77777777" w:rsidR="00E034E5" w:rsidRPr="0000443C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196" w:type="dxa"/>
            <w:shd w:val="clear" w:color="auto" w:fill="9CC2E5" w:themeFill="accent5" w:themeFillTint="99"/>
            <w:vAlign w:val="center"/>
          </w:tcPr>
          <w:p w14:paraId="00ADE2F0" w14:textId="77777777" w:rsidR="00E034E5" w:rsidRPr="004E1239" w:rsidRDefault="00E034E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</w:tbl>
    <w:p w14:paraId="10162966" w14:textId="3D3EDA0A" w:rsidR="00E034E5" w:rsidRDefault="00E034E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2F3F7D03" w14:textId="0C2CF698" w:rsidR="00E034E5" w:rsidRDefault="00E034E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tbl>
      <w:tblPr>
        <w:tblStyle w:val="TableGrid"/>
        <w:tblW w:w="934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576"/>
      </w:tblGrid>
      <w:tr w:rsidR="00E034E5" w:rsidRPr="00697D42" w14:paraId="3096A508" w14:textId="77777777" w:rsidTr="007F6DBF">
        <w:tc>
          <w:tcPr>
            <w:tcW w:w="4770" w:type="dxa"/>
          </w:tcPr>
          <w:p w14:paraId="051221DA" w14:textId="3A09C608" w:rsidR="00E034E5" w:rsidRPr="00E71F98" w:rsidRDefault="00E034E5" w:rsidP="007F6DBF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lang w:val="en-US"/>
              </w:rPr>
              <w:t>Environment and Community</w:t>
            </w:r>
          </w:p>
        </w:tc>
        <w:tc>
          <w:tcPr>
            <w:tcW w:w="4576" w:type="dxa"/>
          </w:tcPr>
          <w:p w14:paraId="23A94A5D" w14:textId="47899646" w:rsidR="00E034E5" w:rsidRPr="00E71F98" w:rsidRDefault="00E034E5" w:rsidP="007F6DBF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>
              <w:rPr>
                <w:rFonts w:ascii="Frutiger LT Arabic 65 Bold" w:hAnsi="Frutiger LT Arabic 65 Bold" w:cs="Frutiger LT Arabic 65 Bold" w:hint="cs"/>
                <w:rtl/>
              </w:rPr>
              <w:t>البيئة والمجتمع</w:t>
            </w:r>
            <w:r w:rsidRPr="00E71F98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1E45F62E" w14:textId="77777777" w:rsidR="00E034E5" w:rsidRDefault="00E034E5" w:rsidP="00E034E5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944"/>
        <w:gridCol w:w="576"/>
        <w:gridCol w:w="576"/>
        <w:gridCol w:w="2124"/>
        <w:gridCol w:w="2196"/>
      </w:tblGrid>
      <w:tr w:rsidR="00E034E5" w:rsidRPr="004E1239" w14:paraId="41E8D80A" w14:textId="77777777" w:rsidTr="007F6DBF">
        <w:tc>
          <w:tcPr>
            <w:tcW w:w="4464" w:type="dxa"/>
            <w:gridSpan w:val="2"/>
            <w:vAlign w:val="center"/>
          </w:tcPr>
          <w:p w14:paraId="7D02071E" w14:textId="61B57FF8" w:rsidR="00E034E5" w:rsidRPr="00CC6E14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E034E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Does the data collection include any potential or expected risks or damages to the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nvironment and community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1D803E2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6719C3D9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627B585C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0F9BD48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77DF304B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484CB5D7" w14:textId="3492B923" w:rsidR="00E034E5" w:rsidRPr="00CC6E14" w:rsidRDefault="00E034E5" w:rsidP="007F6DBF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جمع البيانات يتضمن أي اخطار او اضرار محتملة او متوقعة على البيئة او المجتمع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؟</w:t>
            </w:r>
          </w:p>
        </w:tc>
      </w:tr>
      <w:tr w:rsidR="00E034E5" w:rsidRPr="007F1329" w14:paraId="1A41B81E" w14:textId="77777777" w:rsidTr="007F6DBF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1CB4D6CB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60A0F772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ت إجابة أي من الأسئلة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السابقة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نعم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E034E5" w:rsidRPr="007F1329" w14:paraId="464C1807" w14:textId="77777777" w:rsidTr="0000443C">
        <w:trPr>
          <w:trHeight w:val="720"/>
        </w:trPr>
        <w:tc>
          <w:tcPr>
            <w:tcW w:w="2520" w:type="dxa"/>
            <w:shd w:val="clear" w:color="auto" w:fill="9CC2E5" w:themeFill="accent5" w:themeFillTint="99"/>
            <w:vAlign w:val="center"/>
          </w:tcPr>
          <w:p w14:paraId="6641195C" w14:textId="77777777" w:rsidR="00E034E5" w:rsidRPr="00530CD1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5220" w:type="dxa"/>
            <w:gridSpan w:val="4"/>
            <w:vAlign w:val="center"/>
          </w:tcPr>
          <w:p w14:paraId="6A76BCAE" w14:textId="77777777" w:rsidR="00E034E5" w:rsidRPr="0000443C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196" w:type="dxa"/>
            <w:shd w:val="clear" w:color="auto" w:fill="9CC2E5" w:themeFill="accent5" w:themeFillTint="99"/>
            <w:vAlign w:val="center"/>
          </w:tcPr>
          <w:p w14:paraId="68314C61" w14:textId="77777777" w:rsidR="00E034E5" w:rsidRPr="004E1239" w:rsidRDefault="00E034E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</w:tbl>
    <w:p w14:paraId="5C6F7E55" w14:textId="77777777" w:rsidR="00F81E81" w:rsidRPr="0000443C" w:rsidRDefault="00F81E81" w:rsidP="0000443C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5E2F34BF" w14:textId="77777777" w:rsidTr="000241BA">
        <w:tc>
          <w:tcPr>
            <w:tcW w:w="4673" w:type="dxa"/>
          </w:tcPr>
          <w:p w14:paraId="3C4E772B" w14:textId="77777777" w:rsidR="00F81E81" w:rsidRPr="00166732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166732">
              <w:rPr>
                <w:rFonts w:ascii="Frutiger LT Arabic 65 Bold" w:hAnsi="Frutiger LT Arabic 65 Bold" w:cs="Frutiger LT Arabic 65 Bold"/>
                <w:lang w:val="en-US"/>
              </w:rPr>
              <w:t>Confidentiality and Privacy</w:t>
            </w:r>
          </w:p>
        </w:tc>
        <w:tc>
          <w:tcPr>
            <w:tcW w:w="4673" w:type="dxa"/>
          </w:tcPr>
          <w:p w14:paraId="293E82DE" w14:textId="77777777" w:rsidR="00F81E81" w:rsidRPr="00166732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166732">
              <w:rPr>
                <w:rFonts w:ascii="Frutiger LT Arabic 65 Bold" w:hAnsi="Frutiger LT Arabic 65 Bold" w:cs="Frutiger LT Arabic 65 Bold" w:hint="cs"/>
                <w:rtl/>
              </w:rPr>
              <w:t>السرية والخصوصية</w:t>
            </w:r>
            <w:r w:rsidRPr="00166732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540762C5" w14:textId="77777777" w:rsidR="00F81E81" w:rsidRPr="0000443C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944"/>
        <w:gridCol w:w="576"/>
        <w:gridCol w:w="576"/>
        <w:gridCol w:w="2124"/>
        <w:gridCol w:w="2196"/>
      </w:tblGrid>
      <w:tr w:rsidR="00E034E5" w:rsidRPr="004E1239" w14:paraId="2D870FA2" w14:textId="77777777" w:rsidTr="007F6DBF">
        <w:tc>
          <w:tcPr>
            <w:tcW w:w="4464" w:type="dxa"/>
            <w:gridSpan w:val="2"/>
            <w:vAlign w:val="center"/>
          </w:tcPr>
          <w:p w14:paraId="48BC6D7D" w14:textId="5CEDB745" w:rsidR="00E034E5" w:rsidRPr="00CC6E14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E034E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Does the data collection include any potential or expected risks or damages to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the </w:t>
            </w:r>
            <w:r w:rsidRPr="00E034E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Confidentiality and privacy of information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FC1246E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F9F8FDD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175EED86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FCAF829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189F0581" w14:textId="77777777" w:rsidR="00E034E5" w:rsidRPr="00CC6E14" w:rsidRDefault="00E034E5" w:rsidP="007F6DBF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27A2D9B7" w14:textId="29EED8AC" w:rsidR="00E034E5" w:rsidRPr="00CC6E14" w:rsidRDefault="00E034E5" w:rsidP="007F6DBF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جمع البيانات يتضمن أي اخطار او اضرار محتملة او متوقعة على سرية وخصوصية المعلومات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؟</w:t>
            </w:r>
          </w:p>
        </w:tc>
      </w:tr>
      <w:tr w:rsidR="00E034E5" w:rsidRPr="007F1329" w14:paraId="213DF493" w14:textId="77777777" w:rsidTr="007F6DBF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316F7EA3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1D5A0351" w14:textId="77777777" w:rsidR="00E034E5" w:rsidRPr="00180886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ت إجابة أي من الأسئلة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السابقة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نعم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E034E5" w:rsidRPr="007F1329" w14:paraId="54E65921" w14:textId="77777777" w:rsidTr="0000443C">
        <w:trPr>
          <w:trHeight w:val="720"/>
        </w:trPr>
        <w:tc>
          <w:tcPr>
            <w:tcW w:w="2520" w:type="dxa"/>
            <w:shd w:val="clear" w:color="auto" w:fill="9CC2E5" w:themeFill="accent5" w:themeFillTint="99"/>
            <w:vAlign w:val="center"/>
          </w:tcPr>
          <w:p w14:paraId="60DC5D14" w14:textId="77777777" w:rsidR="00E034E5" w:rsidRPr="00530CD1" w:rsidRDefault="00E034E5" w:rsidP="007F6D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5220" w:type="dxa"/>
            <w:gridSpan w:val="4"/>
            <w:vAlign w:val="center"/>
          </w:tcPr>
          <w:p w14:paraId="00EBB285" w14:textId="77777777" w:rsidR="00E034E5" w:rsidRPr="0000443C" w:rsidRDefault="00E034E5" w:rsidP="007F6DBF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196" w:type="dxa"/>
            <w:shd w:val="clear" w:color="auto" w:fill="9CC2E5" w:themeFill="accent5" w:themeFillTint="99"/>
            <w:vAlign w:val="center"/>
          </w:tcPr>
          <w:p w14:paraId="6D2C3B28" w14:textId="77777777" w:rsidR="00E034E5" w:rsidRPr="004E1239" w:rsidRDefault="00E034E5" w:rsidP="007F6DBF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</w:tbl>
    <w:p w14:paraId="6139832C" w14:textId="77777777" w:rsidR="00E034E5" w:rsidRPr="00780085" w:rsidRDefault="00E034E5" w:rsidP="0000443C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6740AE3B" w14:textId="77777777" w:rsidTr="000241BA">
        <w:tc>
          <w:tcPr>
            <w:tcW w:w="4673" w:type="dxa"/>
          </w:tcPr>
          <w:p w14:paraId="4FF90B78" w14:textId="77777777" w:rsidR="00F81E81" w:rsidRPr="009378F1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378F1">
              <w:rPr>
                <w:rFonts w:ascii="Frutiger LT Arabic 65 Bold" w:hAnsi="Frutiger LT Arabic 65 Bold" w:cs="Frutiger LT Arabic 65 Bold"/>
                <w:lang w:val="en-US"/>
              </w:rPr>
              <w:t xml:space="preserve">Conflict of Interests </w:t>
            </w:r>
          </w:p>
        </w:tc>
        <w:tc>
          <w:tcPr>
            <w:tcW w:w="4673" w:type="dxa"/>
          </w:tcPr>
          <w:p w14:paraId="2039DF85" w14:textId="77777777" w:rsidR="00F81E81" w:rsidRPr="009378F1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9378F1">
              <w:rPr>
                <w:rFonts w:ascii="Frutiger LT Arabic 65 Bold" w:hAnsi="Frutiger LT Arabic 65 Bold" w:cs="Frutiger LT Arabic 65 Bold" w:hint="cs"/>
                <w:rtl/>
              </w:rPr>
              <w:t xml:space="preserve">تضارب المصالح </w:t>
            </w:r>
          </w:p>
        </w:tc>
      </w:tr>
    </w:tbl>
    <w:p w14:paraId="37690120" w14:textId="77777777" w:rsidR="00F81E81" w:rsidRPr="00780085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1584"/>
        <w:gridCol w:w="576"/>
        <w:gridCol w:w="576"/>
        <w:gridCol w:w="1440"/>
        <w:gridCol w:w="2880"/>
      </w:tblGrid>
      <w:tr w:rsidR="000B36BC" w:rsidRPr="00CC6E14" w14:paraId="0ACACE67" w14:textId="77777777" w:rsidTr="000241BA">
        <w:tc>
          <w:tcPr>
            <w:tcW w:w="4464" w:type="dxa"/>
            <w:gridSpan w:val="2"/>
            <w:vAlign w:val="center"/>
          </w:tcPr>
          <w:p w14:paraId="6CC3D8BC" w14:textId="276CF0A4" w:rsidR="000B36BC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e there any conflicts of interests between the researcher(s) and the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E942B5C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5501DB2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0EA87EB4" w14:textId="5D90151F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C42FBF6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5AFBD7A" w14:textId="00C8D055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0204BCC7" w14:textId="4D00814B" w:rsidR="000B36BC" w:rsidRPr="005663C1" w:rsidRDefault="000B36BC" w:rsidP="00E034E5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5663C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هناك أي </w:t>
            </w:r>
            <w:r w:rsidR="00E034E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نوع من </w:t>
            </w:r>
            <w:r w:rsidRPr="005663C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تضارب مصالح بين الباحث/الباحثين والمشاركين؟</w:t>
            </w:r>
          </w:p>
        </w:tc>
      </w:tr>
      <w:tr w:rsidR="00F81E81" w:rsidRPr="00E71F98" w14:paraId="106C3FA6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215CEA10" w14:textId="77777777" w:rsidR="00F81E81" w:rsidRPr="00780085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r answer is “YES</w:t>
            </w: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48C2B78" w14:textId="77777777" w:rsidR="00F81E81" w:rsidRPr="00780085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 xml:space="preserve">اذا كانت الإجابة "نعم"، </w:t>
            </w:r>
          </w:p>
        </w:tc>
      </w:tr>
      <w:tr w:rsidR="00F81E81" w:rsidRPr="004E1239" w14:paraId="1B7756D4" w14:textId="77777777" w:rsidTr="0000443C">
        <w:trPr>
          <w:trHeight w:val="720"/>
        </w:trPr>
        <w:tc>
          <w:tcPr>
            <w:tcW w:w="2880" w:type="dxa"/>
            <w:shd w:val="clear" w:color="auto" w:fill="9CC2E5" w:themeFill="accent5" w:themeFillTint="99"/>
            <w:vAlign w:val="center"/>
          </w:tcPr>
          <w:p w14:paraId="23D2831C" w14:textId="77777777" w:rsidR="00F81E81" w:rsidRPr="00780085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What is the mechanism to avoid conflict of interest?</w:t>
            </w:r>
          </w:p>
        </w:tc>
        <w:tc>
          <w:tcPr>
            <w:tcW w:w="4176" w:type="dxa"/>
            <w:gridSpan w:val="4"/>
            <w:vAlign w:val="center"/>
          </w:tcPr>
          <w:p w14:paraId="5DFC830D" w14:textId="77777777" w:rsidR="00F81E81" w:rsidRPr="0000443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880" w:type="dxa"/>
            <w:shd w:val="clear" w:color="auto" w:fill="9CC2E5" w:themeFill="accent5" w:themeFillTint="99"/>
            <w:vAlign w:val="center"/>
          </w:tcPr>
          <w:p w14:paraId="3B3C82EB" w14:textId="77777777" w:rsidR="00F81E81" w:rsidRPr="00780085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ما هي الية تجنب تضارب المصالح؟</w:t>
            </w:r>
          </w:p>
        </w:tc>
      </w:tr>
    </w:tbl>
    <w:p w14:paraId="4C4AB43E" w14:textId="77777777" w:rsidR="00F81E81" w:rsidRPr="00847209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D707F9" w14:paraId="211DD5FB" w14:textId="77777777" w:rsidTr="000241BA">
        <w:tc>
          <w:tcPr>
            <w:tcW w:w="4673" w:type="dxa"/>
          </w:tcPr>
          <w:p w14:paraId="68F19553" w14:textId="77777777" w:rsidR="00F81E81" w:rsidRPr="009378F1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378F1">
              <w:rPr>
                <w:rFonts w:ascii="Frutiger LT Arabic 65 Bold" w:hAnsi="Frutiger LT Arabic 65 Bold" w:cs="Frutiger LT Arabic 65 Bold"/>
                <w:lang w:val="en-US"/>
              </w:rPr>
              <w:t>Other Risks or Dangers</w:t>
            </w:r>
          </w:p>
        </w:tc>
        <w:tc>
          <w:tcPr>
            <w:tcW w:w="4673" w:type="dxa"/>
          </w:tcPr>
          <w:p w14:paraId="16FA7316" w14:textId="77777777" w:rsidR="00F81E81" w:rsidRPr="009378F1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proofErr w:type="gramStart"/>
            <w:r w:rsidRPr="009378F1">
              <w:rPr>
                <w:rFonts w:ascii="Frutiger LT Arabic 65 Bold" w:hAnsi="Frutiger LT Arabic 65 Bold" w:cs="Frutiger LT Arabic 65 Bold" w:hint="cs"/>
                <w:rtl/>
              </w:rPr>
              <w:t>مخاطر</w:t>
            </w:r>
            <w:proofErr w:type="gramEnd"/>
            <w:r w:rsidRPr="009378F1">
              <w:rPr>
                <w:rFonts w:ascii="Frutiger LT Arabic 65 Bold" w:hAnsi="Frutiger LT Arabic 65 Bold" w:cs="Frutiger LT Arabic 65 Bold" w:hint="cs"/>
                <w:rtl/>
              </w:rPr>
              <w:t xml:space="preserve"> او اضرار اخرى </w:t>
            </w:r>
          </w:p>
        </w:tc>
      </w:tr>
    </w:tbl>
    <w:p w14:paraId="10A6C080" w14:textId="77777777" w:rsidR="00F81E81" w:rsidRPr="00166732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2250"/>
        <w:gridCol w:w="1926"/>
        <w:gridCol w:w="2880"/>
      </w:tblGrid>
      <w:tr w:rsidR="00EC3C55" w:rsidRPr="004E1239" w14:paraId="5B1C49F0" w14:textId="77777777" w:rsidTr="00847209">
        <w:tc>
          <w:tcPr>
            <w:tcW w:w="2880" w:type="dxa"/>
            <w:shd w:val="clear" w:color="auto" w:fill="D9E2F3" w:themeFill="accent1" w:themeFillTint="33"/>
            <w:vAlign w:val="center"/>
          </w:tcPr>
          <w:p w14:paraId="68339875" w14:textId="70F2B3BE" w:rsidR="00EC3C55" w:rsidRPr="0000443C" w:rsidRDefault="00EC3C55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00443C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Does this project involve any other potential or anticipated risks or dangers</w:t>
            </w:r>
            <w:r w:rsidRPr="0000443C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not mentioned</w:t>
            </w:r>
            <w:r w:rsidRPr="0000443C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?</w:t>
            </w:r>
          </w:p>
        </w:tc>
        <w:tc>
          <w:tcPr>
            <w:tcW w:w="2250" w:type="dxa"/>
            <w:vAlign w:val="center"/>
          </w:tcPr>
          <w:p w14:paraId="65BD797F" w14:textId="77777777" w:rsidR="00847209" w:rsidRDefault="00EC3C55" w:rsidP="0084720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Yes </w:t>
            </w:r>
          </w:p>
          <w:p w14:paraId="1FD35D82" w14:textId="747C75BB" w:rsidR="00EC3C55" w:rsidRPr="00847209" w:rsidRDefault="00EC3C55" w:rsidP="0084720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نعم</w:t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</w:t>
            </w:r>
          </w:p>
        </w:tc>
        <w:tc>
          <w:tcPr>
            <w:tcW w:w="1926" w:type="dxa"/>
            <w:vAlign w:val="center"/>
          </w:tcPr>
          <w:p w14:paraId="4B8BC40C" w14:textId="13A5D6B3" w:rsidR="00EC3C55" w:rsidRPr="00B70B50" w:rsidRDefault="00EC3C55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No </w:t>
            </w:r>
            <w:r w:rsidR="00847209">
              <w:rPr>
                <w:rFonts w:ascii="Frutiger LT Arabic 45 Light" w:hAnsi="Frutiger LT Arabic 45 Light" w:cs="Frutiger LT Arabic 45 Light"/>
                <w:b/>
                <w:lang w:val="en-US"/>
              </w:rPr>
              <w:br/>
            </w: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لا</w:t>
            </w: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4BECEBBB" w14:textId="24C37098" w:rsidR="00EC3C55" w:rsidRPr="004E1239" w:rsidRDefault="00EC3C55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هل يتضمن هذا المشروع أي </w:t>
            </w:r>
            <w:r w:rsidRPr="009378F1">
              <w:rPr>
                <w:rFonts w:ascii="Frutiger LT Arabic 65 Bold" w:hAnsi="Frutiger LT Arabic 65 Bold" w:cs="Frutiger LT Arabic 65 Bold" w:hint="cs"/>
                <w:b/>
                <w:rtl/>
              </w:rPr>
              <w:t>أخطار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 أو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اضرار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 أخرى محتملة أو متوقعة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لم يتم ذكرها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  <w:tr w:rsidR="00F81E81" w:rsidRPr="00494B78" w14:paraId="08B46B5F" w14:textId="77777777" w:rsidTr="00847209">
        <w:tc>
          <w:tcPr>
            <w:tcW w:w="5130" w:type="dxa"/>
            <w:gridSpan w:val="2"/>
            <w:shd w:val="clear" w:color="auto" w:fill="9CC2E5" w:themeFill="accent5" w:themeFillTint="99"/>
            <w:vAlign w:val="center"/>
          </w:tcPr>
          <w:p w14:paraId="674D5054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1C0FA60C" w14:textId="743F8B06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EB17F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0</w:t>
            </w:r>
          </w:p>
        </w:tc>
        <w:tc>
          <w:tcPr>
            <w:tcW w:w="4806" w:type="dxa"/>
            <w:gridSpan w:val="2"/>
            <w:shd w:val="clear" w:color="auto" w:fill="9CC2E5" w:themeFill="accent5" w:themeFillTint="99"/>
            <w:vAlign w:val="center"/>
          </w:tcPr>
          <w:p w14:paraId="1F61D3AF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494B7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07029255" w14:textId="3D635FE6" w:rsidR="00F81E81" w:rsidRPr="00494B78" w:rsidRDefault="00F81E81" w:rsidP="00CF5998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494B7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EB17F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0</w:t>
            </w:r>
          </w:p>
        </w:tc>
      </w:tr>
      <w:tr w:rsidR="00F81E81" w14:paraId="2C1E8E31" w14:textId="77777777" w:rsidTr="0000443C">
        <w:trPr>
          <w:trHeight w:val="1808"/>
        </w:trPr>
        <w:tc>
          <w:tcPr>
            <w:tcW w:w="2880" w:type="dxa"/>
            <w:shd w:val="clear" w:color="auto" w:fill="D9E2F3" w:themeFill="accent1" w:themeFillTint="33"/>
            <w:vAlign w:val="center"/>
          </w:tcPr>
          <w:p w14:paraId="0C87E099" w14:textId="77777777" w:rsidR="00F81E81" w:rsidRPr="0036694C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Specify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these risks and how to reduce its affect?</w:t>
            </w:r>
          </w:p>
        </w:tc>
        <w:tc>
          <w:tcPr>
            <w:tcW w:w="4176" w:type="dxa"/>
            <w:gridSpan w:val="2"/>
            <w:vAlign w:val="center"/>
          </w:tcPr>
          <w:p w14:paraId="53C01331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0AAD0ED4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حدد هذه المخاطر وكيفيه تقليل اثرها؟</w:t>
            </w:r>
          </w:p>
        </w:tc>
      </w:tr>
    </w:tbl>
    <w:p w14:paraId="2B41C9F7" w14:textId="77777777" w:rsidR="00F81E81" w:rsidRPr="00847209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8"/>
          <w:szCs w:val="18"/>
        </w:rPr>
      </w:pPr>
    </w:p>
    <w:p w14:paraId="5E8B26E3" w14:textId="77777777" w:rsidR="00F81E81" w:rsidRPr="00AA74CF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4"/>
          <w:szCs w:val="4"/>
        </w:rPr>
      </w:pPr>
    </w:p>
    <w:p w14:paraId="34D7F817" w14:textId="77777777" w:rsidR="00F81E81" w:rsidRPr="00303EBA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72C0C0D" w14:textId="77777777" w:rsidTr="000241BA">
        <w:tc>
          <w:tcPr>
            <w:tcW w:w="4673" w:type="dxa"/>
          </w:tcPr>
          <w:p w14:paraId="5C555C07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ind w:left="614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Declaration </w:t>
            </w:r>
          </w:p>
        </w:tc>
        <w:tc>
          <w:tcPr>
            <w:tcW w:w="4673" w:type="dxa"/>
          </w:tcPr>
          <w:p w14:paraId="51B851EF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ind w:left="593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إقرار  </w:t>
            </w:r>
          </w:p>
        </w:tc>
      </w:tr>
    </w:tbl>
    <w:p w14:paraId="5FD71A79" w14:textId="77777777" w:rsidR="00F81E81" w:rsidRPr="00666CC6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1008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160"/>
        <w:gridCol w:w="2880"/>
        <w:gridCol w:w="3150"/>
        <w:gridCol w:w="1890"/>
      </w:tblGrid>
      <w:tr w:rsidR="00E034E5" w14:paraId="3BA3DACA" w14:textId="77777777" w:rsidTr="00847209">
        <w:trPr>
          <w:trHeight w:val="548"/>
        </w:trPr>
        <w:tc>
          <w:tcPr>
            <w:tcW w:w="5040" w:type="dxa"/>
            <w:gridSpan w:val="2"/>
          </w:tcPr>
          <w:p w14:paraId="0D17CFE9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I declare that information contained herein is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true and</w:t>
            </w: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accurate. </w:t>
            </w:r>
          </w:p>
          <w:p w14:paraId="658FD7F0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I have attempted to identify all risks that may arise from conducting this research and have discussed them in this document. </w:t>
            </w:r>
          </w:p>
          <w:p w14:paraId="5A5BF82A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I acknowledge my obligations and the rights of the participants.</w:t>
            </w:r>
          </w:p>
          <w:p w14:paraId="154C4544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lastRenderedPageBreak/>
              <w:t xml:space="preserve">I have the necessary qualifications, </w:t>
            </w:r>
            <w:proofErr w:type="gramStart"/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experience</w:t>
            </w:r>
            <w:proofErr w:type="gramEnd"/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and facilities to deal with any emergencies and contingencies related to this research. </w:t>
            </w:r>
          </w:p>
          <w:p w14:paraId="2A0A0BA9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I am obliged to notify the Research Ethics Committee of any unforeseeable risks or events which might occur during the conduct</w:t>
            </w: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of this research. </w:t>
            </w:r>
          </w:p>
          <w:p w14:paraId="5E6E1095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I declare that I will make no modifications to any of the methodologies stated in this form without the prior approval of the Research Ethics Committee.</w:t>
            </w:r>
          </w:p>
          <w:p w14:paraId="549DB36A" w14:textId="3F7F1B31" w:rsidR="00E034E5" w:rsidRPr="00682507" w:rsidRDefault="00E034E5" w:rsidP="00E034E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I confirm the research will be conducted in line with SEU legal and ethical standards of practice.</w:t>
            </w:r>
          </w:p>
        </w:tc>
        <w:tc>
          <w:tcPr>
            <w:tcW w:w="5040" w:type="dxa"/>
            <w:gridSpan w:val="2"/>
          </w:tcPr>
          <w:p w14:paraId="45575DF4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lastRenderedPageBreak/>
              <w:t>اقر بأن المعلومات الواردة هنا</w:t>
            </w:r>
            <w:r>
              <w:rPr>
                <w:rFonts w:ascii="Frutiger LT Arabic 55 Roman" w:hAnsi="Frutiger LT Arabic 55 Roman" w:cs="Frutiger LT Arabic 55 Roman" w:hint="cs"/>
                <w:b/>
                <w:rtl/>
                <w:lang w:val="en-US"/>
              </w:rPr>
              <w:t xml:space="preserve"> صحيحة و</w:t>
            </w: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>دقيقة.</w:t>
            </w:r>
          </w:p>
          <w:p w14:paraId="43BC2086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>لقد حاولت تحديد جميع المخاطر التي قد تنشأ من إجراء هذا المشروع، وقد تم ذكرها في هذا الطلب.</w:t>
            </w:r>
          </w:p>
          <w:p w14:paraId="23388814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>اقر بالتزاماتي وحقوق المشاركين في هذا المشروع.</w:t>
            </w:r>
          </w:p>
          <w:p w14:paraId="4AC9211C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lastRenderedPageBreak/>
              <w:t>لدي المؤهلات والخبرات اللازمة للتعامل مع أي حالة طارئة تتعلق بهذا المشروع.</w:t>
            </w:r>
          </w:p>
          <w:p w14:paraId="210811B4" w14:textId="129D2FE3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 xml:space="preserve">انا ملزم بإخطار لجنة اخلاقيات البحث بأية </w:t>
            </w:r>
            <w:r w:rsidR="0000443C" w:rsidRPr="00FF5BCA">
              <w:rPr>
                <w:rFonts w:ascii="Frutiger LT Arabic 55 Roman" w:hAnsi="Frutiger LT Arabic 55 Roman" w:cs="Frutiger LT Arabic 55 Roman" w:hint="cs"/>
                <w:b/>
                <w:rtl/>
                <w:lang w:val="en-US"/>
              </w:rPr>
              <w:t>أخطار</w:t>
            </w: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 xml:space="preserve"> او احداث غير متوقعة قد تحدث خلال عمل هذا المشروع.</w:t>
            </w:r>
          </w:p>
          <w:p w14:paraId="4D9BFAC2" w14:textId="77777777" w:rsidR="00E034E5" w:rsidRPr="00FF5BCA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 xml:space="preserve">اقر بأنني لن اجري أي تعديلات على أي من التفاصيل الجوهرية الواردة في هذا الطلب دون الحصول على موافقة مسبقة من لجنة اخلاقيات البحث. </w:t>
            </w:r>
          </w:p>
          <w:p w14:paraId="0D42181D" w14:textId="73EFD28B" w:rsidR="00E034E5" w:rsidRPr="00682507" w:rsidRDefault="00E034E5" w:rsidP="00E034E5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</w:pP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 xml:space="preserve">أؤكد أن البحث سيتم إجراؤه بما يتماشى مع معايير الممارسة القانونية والأخلاقية للجامعة </w:t>
            </w:r>
            <w:r>
              <w:rPr>
                <w:rFonts w:ascii="Frutiger LT Arabic 55 Roman" w:hAnsi="Frutiger LT Arabic 55 Roman" w:cs="Frutiger LT Arabic 55 Roman" w:hint="cs"/>
                <w:b/>
                <w:rtl/>
                <w:lang w:val="en-US"/>
              </w:rPr>
              <w:t>السعودية الالكترونية</w:t>
            </w:r>
            <w:r w:rsidRPr="00FF5BCA"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  <w:t>.</w:t>
            </w:r>
          </w:p>
        </w:tc>
      </w:tr>
      <w:tr w:rsidR="00F81E81" w:rsidRPr="00C77ABB" w14:paraId="5DC44A52" w14:textId="77777777" w:rsidTr="00847209">
        <w:trPr>
          <w:trHeight w:val="432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180D5173" w14:textId="67E44493" w:rsidR="00F81E81" w:rsidRPr="00CB6CBD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lastRenderedPageBreak/>
              <w:t>Applicant</w:t>
            </w:r>
          </w:p>
        </w:tc>
        <w:tc>
          <w:tcPr>
            <w:tcW w:w="6030" w:type="dxa"/>
            <w:gridSpan w:val="2"/>
            <w:vAlign w:val="center"/>
          </w:tcPr>
          <w:p w14:paraId="51FA68FD" w14:textId="77777777" w:rsidR="00F81E81" w:rsidRPr="0076698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0E9AA54E" w14:textId="49F09EAD" w:rsidR="00F81E81" w:rsidRPr="00C77ABB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C77ABB">
              <w:rPr>
                <w:rFonts w:ascii="Frutiger LT Arabic 65 Bold" w:hAnsi="Frutiger LT Arabic 65 Bold" w:cs="Frutiger LT Arabic 65 Bold"/>
                <w:b/>
              </w:rPr>
              <w:t xml:space="preserve">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مقدم </w:t>
            </w:r>
            <w:r w:rsidR="00D9562A">
              <w:rPr>
                <w:rFonts w:ascii="Frutiger LT Arabic 65 Bold" w:hAnsi="Frutiger LT Arabic 65 Bold" w:cs="Frutiger LT Arabic 65 Bold" w:hint="cs"/>
                <w:b/>
                <w:rtl/>
              </w:rPr>
              <w:t>الطلب</w:t>
            </w:r>
          </w:p>
        </w:tc>
      </w:tr>
      <w:tr w:rsidR="00F81E81" w:rsidRPr="00C77ABB" w14:paraId="0DC774DB" w14:textId="77777777" w:rsidTr="00847209">
        <w:trPr>
          <w:trHeight w:val="20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4E641357" w14:textId="77777777" w:rsidR="00F81E81" w:rsidRPr="00CB6CBD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7046CB7E" w14:textId="77777777" w:rsidR="00F81E81" w:rsidRPr="00C77AB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  <w:r w:rsidRPr="00E24698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 xml:space="preserve"> / 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</w:t>
            </w:r>
            <w:r w:rsidRPr="00E24698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 xml:space="preserve"> </w:t>
            </w:r>
            <w:r w:rsidRPr="00E24698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>/ 20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66F98746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تاريخ</w:t>
            </w:r>
          </w:p>
        </w:tc>
      </w:tr>
      <w:tr w:rsidR="00F81E81" w:rsidRPr="00C77ABB" w14:paraId="6795EF8A" w14:textId="77777777" w:rsidTr="00847209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37DAA2AB" w14:textId="77777777" w:rsidR="00F81E81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Signature</w:t>
            </w:r>
          </w:p>
        </w:tc>
        <w:tc>
          <w:tcPr>
            <w:tcW w:w="6030" w:type="dxa"/>
            <w:gridSpan w:val="2"/>
            <w:vAlign w:val="center"/>
          </w:tcPr>
          <w:p w14:paraId="599F3AEF" w14:textId="77777777" w:rsidR="00F81E81" w:rsidRPr="00C77ABB" w:rsidRDefault="00D950AF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pict w14:anchorId="6DB09B01">
                <v:shape id="_x0000_i1026" type="#_x0000_t75" alt="Microsoft Office Signature Line..." style="width:191.6pt;height:87pt">
                  <v:imagedata r:id="rId10" o:title=""/>
                  <o:lock v:ext="edit" ungrouping="t" rotation="t" cropping="t" verticies="t" text="t" grouping="t"/>
                  <o:signatureline v:ext="edit" id="{7146943D-2876-49F8-8F81-C0391ACE7038}" provid="{00000000-0000-0000-0000-000000000000}" issignatureline="t"/>
                </v:shape>
              </w:pic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4CA4C13C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توقيع</w:t>
            </w:r>
          </w:p>
        </w:tc>
      </w:tr>
    </w:tbl>
    <w:p w14:paraId="7E136BAD" w14:textId="77777777" w:rsidR="00F81E81" w:rsidRPr="00666CC6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4E6E3661" w14:textId="75290D83" w:rsidR="00F81E81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42F85878" w14:textId="4C66D36D" w:rsidR="00F81E81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552A3AC6" w14:textId="38591FE8" w:rsidR="00F81E81" w:rsidRPr="00666CC6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sectPr w:rsidR="00F81E81" w:rsidRPr="00666CC6" w:rsidSect="00D94783">
      <w:headerReference w:type="default" r:id="rId11"/>
      <w:footerReference w:type="default" r:id="rId12"/>
      <w:pgSz w:w="11906" w:h="16838"/>
      <w:pgMar w:top="2430" w:right="1252" w:bottom="1440" w:left="1298" w:header="45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4073B" w14:textId="77777777" w:rsidR="00E41A7A" w:rsidRDefault="00E41A7A" w:rsidP="00586A83">
      <w:pPr>
        <w:spacing w:after="0" w:line="240" w:lineRule="auto"/>
      </w:pPr>
      <w:r>
        <w:separator/>
      </w:r>
    </w:p>
  </w:endnote>
  <w:endnote w:type="continuationSeparator" w:id="0">
    <w:p w14:paraId="3738649E" w14:textId="77777777" w:rsidR="00E41A7A" w:rsidRDefault="00E41A7A" w:rsidP="00586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Arabic 55 Roman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 LT Arabic 65 Bold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Frutiger LT Arabic 45 Light">
    <w:panose1 w:val="01000000000000000000"/>
    <w:charset w:val="00"/>
    <w:family w:val="auto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9714" w14:textId="78CFB3F3" w:rsidR="00D94783" w:rsidRPr="00146C67" w:rsidRDefault="00146C67" w:rsidP="00146C67">
    <w:pPr>
      <w:pStyle w:val="Footer"/>
      <w:tabs>
        <w:tab w:val="clear" w:pos="4680"/>
        <w:tab w:val="clear" w:pos="9360"/>
        <w:tab w:val="left" w:pos="3309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3376D6F" wp14:editId="4A5C3CD8">
              <wp:simplePos x="0" y="0"/>
              <wp:positionH relativeFrom="column">
                <wp:posOffset>140970</wp:posOffset>
              </wp:positionH>
              <wp:positionV relativeFrom="paragraph">
                <wp:posOffset>-158115</wp:posOffset>
              </wp:positionV>
              <wp:extent cx="23685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85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ACF302" w14:textId="2831D2E8" w:rsidR="00146C67" w:rsidRDefault="00E20C65" w:rsidP="00601751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 w:rsidRPr="00601751"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طلب </w:t>
                          </w:r>
                          <w:r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>جمع</w:t>
                          </w:r>
                          <w:r w:rsidR="0088786F"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البيانات</w:t>
                          </w:r>
                          <w:r w:rsidR="00601751" w:rsidRPr="00601751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="002F3CB5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>–</w:t>
                          </w:r>
                          <w:r w:rsidR="002F3CB5"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2022</w:t>
                          </w:r>
                          <w:r w:rsidR="00146C67" w:rsidRPr="00055F49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</w:p>
                        <w:p w14:paraId="787D39B4" w14:textId="3A2B977F" w:rsidR="00146C67" w:rsidRPr="00146C67" w:rsidRDefault="0088786F" w:rsidP="00146C67">
                          <w:pPr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Data Collection </w:t>
                          </w:r>
                          <w:r w:rsidR="00601751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Application </w:t>
                          </w:r>
                          <w:r w:rsidR="002F3CB5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>-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3376D6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1.1pt;margin-top:-12.45pt;width:186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" filled="f" stroked="f">
              <v:textbox style="mso-fit-shape-to-text:t">
                <w:txbxContent>
                  <w:p w14:paraId="70ACF302" w14:textId="2831D2E8" w:rsidR="00146C67" w:rsidRDefault="00E20C65" w:rsidP="00601751">
                    <w:pPr>
                      <w:bidi/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 w:rsidRPr="00601751"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طلب </w:t>
                    </w:r>
                    <w:r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>جمع</w:t>
                    </w:r>
                    <w:r w:rsidR="0088786F"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البيانات</w:t>
                    </w:r>
                    <w:r w:rsidR="00601751" w:rsidRPr="00601751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</w:t>
                    </w:r>
                    <w:r w:rsidR="002F3CB5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>–</w:t>
                    </w:r>
                    <w:r w:rsidR="002F3CB5"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2022</w:t>
                    </w:r>
                    <w:r w:rsidR="00146C67" w:rsidRPr="00055F49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</w:t>
                    </w:r>
                  </w:p>
                  <w:p w14:paraId="787D39B4" w14:textId="3A2B977F" w:rsidR="00146C67" w:rsidRPr="00146C67" w:rsidRDefault="0088786F" w:rsidP="00146C67">
                    <w:pPr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Data Collection </w:t>
                    </w:r>
                    <w:r w:rsidR="00601751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Application </w:t>
                    </w:r>
                    <w:r w:rsidR="002F3CB5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>- 202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1D690A84" wp14:editId="49FEAD5F">
          <wp:simplePos x="0" y="0"/>
          <wp:positionH relativeFrom="page">
            <wp:posOffset>3221355</wp:posOffset>
          </wp:positionH>
          <wp:positionV relativeFrom="paragraph">
            <wp:posOffset>-91173</wp:posOffset>
          </wp:positionV>
          <wp:extent cx="4339414" cy="320609"/>
          <wp:effectExtent l="0" t="0" r="0" b="381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859" t="40350" b="21203"/>
                  <a:stretch/>
                </pic:blipFill>
                <pic:spPr bwMode="auto">
                  <a:xfrm>
                    <a:off x="0" y="0"/>
                    <a:ext cx="4339414" cy="3206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308156806"/>
        <w:docPartObj>
          <w:docPartGallery w:val="Page Numbers (Bottom of Page)"/>
          <w:docPartUnique/>
        </w:docPartObj>
      </w:sdtPr>
      <w:sdtEndPr/>
      <w:sdtContent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44C46CD6" wp14:editId="74514C7C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6" name="Group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37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E9031E2" w14:textId="77777777" w:rsidR="00146C67" w:rsidRDefault="00146C67">
                                <w:pPr>
                                  <w:jc w:val="center"/>
                                </w:pPr>
                                <w:r>
                                  <w:rPr>
                                    <w:color w:val="auto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color w:val="auto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8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39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0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4C46CD6" id="Group 36" o:spid="_x0000_s1029" style="position:absolute;margin-left:0;margin-top:0;width:610.5pt;height:15pt;z-index:251660288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">
                  <v:shape id="Text Box 25" o:spid="_x0000_s1030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3E9031E2" w14:textId="77777777" w:rsidR="00146C67" w:rsidRDefault="00146C67">
                          <w:pPr>
                            <w:jc w:val="center"/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" strokecolor="#a5a5a5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245C2" w14:textId="77777777" w:rsidR="00E41A7A" w:rsidRDefault="00E41A7A" w:rsidP="00586A83">
      <w:pPr>
        <w:spacing w:after="0" w:line="240" w:lineRule="auto"/>
      </w:pPr>
      <w:r>
        <w:separator/>
      </w:r>
    </w:p>
  </w:footnote>
  <w:footnote w:type="continuationSeparator" w:id="0">
    <w:p w14:paraId="7FD91C79" w14:textId="77777777" w:rsidR="00E41A7A" w:rsidRDefault="00E41A7A" w:rsidP="00586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8DDF5" w14:textId="3059AD0A" w:rsidR="00586A83" w:rsidRDefault="00D94783" w:rsidP="00586A83">
    <w:pPr>
      <w:pStyle w:val="Header"/>
      <w:tabs>
        <w:tab w:val="clear" w:pos="4680"/>
        <w:tab w:val="clear" w:pos="9360"/>
        <w:tab w:val="left" w:pos="6222"/>
      </w:tabs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EF299B8" wp14:editId="4D542D26">
          <wp:simplePos x="0" y="0"/>
          <wp:positionH relativeFrom="margin">
            <wp:posOffset>4485829</wp:posOffset>
          </wp:positionH>
          <wp:positionV relativeFrom="margin">
            <wp:posOffset>-1348699</wp:posOffset>
          </wp:positionV>
          <wp:extent cx="1948815" cy="1123950"/>
          <wp:effectExtent l="0" t="0" r="0" b="0"/>
          <wp:wrapSquare wrapText="bothSides"/>
          <wp:docPr id="29" name="Picture 29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58" t="29918" r="26678" b="30342"/>
                  <a:stretch>
                    <a:fillRect/>
                  </a:stretch>
                </pic:blipFill>
                <pic:spPr bwMode="auto">
                  <a:xfrm>
                    <a:off x="0" y="0"/>
                    <a:ext cx="194881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1B7822" w14:textId="7B50297A" w:rsidR="0002257B" w:rsidRDefault="00C03F59" w:rsidP="00586A83">
    <w:pPr>
      <w:pStyle w:val="Header"/>
      <w:tabs>
        <w:tab w:val="clear" w:pos="4680"/>
        <w:tab w:val="clear" w:pos="9360"/>
        <w:tab w:val="left" w:pos="6222"/>
      </w:tabs>
      <w:rPr>
        <w:rtl/>
      </w:rPr>
    </w:pPr>
    <w:r w:rsidRPr="0044517B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90E7563" wp14:editId="34EBCA15">
              <wp:simplePos x="0" y="0"/>
              <wp:positionH relativeFrom="column">
                <wp:posOffset>-326980</wp:posOffset>
              </wp:positionH>
              <wp:positionV relativeFrom="paragraph">
                <wp:posOffset>119589</wp:posOffset>
              </wp:positionV>
              <wp:extent cx="2321560" cy="779145"/>
              <wp:effectExtent l="0" t="0" r="21590" b="2095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1560" cy="779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4FA9A6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  <w:t>To be filled by the Research Ethics Committee</w:t>
                          </w:r>
                        </w:p>
                        <w:p w14:paraId="2F2C3A92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t>Application No. ________________.</w:t>
                          </w:r>
                        </w:p>
                        <w:p w14:paraId="4ECFB0DB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t>Date received: _____/_____/ 20</w:t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  <w:t>____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0E75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25.75pt;margin-top:9.4pt;width:182.8pt;height:6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">
              <v:textbox>
                <w:txbxContent>
                  <w:p w14:paraId="744FA9A6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  <w:t>To be filled by the Research Ethics Committee</w:t>
                    </w:r>
                  </w:p>
                  <w:p w14:paraId="2F2C3A92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t>Application No. ________________.</w:t>
                    </w:r>
                  </w:p>
                  <w:p w14:paraId="4ECFB0DB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t>Date received: _____/_____/ 20</w:t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  <w:t>____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mso999A"/>
      </v:shape>
    </w:pict>
  </w:numPicBullet>
  <w:abstractNum w:abstractNumId="0" w15:restartNumberingAfterBreak="0">
    <w:nsid w:val="0229091A"/>
    <w:multiLevelType w:val="hybridMultilevel"/>
    <w:tmpl w:val="0F1CE83C"/>
    <w:lvl w:ilvl="0" w:tplc="2F7E448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931103"/>
    <w:multiLevelType w:val="hybridMultilevel"/>
    <w:tmpl w:val="2A7C5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C356A"/>
    <w:multiLevelType w:val="hybridMultilevel"/>
    <w:tmpl w:val="AAA625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02096"/>
    <w:multiLevelType w:val="hybridMultilevel"/>
    <w:tmpl w:val="3F4A7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26C42"/>
    <w:multiLevelType w:val="hybridMultilevel"/>
    <w:tmpl w:val="E0A0DA8A"/>
    <w:lvl w:ilvl="0" w:tplc="388CCD9E">
      <w:numFmt w:val="bullet"/>
      <w:lvlText w:val="-"/>
      <w:lvlJc w:val="left"/>
      <w:pPr>
        <w:ind w:left="720" w:hanging="360"/>
      </w:pPr>
      <w:rPr>
        <w:rFonts w:ascii="Frutiger LT Arabic 55 Roman" w:eastAsia="Calibri" w:hAnsi="Frutiger LT Arabic 55 Roman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973B6"/>
    <w:multiLevelType w:val="hybridMultilevel"/>
    <w:tmpl w:val="33D0362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67291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CF18C1"/>
    <w:multiLevelType w:val="hybridMultilevel"/>
    <w:tmpl w:val="F4AACA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51867"/>
    <w:multiLevelType w:val="hybridMultilevel"/>
    <w:tmpl w:val="026C35F0"/>
    <w:lvl w:ilvl="0" w:tplc="29D2A2C6">
      <w:numFmt w:val="bullet"/>
      <w:lvlText w:val="-"/>
      <w:lvlJc w:val="left"/>
      <w:pPr>
        <w:ind w:left="720" w:hanging="360"/>
      </w:pPr>
      <w:rPr>
        <w:rFonts w:ascii="Frutiger LT Arabic 55 Roman" w:eastAsia="Calibri" w:hAnsi="Frutiger LT Arabic 55 Roman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F13B6"/>
    <w:multiLevelType w:val="hybridMultilevel"/>
    <w:tmpl w:val="B1FA7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DC69D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E54D6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0FC1ED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2486689"/>
    <w:multiLevelType w:val="hybridMultilevel"/>
    <w:tmpl w:val="101676F6"/>
    <w:lvl w:ilvl="0" w:tplc="D6B6C2E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85F48"/>
    <w:multiLevelType w:val="hybridMultilevel"/>
    <w:tmpl w:val="65F28DD4"/>
    <w:lvl w:ilvl="0" w:tplc="3458A584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81847"/>
    <w:multiLevelType w:val="hybridMultilevel"/>
    <w:tmpl w:val="8AD6AF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7B5815"/>
    <w:multiLevelType w:val="hybridMultilevel"/>
    <w:tmpl w:val="D81EABBE"/>
    <w:lvl w:ilvl="0" w:tplc="0FF0DD5E">
      <w:start w:val="1"/>
      <w:numFmt w:val="arabicAlpha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694FD1"/>
    <w:multiLevelType w:val="multilevel"/>
    <w:tmpl w:val="9D66F714"/>
    <w:lvl w:ilvl="0">
      <w:start w:val="2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EA45CAC"/>
    <w:multiLevelType w:val="hybridMultilevel"/>
    <w:tmpl w:val="EF460ABE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3F3D68"/>
    <w:multiLevelType w:val="multilevel"/>
    <w:tmpl w:val="14A67E20"/>
    <w:lvl w:ilvl="0">
      <w:start w:val="2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40B2917"/>
    <w:multiLevelType w:val="hybridMultilevel"/>
    <w:tmpl w:val="CE5065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4D2050"/>
    <w:multiLevelType w:val="hybridMultilevel"/>
    <w:tmpl w:val="C8223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D23847"/>
    <w:multiLevelType w:val="hybridMultilevel"/>
    <w:tmpl w:val="B3C04238"/>
    <w:lvl w:ilvl="0" w:tplc="CFF44E38">
      <w:numFmt w:val="bullet"/>
      <w:lvlText w:val=""/>
      <w:lvlJc w:val="left"/>
      <w:pPr>
        <w:ind w:left="786" w:hanging="360"/>
      </w:pPr>
      <w:rPr>
        <w:rFonts w:ascii="Wingdings" w:eastAsia="Times New Roman" w:hAnsi="Wingdings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52863"/>
    <w:multiLevelType w:val="hybridMultilevel"/>
    <w:tmpl w:val="D628564C"/>
    <w:lvl w:ilvl="0" w:tplc="D70695D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373D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B33042F"/>
    <w:multiLevelType w:val="hybridMultilevel"/>
    <w:tmpl w:val="24D45E74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4C40D2"/>
    <w:multiLevelType w:val="hybridMultilevel"/>
    <w:tmpl w:val="3F7607EE"/>
    <w:lvl w:ilvl="0" w:tplc="1900641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23297"/>
    <w:multiLevelType w:val="hybridMultilevel"/>
    <w:tmpl w:val="5094B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75175"/>
    <w:multiLevelType w:val="hybridMultilevel"/>
    <w:tmpl w:val="11FC6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B701A"/>
    <w:multiLevelType w:val="hybridMultilevel"/>
    <w:tmpl w:val="CC9E4B74"/>
    <w:lvl w:ilvl="0" w:tplc="08090007">
      <w:start w:val="1"/>
      <w:numFmt w:val="bullet"/>
      <w:lvlText w:val=""/>
      <w:lvlPicBulletId w:val="0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30" w15:restartNumberingAfterBreak="0">
    <w:nsid w:val="654835AF"/>
    <w:multiLevelType w:val="hybridMultilevel"/>
    <w:tmpl w:val="5F720BE4"/>
    <w:lvl w:ilvl="0" w:tplc="D7F6B5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606629"/>
    <w:multiLevelType w:val="hybridMultilevel"/>
    <w:tmpl w:val="2D54527C"/>
    <w:lvl w:ilvl="0" w:tplc="411C584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36B0F"/>
    <w:multiLevelType w:val="hybridMultilevel"/>
    <w:tmpl w:val="75F21E5E"/>
    <w:lvl w:ilvl="0" w:tplc="C11011C0">
      <w:start w:val="1"/>
      <w:numFmt w:val="arabicAlpha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0744E6"/>
    <w:multiLevelType w:val="hybridMultilevel"/>
    <w:tmpl w:val="5C86F0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43614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54680805">
    <w:abstractNumId w:val="21"/>
  </w:num>
  <w:num w:numId="2" w16cid:durableId="1458260423">
    <w:abstractNumId w:val="9"/>
  </w:num>
  <w:num w:numId="3" w16cid:durableId="50933788">
    <w:abstractNumId w:val="22"/>
  </w:num>
  <w:num w:numId="4" w16cid:durableId="1085497328">
    <w:abstractNumId w:val="19"/>
  </w:num>
  <w:num w:numId="5" w16cid:durableId="1297488451">
    <w:abstractNumId w:val="17"/>
  </w:num>
  <w:num w:numId="6" w16cid:durableId="615330622">
    <w:abstractNumId w:val="25"/>
  </w:num>
  <w:num w:numId="7" w16cid:durableId="1508474225">
    <w:abstractNumId w:val="1"/>
  </w:num>
  <w:num w:numId="8" w16cid:durableId="1253397730">
    <w:abstractNumId w:val="32"/>
  </w:num>
  <w:num w:numId="9" w16cid:durableId="250938551">
    <w:abstractNumId w:val="11"/>
  </w:num>
  <w:num w:numId="10" w16cid:durableId="646519740">
    <w:abstractNumId w:val="24"/>
  </w:num>
  <w:num w:numId="11" w16cid:durableId="2059239209">
    <w:abstractNumId w:val="34"/>
  </w:num>
  <w:num w:numId="12" w16cid:durableId="143358358">
    <w:abstractNumId w:val="6"/>
  </w:num>
  <w:num w:numId="13" w16cid:durableId="2030717403">
    <w:abstractNumId w:val="10"/>
  </w:num>
  <w:num w:numId="14" w16cid:durableId="226376893">
    <w:abstractNumId w:val="12"/>
  </w:num>
  <w:num w:numId="15" w16cid:durableId="1375353885">
    <w:abstractNumId w:val="15"/>
  </w:num>
  <w:num w:numId="16" w16cid:durableId="1899975599">
    <w:abstractNumId w:val="0"/>
  </w:num>
  <w:num w:numId="17" w16cid:durableId="204409276">
    <w:abstractNumId w:val="28"/>
  </w:num>
  <w:num w:numId="18" w16cid:durableId="1341280145">
    <w:abstractNumId w:val="3"/>
  </w:num>
  <w:num w:numId="19" w16cid:durableId="581253738">
    <w:abstractNumId w:val="27"/>
  </w:num>
  <w:num w:numId="20" w16cid:durableId="226380663">
    <w:abstractNumId w:val="30"/>
  </w:num>
  <w:num w:numId="21" w16cid:durableId="641079061">
    <w:abstractNumId w:val="16"/>
  </w:num>
  <w:num w:numId="22" w16cid:durableId="940527397">
    <w:abstractNumId w:val="2"/>
  </w:num>
  <w:num w:numId="23" w16cid:durableId="865828395">
    <w:abstractNumId w:val="26"/>
  </w:num>
  <w:num w:numId="24" w16cid:durableId="518785424">
    <w:abstractNumId w:val="18"/>
  </w:num>
  <w:num w:numId="25" w16cid:durableId="692534393">
    <w:abstractNumId w:val="31"/>
  </w:num>
  <w:num w:numId="26" w16cid:durableId="1364474025">
    <w:abstractNumId w:val="7"/>
  </w:num>
  <w:num w:numId="27" w16cid:durableId="1528449810">
    <w:abstractNumId w:val="13"/>
  </w:num>
  <w:num w:numId="28" w16cid:durableId="1616060044">
    <w:abstractNumId w:val="33"/>
  </w:num>
  <w:num w:numId="29" w16cid:durableId="1036657462">
    <w:abstractNumId w:val="5"/>
  </w:num>
  <w:num w:numId="30" w16cid:durableId="1764371174">
    <w:abstractNumId w:val="20"/>
  </w:num>
  <w:num w:numId="31" w16cid:durableId="1511989142">
    <w:abstractNumId w:val="4"/>
  </w:num>
  <w:num w:numId="32" w16cid:durableId="638074608">
    <w:abstractNumId w:val="8"/>
  </w:num>
  <w:num w:numId="33" w16cid:durableId="2082290511">
    <w:abstractNumId w:val="23"/>
  </w:num>
  <w:num w:numId="34" w16cid:durableId="591401880">
    <w:abstractNumId w:val="29"/>
  </w:num>
  <w:num w:numId="35" w16cid:durableId="7061813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IwMDcyMjIwMzJX0lEKTi0uzszPAykwqgUA5K6kCSwAAAA="/>
  </w:docVars>
  <w:rsids>
    <w:rsidRoot w:val="004461E4"/>
    <w:rsid w:val="00001F0D"/>
    <w:rsid w:val="0000335E"/>
    <w:rsid w:val="0000443C"/>
    <w:rsid w:val="000049D6"/>
    <w:rsid w:val="00014EE1"/>
    <w:rsid w:val="00014F48"/>
    <w:rsid w:val="0001636E"/>
    <w:rsid w:val="0002257B"/>
    <w:rsid w:val="00024878"/>
    <w:rsid w:val="0002742E"/>
    <w:rsid w:val="0003084B"/>
    <w:rsid w:val="00032C23"/>
    <w:rsid w:val="00034A91"/>
    <w:rsid w:val="00046F07"/>
    <w:rsid w:val="00056E55"/>
    <w:rsid w:val="00061798"/>
    <w:rsid w:val="00066914"/>
    <w:rsid w:val="00067029"/>
    <w:rsid w:val="00070BA2"/>
    <w:rsid w:val="00077E14"/>
    <w:rsid w:val="00080E6B"/>
    <w:rsid w:val="000868C1"/>
    <w:rsid w:val="00086AAF"/>
    <w:rsid w:val="00095469"/>
    <w:rsid w:val="000A2495"/>
    <w:rsid w:val="000A4B92"/>
    <w:rsid w:val="000A6BCC"/>
    <w:rsid w:val="000A77E4"/>
    <w:rsid w:val="000B1859"/>
    <w:rsid w:val="000B36BC"/>
    <w:rsid w:val="000B36FE"/>
    <w:rsid w:val="000B39C7"/>
    <w:rsid w:val="000C5FD8"/>
    <w:rsid w:val="000C6371"/>
    <w:rsid w:val="000D1F76"/>
    <w:rsid w:val="000D4AA7"/>
    <w:rsid w:val="000D7360"/>
    <w:rsid w:val="000E0141"/>
    <w:rsid w:val="000E20A9"/>
    <w:rsid w:val="000E219F"/>
    <w:rsid w:val="000E4A2D"/>
    <w:rsid w:val="000E55D9"/>
    <w:rsid w:val="000E60E8"/>
    <w:rsid w:val="000F551A"/>
    <w:rsid w:val="00100F63"/>
    <w:rsid w:val="001171FC"/>
    <w:rsid w:val="001364A0"/>
    <w:rsid w:val="00137331"/>
    <w:rsid w:val="0013790E"/>
    <w:rsid w:val="00140A23"/>
    <w:rsid w:val="00146C67"/>
    <w:rsid w:val="001500D3"/>
    <w:rsid w:val="001506E5"/>
    <w:rsid w:val="001528C0"/>
    <w:rsid w:val="00156CEA"/>
    <w:rsid w:val="00160C57"/>
    <w:rsid w:val="00160C5D"/>
    <w:rsid w:val="00161D65"/>
    <w:rsid w:val="00162B39"/>
    <w:rsid w:val="00163C7A"/>
    <w:rsid w:val="001644EC"/>
    <w:rsid w:val="00166732"/>
    <w:rsid w:val="00174267"/>
    <w:rsid w:val="00176360"/>
    <w:rsid w:val="00177520"/>
    <w:rsid w:val="00180737"/>
    <w:rsid w:val="00180886"/>
    <w:rsid w:val="001813FE"/>
    <w:rsid w:val="00182C8E"/>
    <w:rsid w:val="00182D89"/>
    <w:rsid w:val="00183D23"/>
    <w:rsid w:val="00191660"/>
    <w:rsid w:val="00192184"/>
    <w:rsid w:val="00192496"/>
    <w:rsid w:val="00192FC5"/>
    <w:rsid w:val="00194CFC"/>
    <w:rsid w:val="0019669C"/>
    <w:rsid w:val="0019715E"/>
    <w:rsid w:val="001B2FBC"/>
    <w:rsid w:val="001B761C"/>
    <w:rsid w:val="001C0C45"/>
    <w:rsid w:val="001C2322"/>
    <w:rsid w:val="001C3D42"/>
    <w:rsid w:val="001D0AFE"/>
    <w:rsid w:val="001E4278"/>
    <w:rsid w:val="001E4B92"/>
    <w:rsid w:val="001E6C40"/>
    <w:rsid w:val="001F2363"/>
    <w:rsid w:val="001F40A3"/>
    <w:rsid w:val="001F579D"/>
    <w:rsid w:val="001F7482"/>
    <w:rsid w:val="00200089"/>
    <w:rsid w:val="00200868"/>
    <w:rsid w:val="00207AA5"/>
    <w:rsid w:val="0021202F"/>
    <w:rsid w:val="00213409"/>
    <w:rsid w:val="00227F1F"/>
    <w:rsid w:val="00230B1C"/>
    <w:rsid w:val="00236322"/>
    <w:rsid w:val="00237B39"/>
    <w:rsid w:val="002435F2"/>
    <w:rsid w:val="002437BA"/>
    <w:rsid w:val="00270E21"/>
    <w:rsid w:val="002710F4"/>
    <w:rsid w:val="00274DBA"/>
    <w:rsid w:val="00274F8D"/>
    <w:rsid w:val="002943FD"/>
    <w:rsid w:val="00295546"/>
    <w:rsid w:val="002A7C7A"/>
    <w:rsid w:val="002A7DC9"/>
    <w:rsid w:val="002B32CC"/>
    <w:rsid w:val="002C0552"/>
    <w:rsid w:val="002C5135"/>
    <w:rsid w:val="002C5A16"/>
    <w:rsid w:val="002D37A3"/>
    <w:rsid w:val="002E200D"/>
    <w:rsid w:val="002E2AF6"/>
    <w:rsid w:val="002E31F5"/>
    <w:rsid w:val="002F3CB5"/>
    <w:rsid w:val="002F65C8"/>
    <w:rsid w:val="002F68A7"/>
    <w:rsid w:val="00303B30"/>
    <w:rsid w:val="00303D06"/>
    <w:rsid w:val="00303EBA"/>
    <w:rsid w:val="00307FA2"/>
    <w:rsid w:val="00313E0C"/>
    <w:rsid w:val="00320469"/>
    <w:rsid w:val="00320CF9"/>
    <w:rsid w:val="00322F76"/>
    <w:rsid w:val="003266B3"/>
    <w:rsid w:val="00335A8B"/>
    <w:rsid w:val="00341509"/>
    <w:rsid w:val="003448C9"/>
    <w:rsid w:val="00344E98"/>
    <w:rsid w:val="00345084"/>
    <w:rsid w:val="00347730"/>
    <w:rsid w:val="00355FE7"/>
    <w:rsid w:val="00365340"/>
    <w:rsid w:val="00366064"/>
    <w:rsid w:val="00366200"/>
    <w:rsid w:val="0036791F"/>
    <w:rsid w:val="0037105B"/>
    <w:rsid w:val="003723CA"/>
    <w:rsid w:val="00375A9C"/>
    <w:rsid w:val="00376F99"/>
    <w:rsid w:val="003771A8"/>
    <w:rsid w:val="003800ED"/>
    <w:rsid w:val="00381CE3"/>
    <w:rsid w:val="00381D73"/>
    <w:rsid w:val="00382BB9"/>
    <w:rsid w:val="003836B1"/>
    <w:rsid w:val="003851D2"/>
    <w:rsid w:val="00386419"/>
    <w:rsid w:val="00387637"/>
    <w:rsid w:val="0039336A"/>
    <w:rsid w:val="00397EE4"/>
    <w:rsid w:val="003A0AEC"/>
    <w:rsid w:val="003A1EEC"/>
    <w:rsid w:val="003A3E2A"/>
    <w:rsid w:val="003A70CF"/>
    <w:rsid w:val="003A7AF5"/>
    <w:rsid w:val="003B015F"/>
    <w:rsid w:val="003B42F2"/>
    <w:rsid w:val="003B4A76"/>
    <w:rsid w:val="003B4F3C"/>
    <w:rsid w:val="003B7859"/>
    <w:rsid w:val="003C002E"/>
    <w:rsid w:val="003C1972"/>
    <w:rsid w:val="003C36C1"/>
    <w:rsid w:val="003E0B00"/>
    <w:rsid w:val="003E204B"/>
    <w:rsid w:val="003E261B"/>
    <w:rsid w:val="003E4341"/>
    <w:rsid w:val="003E5BB8"/>
    <w:rsid w:val="003F39BC"/>
    <w:rsid w:val="004004DD"/>
    <w:rsid w:val="0040245E"/>
    <w:rsid w:val="004145DC"/>
    <w:rsid w:val="004178EC"/>
    <w:rsid w:val="00417C5F"/>
    <w:rsid w:val="004218EB"/>
    <w:rsid w:val="00421E1A"/>
    <w:rsid w:val="00422F67"/>
    <w:rsid w:val="004376B7"/>
    <w:rsid w:val="00443DC7"/>
    <w:rsid w:val="0044517B"/>
    <w:rsid w:val="004461E4"/>
    <w:rsid w:val="00446E3A"/>
    <w:rsid w:val="0045045C"/>
    <w:rsid w:val="00452869"/>
    <w:rsid w:val="0045323D"/>
    <w:rsid w:val="00454E7D"/>
    <w:rsid w:val="0045628E"/>
    <w:rsid w:val="00456879"/>
    <w:rsid w:val="00461226"/>
    <w:rsid w:val="00462B23"/>
    <w:rsid w:val="00463C23"/>
    <w:rsid w:val="00467D2A"/>
    <w:rsid w:val="0047081D"/>
    <w:rsid w:val="004744FB"/>
    <w:rsid w:val="00475027"/>
    <w:rsid w:val="004807B0"/>
    <w:rsid w:val="00485520"/>
    <w:rsid w:val="00485DD0"/>
    <w:rsid w:val="004927E0"/>
    <w:rsid w:val="00494B78"/>
    <w:rsid w:val="004958BC"/>
    <w:rsid w:val="0049702B"/>
    <w:rsid w:val="004A20E6"/>
    <w:rsid w:val="004A441E"/>
    <w:rsid w:val="004B0261"/>
    <w:rsid w:val="004B782B"/>
    <w:rsid w:val="004C1F40"/>
    <w:rsid w:val="004C7592"/>
    <w:rsid w:val="004C7F4D"/>
    <w:rsid w:val="004D2AE7"/>
    <w:rsid w:val="004D3277"/>
    <w:rsid w:val="004D3C00"/>
    <w:rsid w:val="004D5D60"/>
    <w:rsid w:val="004E1239"/>
    <w:rsid w:val="004E74DA"/>
    <w:rsid w:val="004E799F"/>
    <w:rsid w:val="004F0FE5"/>
    <w:rsid w:val="004F21DA"/>
    <w:rsid w:val="004F35FF"/>
    <w:rsid w:val="005005B8"/>
    <w:rsid w:val="00502D18"/>
    <w:rsid w:val="00503CB3"/>
    <w:rsid w:val="00505077"/>
    <w:rsid w:val="00507C52"/>
    <w:rsid w:val="00511668"/>
    <w:rsid w:val="005135B2"/>
    <w:rsid w:val="00513E73"/>
    <w:rsid w:val="00514A1B"/>
    <w:rsid w:val="00516F60"/>
    <w:rsid w:val="0052200A"/>
    <w:rsid w:val="00522333"/>
    <w:rsid w:val="005233BB"/>
    <w:rsid w:val="00530CD1"/>
    <w:rsid w:val="00531FFE"/>
    <w:rsid w:val="005377B1"/>
    <w:rsid w:val="00540803"/>
    <w:rsid w:val="00547D63"/>
    <w:rsid w:val="00552058"/>
    <w:rsid w:val="005641B2"/>
    <w:rsid w:val="005663C1"/>
    <w:rsid w:val="005704FF"/>
    <w:rsid w:val="005739E8"/>
    <w:rsid w:val="00576C1C"/>
    <w:rsid w:val="00581476"/>
    <w:rsid w:val="00583E4A"/>
    <w:rsid w:val="005844FC"/>
    <w:rsid w:val="00586A83"/>
    <w:rsid w:val="00596341"/>
    <w:rsid w:val="00596EDF"/>
    <w:rsid w:val="005A2361"/>
    <w:rsid w:val="005B420D"/>
    <w:rsid w:val="005B7F1D"/>
    <w:rsid w:val="005C0F29"/>
    <w:rsid w:val="005C117E"/>
    <w:rsid w:val="005C27FC"/>
    <w:rsid w:val="005C7AD7"/>
    <w:rsid w:val="005D361B"/>
    <w:rsid w:val="005D4154"/>
    <w:rsid w:val="005D53F0"/>
    <w:rsid w:val="005D597E"/>
    <w:rsid w:val="005D7335"/>
    <w:rsid w:val="005E22B4"/>
    <w:rsid w:val="005E41F3"/>
    <w:rsid w:val="005E5606"/>
    <w:rsid w:val="005E6675"/>
    <w:rsid w:val="005F26DE"/>
    <w:rsid w:val="005F2A11"/>
    <w:rsid w:val="005F3921"/>
    <w:rsid w:val="005F4765"/>
    <w:rsid w:val="00601751"/>
    <w:rsid w:val="00611328"/>
    <w:rsid w:val="00612F62"/>
    <w:rsid w:val="00614369"/>
    <w:rsid w:val="00614959"/>
    <w:rsid w:val="00617DAA"/>
    <w:rsid w:val="00623F2F"/>
    <w:rsid w:val="006261FE"/>
    <w:rsid w:val="00644D17"/>
    <w:rsid w:val="006451D7"/>
    <w:rsid w:val="00645B6C"/>
    <w:rsid w:val="00645F01"/>
    <w:rsid w:val="00653160"/>
    <w:rsid w:val="00653E6E"/>
    <w:rsid w:val="00657A71"/>
    <w:rsid w:val="00657AEB"/>
    <w:rsid w:val="00666CC6"/>
    <w:rsid w:val="00667F1C"/>
    <w:rsid w:val="00671643"/>
    <w:rsid w:val="00673B93"/>
    <w:rsid w:val="0067795F"/>
    <w:rsid w:val="00682507"/>
    <w:rsid w:val="0068496E"/>
    <w:rsid w:val="00697D42"/>
    <w:rsid w:val="006A480A"/>
    <w:rsid w:val="006A5370"/>
    <w:rsid w:val="006B1CBB"/>
    <w:rsid w:val="006B4F6C"/>
    <w:rsid w:val="006B6036"/>
    <w:rsid w:val="006C0AD3"/>
    <w:rsid w:val="006C758C"/>
    <w:rsid w:val="006D3246"/>
    <w:rsid w:val="006E0500"/>
    <w:rsid w:val="006F0309"/>
    <w:rsid w:val="006F2DBC"/>
    <w:rsid w:val="006F3C06"/>
    <w:rsid w:val="006F3EF6"/>
    <w:rsid w:val="00703914"/>
    <w:rsid w:val="007039E2"/>
    <w:rsid w:val="00706722"/>
    <w:rsid w:val="007075F9"/>
    <w:rsid w:val="007326CB"/>
    <w:rsid w:val="00734673"/>
    <w:rsid w:val="00741B12"/>
    <w:rsid w:val="00742EFC"/>
    <w:rsid w:val="007442AB"/>
    <w:rsid w:val="00745A21"/>
    <w:rsid w:val="0076698A"/>
    <w:rsid w:val="0077695D"/>
    <w:rsid w:val="00787582"/>
    <w:rsid w:val="0079394D"/>
    <w:rsid w:val="007A0744"/>
    <w:rsid w:val="007A409F"/>
    <w:rsid w:val="007A5133"/>
    <w:rsid w:val="007B3836"/>
    <w:rsid w:val="007B3F2D"/>
    <w:rsid w:val="007B45C6"/>
    <w:rsid w:val="007B683A"/>
    <w:rsid w:val="007C1038"/>
    <w:rsid w:val="007D2DC4"/>
    <w:rsid w:val="007D46AF"/>
    <w:rsid w:val="007E1714"/>
    <w:rsid w:val="007F1329"/>
    <w:rsid w:val="007F58A6"/>
    <w:rsid w:val="00800A52"/>
    <w:rsid w:val="00821DB8"/>
    <w:rsid w:val="00823373"/>
    <w:rsid w:val="00830702"/>
    <w:rsid w:val="0083118A"/>
    <w:rsid w:val="00832C24"/>
    <w:rsid w:val="00834CE3"/>
    <w:rsid w:val="00842F5B"/>
    <w:rsid w:val="00847209"/>
    <w:rsid w:val="008535DA"/>
    <w:rsid w:val="0085616C"/>
    <w:rsid w:val="00856425"/>
    <w:rsid w:val="0085696C"/>
    <w:rsid w:val="00856C6A"/>
    <w:rsid w:val="00857459"/>
    <w:rsid w:val="008619F6"/>
    <w:rsid w:val="008703CA"/>
    <w:rsid w:val="0088786F"/>
    <w:rsid w:val="008A0B4B"/>
    <w:rsid w:val="008A4978"/>
    <w:rsid w:val="008A5770"/>
    <w:rsid w:val="008A5C17"/>
    <w:rsid w:val="008A6F2D"/>
    <w:rsid w:val="008B1390"/>
    <w:rsid w:val="008B79ED"/>
    <w:rsid w:val="008C1A5E"/>
    <w:rsid w:val="008D1D6D"/>
    <w:rsid w:val="008E2244"/>
    <w:rsid w:val="008E3180"/>
    <w:rsid w:val="008E3ED3"/>
    <w:rsid w:val="008E586B"/>
    <w:rsid w:val="008F1F80"/>
    <w:rsid w:val="008F4504"/>
    <w:rsid w:val="008F7B29"/>
    <w:rsid w:val="00905064"/>
    <w:rsid w:val="009075AF"/>
    <w:rsid w:val="00910791"/>
    <w:rsid w:val="00910CE3"/>
    <w:rsid w:val="00913835"/>
    <w:rsid w:val="00917353"/>
    <w:rsid w:val="00920A05"/>
    <w:rsid w:val="0092226B"/>
    <w:rsid w:val="009258D4"/>
    <w:rsid w:val="009378F1"/>
    <w:rsid w:val="009446E8"/>
    <w:rsid w:val="00950057"/>
    <w:rsid w:val="00950959"/>
    <w:rsid w:val="00953FBC"/>
    <w:rsid w:val="00954138"/>
    <w:rsid w:val="0095635D"/>
    <w:rsid w:val="00956637"/>
    <w:rsid w:val="00963A6D"/>
    <w:rsid w:val="009649E3"/>
    <w:rsid w:val="0096582F"/>
    <w:rsid w:val="00973F2F"/>
    <w:rsid w:val="00974205"/>
    <w:rsid w:val="00974B9F"/>
    <w:rsid w:val="009762AB"/>
    <w:rsid w:val="00976E60"/>
    <w:rsid w:val="009777E4"/>
    <w:rsid w:val="009823C7"/>
    <w:rsid w:val="00984931"/>
    <w:rsid w:val="009900DB"/>
    <w:rsid w:val="0099134F"/>
    <w:rsid w:val="00995C22"/>
    <w:rsid w:val="00997B98"/>
    <w:rsid w:val="009A11D7"/>
    <w:rsid w:val="009A6C22"/>
    <w:rsid w:val="009B7147"/>
    <w:rsid w:val="009C1C6E"/>
    <w:rsid w:val="009C1EA9"/>
    <w:rsid w:val="009C5858"/>
    <w:rsid w:val="009C5CCB"/>
    <w:rsid w:val="009D5F9A"/>
    <w:rsid w:val="009E48F0"/>
    <w:rsid w:val="009F0A02"/>
    <w:rsid w:val="009F12D3"/>
    <w:rsid w:val="009F2CE3"/>
    <w:rsid w:val="009F4452"/>
    <w:rsid w:val="009F4D90"/>
    <w:rsid w:val="009F769F"/>
    <w:rsid w:val="00A02265"/>
    <w:rsid w:val="00A0412E"/>
    <w:rsid w:val="00A04F7D"/>
    <w:rsid w:val="00A0699F"/>
    <w:rsid w:val="00A11073"/>
    <w:rsid w:val="00A127AF"/>
    <w:rsid w:val="00A132DF"/>
    <w:rsid w:val="00A16339"/>
    <w:rsid w:val="00A2171C"/>
    <w:rsid w:val="00A27604"/>
    <w:rsid w:val="00A303D6"/>
    <w:rsid w:val="00A32CDC"/>
    <w:rsid w:val="00A35A92"/>
    <w:rsid w:val="00A36581"/>
    <w:rsid w:val="00A512EB"/>
    <w:rsid w:val="00A64D41"/>
    <w:rsid w:val="00A657D5"/>
    <w:rsid w:val="00A721C1"/>
    <w:rsid w:val="00A72EE4"/>
    <w:rsid w:val="00A9615A"/>
    <w:rsid w:val="00A9664E"/>
    <w:rsid w:val="00AA0E3D"/>
    <w:rsid w:val="00AA662E"/>
    <w:rsid w:val="00AA74CF"/>
    <w:rsid w:val="00AB2FD8"/>
    <w:rsid w:val="00AB47F4"/>
    <w:rsid w:val="00AB530E"/>
    <w:rsid w:val="00AB5613"/>
    <w:rsid w:val="00AB7F1C"/>
    <w:rsid w:val="00AC0CC2"/>
    <w:rsid w:val="00AC2ED2"/>
    <w:rsid w:val="00AC3255"/>
    <w:rsid w:val="00AC630A"/>
    <w:rsid w:val="00AC6E06"/>
    <w:rsid w:val="00AD19C0"/>
    <w:rsid w:val="00AE4925"/>
    <w:rsid w:val="00AE6D53"/>
    <w:rsid w:val="00AF1E24"/>
    <w:rsid w:val="00AF28EC"/>
    <w:rsid w:val="00AF34F1"/>
    <w:rsid w:val="00AF3C90"/>
    <w:rsid w:val="00AF5270"/>
    <w:rsid w:val="00AF68C4"/>
    <w:rsid w:val="00B12925"/>
    <w:rsid w:val="00B14477"/>
    <w:rsid w:val="00B15B2D"/>
    <w:rsid w:val="00B166AC"/>
    <w:rsid w:val="00B17B08"/>
    <w:rsid w:val="00B46DBE"/>
    <w:rsid w:val="00B64CE9"/>
    <w:rsid w:val="00B64F63"/>
    <w:rsid w:val="00B70B50"/>
    <w:rsid w:val="00B75FA5"/>
    <w:rsid w:val="00B85675"/>
    <w:rsid w:val="00B92061"/>
    <w:rsid w:val="00B94B43"/>
    <w:rsid w:val="00BA3108"/>
    <w:rsid w:val="00BA633F"/>
    <w:rsid w:val="00BB0F41"/>
    <w:rsid w:val="00BB12B0"/>
    <w:rsid w:val="00BB704E"/>
    <w:rsid w:val="00BC46A4"/>
    <w:rsid w:val="00BC7D70"/>
    <w:rsid w:val="00BD0AB4"/>
    <w:rsid w:val="00BD1E61"/>
    <w:rsid w:val="00BD5BD4"/>
    <w:rsid w:val="00BD6C9F"/>
    <w:rsid w:val="00BE1547"/>
    <w:rsid w:val="00BE50D7"/>
    <w:rsid w:val="00BE6537"/>
    <w:rsid w:val="00BF66E0"/>
    <w:rsid w:val="00BF6E3A"/>
    <w:rsid w:val="00C01503"/>
    <w:rsid w:val="00C03F59"/>
    <w:rsid w:val="00C06652"/>
    <w:rsid w:val="00C11B2F"/>
    <w:rsid w:val="00C1233B"/>
    <w:rsid w:val="00C12DE6"/>
    <w:rsid w:val="00C13871"/>
    <w:rsid w:val="00C166C5"/>
    <w:rsid w:val="00C200F4"/>
    <w:rsid w:val="00C24035"/>
    <w:rsid w:val="00C2643F"/>
    <w:rsid w:val="00C377EC"/>
    <w:rsid w:val="00C41EEB"/>
    <w:rsid w:val="00C42B2A"/>
    <w:rsid w:val="00C44111"/>
    <w:rsid w:val="00C45D02"/>
    <w:rsid w:val="00C467D2"/>
    <w:rsid w:val="00C5051E"/>
    <w:rsid w:val="00C51752"/>
    <w:rsid w:val="00C53E5D"/>
    <w:rsid w:val="00C55D05"/>
    <w:rsid w:val="00C62628"/>
    <w:rsid w:val="00C62CDB"/>
    <w:rsid w:val="00C635C8"/>
    <w:rsid w:val="00C65EFE"/>
    <w:rsid w:val="00C66540"/>
    <w:rsid w:val="00C66FEF"/>
    <w:rsid w:val="00C67A78"/>
    <w:rsid w:val="00C775A5"/>
    <w:rsid w:val="00C77ABB"/>
    <w:rsid w:val="00C87F1C"/>
    <w:rsid w:val="00C96BC1"/>
    <w:rsid w:val="00C97C1D"/>
    <w:rsid w:val="00CA2073"/>
    <w:rsid w:val="00CA387D"/>
    <w:rsid w:val="00CA4AB1"/>
    <w:rsid w:val="00CB2AC3"/>
    <w:rsid w:val="00CB6CBD"/>
    <w:rsid w:val="00CC6E14"/>
    <w:rsid w:val="00CD1467"/>
    <w:rsid w:val="00CD2EE3"/>
    <w:rsid w:val="00CE34D3"/>
    <w:rsid w:val="00CE39C9"/>
    <w:rsid w:val="00CE3F53"/>
    <w:rsid w:val="00CF1FB0"/>
    <w:rsid w:val="00CF5998"/>
    <w:rsid w:val="00CF63CF"/>
    <w:rsid w:val="00CF6EAA"/>
    <w:rsid w:val="00CF6EC8"/>
    <w:rsid w:val="00D038A8"/>
    <w:rsid w:val="00D04BCE"/>
    <w:rsid w:val="00D12406"/>
    <w:rsid w:val="00D13C20"/>
    <w:rsid w:val="00D172DF"/>
    <w:rsid w:val="00D1777E"/>
    <w:rsid w:val="00D26166"/>
    <w:rsid w:val="00D27049"/>
    <w:rsid w:val="00D27C16"/>
    <w:rsid w:val="00D34142"/>
    <w:rsid w:val="00D364A2"/>
    <w:rsid w:val="00D36EC5"/>
    <w:rsid w:val="00D379C6"/>
    <w:rsid w:val="00D43FC8"/>
    <w:rsid w:val="00D457A1"/>
    <w:rsid w:val="00D512EF"/>
    <w:rsid w:val="00D5309D"/>
    <w:rsid w:val="00D5414E"/>
    <w:rsid w:val="00D553C5"/>
    <w:rsid w:val="00D61EF8"/>
    <w:rsid w:val="00D622F4"/>
    <w:rsid w:val="00D64358"/>
    <w:rsid w:val="00D64E95"/>
    <w:rsid w:val="00D70622"/>
    <w:rsid w:val="00D707F9"/>
    <w:rsid w:val="00D81C80"/>
    <w:rsid w:val="00D838DC"/>
    <w:rsid w:val="00D85C0F"/>
    <w:rsid w:val="00D914D8"/>
    <w:rsid w:val="00D94210"/>
    <w:rsid w:val="00D94783"/>
    <w:rsid w:val="00D950AF"/>
    <w:rsid w:val="00D9562A"/>
    <w:rsid w:val="00DA135A"/>
    <w:rsid w:val="00DA15DC"/>
    <w:rsid w:val="00DA288F"/>
    <w:rsid w:val="00DB0E1A"/>
    <w:rsid w:val="00DB4A82"/>
    <w:rsid w:val="00DB74F5"/>
    <w:rsid w:val="00DC1252"/>
    <w:rsid w:val="00DD3A06"/>
    <w:rsid w:val="00DD3F65"/>
    <w:rsid w:val="00DD4A87"/>
    <w:rsid w:val="00DE3CC8"/>
    <w:rsid w:val="00DE5CA1"/>
    <w:rsid w:val="00DE6D93"/>
    <w:rsid w:val="00DE6DE0"/>
    <w:rsid w:val="00DE7672"/>
    <w:rsid w:val="00DF0A45"/>
    <w:rsid w:val="00DF25FD"/>
    <w:rsid w:val="00DF4E60"/>
    <w:rsid w:val="00E00183"/>
    <w:rsid w:val="00E034E5"/>
    <w:rsid w:val="00E03A9A"/>
    <w:rsid w:val="00E04D78"/>
    <w:rsid w:val="00E0562B"/>
    <w:rsid w:val="00E141A2"/>
    <w:rsid w:val="00E14687"/>
    <w:rsid w:val="00E16341"/>
    <w:rsid w:val="00E17F58"/>
    <w:rsid w:val="00E20C65"/>
    <w:rsid w:val="00E21E1D"/>
    <w:rsid w:val="00E22431"/>
    <w:rsid w:val="00E24698"/>
    <w:rsid w:val="00E2792A"/>
    <w:rsid w:val="00E3016B"/>
    <w:rsid w:val="00E32080"/>
    <w:rsid w:val="00E37326"/>
    <w:rsid w:val="00E40182"/>
    <w:rsid w:val="00E41A7A"/>
    <w:rsid w:val="00E4242F"/>
    <w:rsid w:val="00E6555B"/>
    <w:rsid w:val="00E707B0"/>
    <w:rsid w:val="00E71F98"/>
    <w:rsid w:val="00E72AA8"/>
    <w:rsid w:val="00E9419F"/>
    <w:rsid w:val="00E962DB"/>
    <w:rsid w:val="00EA0828"/>
    <w:rsid w:val="00EA1985"/>
    <w:rsid w:val="00EB17F0"/>
    <w:rsid w:val="00EB347D"/>
    <w:rsid w:val="00EB37E1"/>
    <w:rsid w:val="00EB6799"/>
    <w:rsid w:val="00EC0ED0"/>
    <w:rsid w:val="00EC3C55"/>
    <w:rsid w:val="00EC5295"/>
    <w:rsid w:val="00EC57E4"/>
    <w:rsid w:val="00EC589D"/>
    <w:rsid w:val="00EC713A"/>
    <w:rsid w:val="00ED458E"/>
    <w:rsid w:val="00EE03BA"/>
    <w:rsid w:val="00EE12A9"/>
    <w:rsid w:val="00EE199D"/>
    <w:rsid w:val="00EE2BAB"/>
    <w:rsid w:val="00EE546E"/>
    <w:rsid w:val="00EE66B6"/>
    <w:rsid w:val="00EF11A5"/>
    <w:rsid w:val="00EF55F3"/>
    <w:rsid w:val="00F00EB8"/>
    <w:rsid w:val="00F018FA"/>
    <w:rsid w:val="00F02FDD"/>
    <w:rsid w:val="00F072FD"/>
    <w:rsid w:val="00F22C3B"/>
    <w:rsid w:val="00F234AD"/>
    <w:rsid w:val="00F273B8"/>
    <w:rsid w:val="00F3279D"/>
    <w:rsid w:val="00F40EB9"/>
    <w:rsid w:val="00F47711"/>
    <w:rsid w:val="00F535B1"/>
    <w:rsid w:val="00F638CA"/>
    <w:rsid w:val="00F6461A"/>
    <w:rsid w:val="00F6574E"/>
    <w:rsid w:val="00F67985"/>
    <w:rsid w:val="00F81E81"/>
    <w:rsid w:val="00F8297A"/>
    <w:rsid w:val="00F948CD"/>
    <w:rsid w:val="00F94C49"/>
    <w:rsid w:val="00F97A43"/>
    <w:rsid w:val="00FA35F3"/>
    <w:rsid w:val="00FA440C"/>
    <w:rsid w:val="00FA483D"/>
    <w:rsid w:val="00FA594F"/>
    <w:rsid w:val="00FA5C52"/>
    <w:rsid w:val="00FB0180"/>
    <w:rsid w:val="00FB09C7"/>
    <w:rsid w:val="00FB6339"/>
    <w:rsid w:val="00FB7D66"/>
    <w:rsid w:val="00FC09C6"/>
    <w:rsid w:val="00FC0F67"/>
    <w:rsid w:val="00FC144B"/>
    <w:rsid w:val="00FC2BC4"/>
    <w:rsid w:val="00FC4611"/>
    <w:rsid w:val="00FD5B6E"/>
    <w:rsid w:val="00FE060B"/>
    <w:rsid w:val="00FE12B7"/>
    <w:rsid w:val="00FE64FD"/>
    <w:rsid w:val="00FF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2"/>
    </o:shapelayout>
  </w:shapeDefaults>
  <w:decimalSymbol w:val="."/>
  <w:listSeparator w:val=","/>
  <w14:docId w14:val="30B6E0A8"/>
  <w15:docId w15:val="{CBDD8EE0-5A5B-7048-8DA8-EFC94CA57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D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2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0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83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58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83"/>
    <w:rPr>
      <w:rFonts w:ascii="Calibri" w:eastAsia="Calibri" w:hAnsi="Calibri" w:cs="Calibri"/>
      <w:color w:val="000000"/>
      <w:sz w:val="22"/>
    </w:rPr>
  </w:style>
  <w:style w:type="paragraph" w:customStyle="1" w:styleId="Checkbox">
    <w:name w:val="Check box"/>
    <w:basedOn w:val="Normal"/>
    <w:link w:val="CheckboxChar"/>
    <w:qFormat/>
    <w:rsid w:val="00AE6D53"/>
    <w:pPr>
      <w:spacing w:after="0" w:line="240" w:lineRule="auto"/>
    </w:pPr>
    <w:rPr>
      <w:rFonts w:cs="Times New Roman"/>
      <w:color w:val="auto"/>
      <w:sz w:val="20"/>
      <w:szCs w:val="20"/>
      <w:lang w:val="en-AU"/>
    </w:rPr>
  </w:style>
  <w:style w:type="character" w:customStyle="1" w:styleId="CheckboxChar">
    <w:name w:val="Check box Char"/>
    <w:basedOn w:val="DefaultParagraphFont"/>
    <w:link w:val="Checkbox"/>
    <w:rsid w:val="00AE6D53"/>
    <w:rPr>
      <w:rFonts w:ascii="Calibri" w:eastAsia="Calibri" w:hAnsi="Calibri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AE6D53"/>
    <w:rPr>
      <w:rFonts w:eastAsiaTheme="minorHAns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7D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97D4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D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E12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3B4A76"/>
    <w:rPr>
      <w:b/>
      <w:bCs/>
    </w:rPr>
  </w:style>
  <w:style w:type="character" w:styleId="Hyperlink">
    <w:name w:val="Hyperlink"/>
    <w:basedOn w:val="DefaultParagraphFont"/>
    <w:uiPriority w:val="99"/>
    <w:unhideWhenUsed/>
    <w:rsid w:val="00B46D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4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6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u.edu.sa/sr/ar/scientific-research-ethic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s://seu.edu.sa/sr/ar/scientific-research-ethic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71C26-FE1B-4CC7-9337-AA42A1F43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11</Pages>
  <Words>2062</Words>
  <Characters>11754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SEU-Letter HeadC4</vt:lpstr>
      <vt:lpstr>SEU-Letter HeadC4</vt:lpstr>
    </vt:vector>
  </TitlesOfParts>
  <Company/>
  <LinksUpToDate>false</LinksUpToDate>
  <CharactersWithSpaces>1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U-Letter HeadC4</dc:title>
  <dc:subject/>
  <dc:creator>Dr Omar A. Alshaya</dc:creator>
  <cp:keywords/>
  <cp:lastModifiedBy>Abdullah A. Alakkas</cp:lastModifiedBy>
  <cp:revision>82</cp:revision>
  <dcterms:created xsi:type="dcterms:W3CDTF">2022-09-19T06:40:00Z</dcterms:created>
  <dcterms:modified xsi:type="dcterms:W3CDTF">2022-10-13T10:38:00Z</dcterms:modified>
</cp:coreProperties>
</file>